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98FC79E" w14:textId="47B57F2F" w:rsidR="00452228" w:rsidRDefault="00452228" w:rsidP="00A713BA">
      <w:pPr>
        <w:spacing w:after="0"/>
        <w:contextualSpacing/>
        <w:rPr>
          <w:b/>
          <w:bCs/>
        </w:rPr>
      </w:pPr>
      <w:r>
        <w:rPr>
          <w:b/>
          <w:bCs/>
        </w:rPr>
        <w:t xml:space="preserve">Template Lembar Kerja </w:t>
      </w:r>
      <w:proofErr w:type="gramStart"/>
      <w:r w:rsidR="00C939D3">
        <w:rPr>
          <w:b/>
          <w:bCs/>
        </w:rPr>
        <w:t>Individu</w:t>
      </w:r>
      <w:r>
        <w:rPr>
          <w:b/>
          <w:bCs/>
        </w:rPr>
        <w:t xml:space="preserve"> </w:t>
      </w:r>
      <w:r w:rsidR="00E456CE">
        <w:rPr>
          <w:b/>
          <w:bCs/>
        </w:rPr>
        <w:t xml:space="preserve"> dan</w:t>
      </w:r>
      <w:proofErr w:type="gramEnd"/>
      <w:r w:rsidR="00E456CE">
        <w:rPr>
          <w:b/>
          <w:bCs/>
        </w:rPr>
        <w:t xml:space="preserve"> Kelompok</w:t>
      </w:r>
    </w:p>
    <w:tbl>
      <w:tblPr>
        <w:tblStyle w:val="TableGrid"/>
        <w:tblW w:w="0" w:type="auto"/>
        <w:tblLook w:val="04A0" w:firstRow="1" w:lastRow="0" w:firstColumn="1" w:lastColumn="0" w:noHBand="0" w:noVBand="1"/>
      </w:tblPr>
      <w:tblGrid>
        <w:gridCol w:w="3005"/>
        <w:gridCol w:w="3005"/>
        <w:gridCol w:w="3006"/>
      </w:tblGrid>
      <w:tr w:rsidR="00452228" w14:paraId="2C56F6F0" w14:textId="77777777" w:rsidTr="00FA302F">
        <w:trPr>
          <w:trHeight w:val="394"/>
        </w:trPr>
        <w:tc>
          <w:tcPr>
            <w:tcW w:w="3005" w:type="dxa"/>
          </w:tcPr>
          <w:p w14:paraId="7BE9CB9F" w14:textId="69723289" w:rsidR="00452228" w:rsidRDefault="00452228" w:rsidP="00A713BA">
            <w:pPr>
              <w:contextualSpacing/>
              <w:rPr>
                <w:b/>
                <w:bCs/>
              </w:rPr>
            </w:pPr>
            <w:r>
              <w:rPr>
                <w:b/>
                <w:bCs/>
              </w:rPr>
              <w:t xml:space="preserve">Nama </w:t>
            </w:r>
            <w:r w:rsidR="00C939D3">
              <w:rPr>
                <w:b/>
                <w:bCs/>
              </w:rPr>
              <w:t>&amp; NPM</w:t>
            </w:r>
          </w:p>
        </w:tc>
        <w:tc>
          <w:tcPr>
            <w:tcW w:w="3005" w:type="dxa"/>
          </w:tcPr>
          <w:p w14:paraId="53357C43" w14:textId="77777777" w:rsidR="00452228" w:rsidRDefault="00452228" w:rsidP="00A713BA">
            <w:pPr>
              <w:contextualSpacing/>
              <w:rPr>
                <w:b/>
                <w:bCs/>
              </w:rPr>
            </w:pPr>
            <w:r>
              <w:rPr>
                <w:b/>
                <w:bCs/>
              </w:rPr>
              <w:t>Topik:</w:t>
            </w:r>
          </w:p>
        </w:tc>
        <w:tc>
          <w:tcPr>
            <w:tcW w:w="3006" w:type="dxa"/>
          </w:tcPr>
          <w:p w14:paraId="45ECE697" w14:textId="0E0509AF" w:rsidR="00452228" w:rsidRDefault="00C04942" w:rsidP="00A713BA">
            <w:pPr>
              <w:contextualSpacing/>
              <w:rPr>
                <w:b/>
                <w:bCs/>
              </w:rPr>
            </w:pPr>
            <w:r>
              <w:rPr>
                <w:b/>
                <w:bCs/>
              </w:rPr>
              <w:t>Tanggal:</w:t>
            </w:r>
          </w:p>
        </w:tc>
      </w:tr>
      <w:tr w:rsidR="00452228" w14:paraId="543AA391" w14:textId="77777777" w:rsidTr="00FA302F">
        <w:tc>
          <w:tcPr>
            <w:tcW w:w="3005" w:type="dxa"/>
          </w:tcPr>
          <w:p w14:paraId="76FB2A4E" w14:textId="1C92ECB2" w:rsidR="00BC6BE0" w:rsidRDefault="00BC6BE0" w:rsidP="00A713BA">
            <w:pPr>
              <w:contextualSpacing/>
              <w:rPr>
                <w:b/>
                <w:bCs/>
              </w:rPr>
            </w:pPr>
            <w:r>
              <w:rPr>
                <w:b/>
                <w:bCs/>
              </w:rPr>
              <w:t>Yeni Kuaherawati</w:t>
            </w:r>
          </w:p>
          <w:p w14:paraId="1F4C24FD" w14:textId="7F4BC25E" w:rsidR="00BC6BE0" w:rsidRDefault="00BC6BE0" w:rsidP="00A713BA">
            <w:pPr>
              <w:contextualSpacing/>
              <w:rPr>
                <w:b/>
                <w:bCs/>
              </w:rPr>
            </w:pPr>
            <w:r>
              <w:rPr>
                <w:b/>
                <w:bCs/>
              </w:rPr>
              <w:t>G1F024013</w:t>
            </w:r>
          </w:p>
        </w:tc>
        <w:tc>
          <w:tcPr>
            <w:tcW w:w="3005" w:type="dxa"/>
          </w:tcPr>
          <w:p w14:paraId="4733C28B" w14:textId="5C0289B7" w:rsidR="00452228" w:rsidRDefault="00C96E35" w:rsidP="00A713BA">
            <w:pPr>
              <w:spacing w:line="480" w:lineRule="auto"/>
              <w:contextualSpacing/>
              <w:rPr>
                <w:b/>
                <w:bCs/>
              </w:rPr>
            </w:pPr>
            <w:r>
              <w:rPr>
                <w:b/>
                <w:bCs/>
              </w:rPr>
              <w:t>Pengenalan java dan tipe data</w:t>
            </w:r>
          </w:p>
        </w:tc>
        <w:tc>
          <w:tcPr>
            <w:tcW w:w="3006" w:type="dxa"/>
          </w:tcPr>
          <w:p w14:paraId="27BB3706" w14:textId="31B2DCB3" w:rsidR="00452228" w:rsidRPr="00BC6BE0" w:rsidRDefault="00BC6BE0" w:rsidP="00BC6BE0">
            <w:pPr>
              <w:pStyle w:val="ListParagraph"/>
              <w:numPr>
                <w:ilvl w:val="0"/>
                <w:numId w:val="29"/>
              </w:numPr>
              <w:spacing w:after="0" w:line="240" w:lineRule="auto"/>
              <w:rPr>
                <w:b/>
                <w:bCs/>
              </w:rPr>
            </w:pPr>
            <w:r>
              <w:rPr>
                <w:b/>
                <w:bCs/>
              </w:rPr>
              <w:t>A</w:t>
            </w:r>
            <w:r w:rsidR="00C96E35" w:rsidRPr="00BC6BE0">
              <w:rPr>
                <w:b/>
                <w:bCs/>
              </w:rPr>
              <w:t>gustus 2024</w:t>
            </w:r>
          </w:p>
        </w:tc>
      </w:tr>
      <w:tr w:rsidR="00452228" w14:paraId="5670F6EB" w14:textId="77777777" w:rsidTr="00FA302F">
        <w:tc>
          <w:tcPr>
            <w:tcW w:w="9016" w:type="dxa"/>
            <w:gridSpan w:val="3"/>
          </w:tcPr>
          <w:p w14:paraId="45FEAE49" w14:textId="506FA31E" w:rsidR="00F77E04" w:rsidRDefault="00F60E0B" w:rsidP="00A713BA">
            <w:pPr>
              <w:contextualSpacing/>
              <w:rPr>
                <w:b/>
                <w:bCs/>
              </w:rPr>
            </w:pPr>
            <w:r>
              <w:rPr>
                <w:b/>
                <w:bCs/>
              </w:rPr>
              <w:t>[</w:t>
            </w:r>
            <w:r w:rsidR="00FC6DFC">
              <w:rPr>
                <w:b/>
                <w:bCs/>
              </w:rPr>
              <w:t>1]</w:t>
            </w:r>
            <w:r w:rsidR="00145EDC">
              <w:rPr>
                <w:b/>
                <w:bCs/>
              </w:rPr>
              <w:t xml:space="preserve"> Identifikasi Masalah</w:t>
            </w:r>
          </w:p>
        </w:tc>
      </w:tr>
      <w:tr w:rsidR="00452228" w14:paraId="40109D77" w14:textId="77777777" w:rsidTr="00615825">
        <w:trPr>
          <w:trHeight w:val="1868"/>
        </w:trPr>
        <w:tc>
          <w:tcPr>
            <w:tcW w:w="9016" w:type="dxa"/>
            <w:gridSpan w:val="3"/>
          </w:tcPr>
          <w:p w14:paraId="38C0E76B" w14:textId="644AEC2B" w:rsidR="00C04942" w:rsidRDefault="00BC6BE0" w:rsidP="00145EDC">
            <w:pPr>
              <w:pStyle w:val="ListParagraph"/>
              <w:numPr>
                <w:ilvl w:val="0"/>
                <w:numId w:val="39"/>
              </w:numPr>
              <w:spacing w:after="0" w:line="240" w:lineRule="auto"/>
            </w:pPr>
            <w:r>
              <w:t>Evaluasi penyebab kesalahan terjadi dan perbaiki agar program dapat berjalan!</w:t>
            </w:r>
          </w:p>
          <w:p w14:paraId="3DC2203A" w14:textId="19B79CD8" w:rsidR="00BC6BE0" w:rsidRDefault="00BC6BE0" w:rsidP="00BC6BE0">
            <w:pPr>
              <w:pStyle w:val="ListParagraph"/>
              <w:spacing w:after="0" w:line="240" w:lineRule="auto"/>
            </w:pPr>
            <w:r>
              <w:t>Pada soal ada pesan kesalahan tanda kutip hilang</w:t>
            </w:r>
            <w:proofErr w:type="gramStart"/>
            <w:r>
              <w:t>,</w:t>
            </w:r>
            <w:r w:rsidR="00421771">
              <w:t>titik</w:t>
            </w:r>
            <w:proofErr w:type="gramEnd"/>
            <w:r w:rsidR="00421771">
              <w:t xml:space="preserve"> koma,deklerasi variabel</w:t>
            </w:r>
            <w:r>
              <w:t xml:space="preserve"> dan tanda kurung kurawal penutup juga hilang, privat diubah ke public</w:t>
            </w:r>
            <w:r w:rsidR="00421771">
              <w:t>.</w:t>
            </w:r>
            <w:r w:rsidR="0016745A">
              <w:t xml:space="preserve"> </w:t>
            </w:r>
          </w:p>
          <w:p w14:paraId="583EDE9F" w14:textId="77777777" w:rsidR="00790A59" w:rsidRDefault="0016745A" w:rsidP="0016745A">
            <w:r>
              <w:t xml:space="preserve">              Atau diketahui dari soal;variabel </w:t>
            </w:r>
            <w:r w:rsidR="00790A59">
              <w:t xml:space="preserve"> local didekarasikan didalam metode,konstruktor, atau         </w:t>
            </w:r>
          </w:p>
          <w:p w14:paraId="4E4037B5" w14:textId="4E85B9F8" w:rsidR="0016745A" w:rsidRPr="0016745A" w:rsidRDefault="00790A59" w:rsidP="0016745A">
            <w:r>
              <w:t xml:space="preserve">              blok dan hanya dapat diakses didalam konteks tersebut</w:t>
            </w:r>
            <w:r w:rsidR="00BC4E25">
              <w:t xml:space="preserve">  )</w:t>
            </w:r>
          </w:p>
        </w:tc>
      </w:tr>
      <w:tr w:rsidR="00E456CE" w14:paraId="74E52889" w14:textId="77777777" w:rsidTr="00FA302F">
        <w:tc>
          <w:tcPr>
            <w:tcW w:w="9016" w:type="dxa"/>
            <w:gridSpan w:val="3"/>
          </w:tcPr>
          <w:p w14:paraId="36F1CA28" w14:textId="5C97F72D" w:rsidR="00E456CE" w:rsidRDefault="00F60E0B" w:rsidP="00E456CE">
            <w:pPr>
              <w:contextualSpacing/>
              <w:rPr>
                <w:b/>
                <w:bCs/>
              </w:rPr>
            </w:pPr>
            <w:r>
              <w:rPr>
                <w:b/>
                <w:bCs/>
              </w:rPr>
              <w:t>[</w:t>
            </w:r>
            <w:r w:rsidR="00FC6DFC">
              <w:rPr>
                <w:b/>
                <w:bCs/>
              </w:rPr>
              <w:t>1</w:t>
            </w:r>
            <w:r w:rsidR="00E456CE">
              <w:rPr>
                <w:b/>
                <w:bCs/>
              </w:rPr>
              <w:t>] Analisis dan Argumentasi</w:t>
            </w:r>
          </w:p>
        </w:tc>
      </w:tr>
      <w:tr w:rsidR="00E456CE" w14:paraId="245979B3" w14:textId="77777777" w:rsidTr="00FA302F">
        <w:tc>
          <w:tcPr>
            <w:tcW w:w="9016" w:type="dxa"/>
            <w:gridSpan w:val="3"/>
          </w:tcPr>
          <w:p w14:paraId="6FB346C2" w14:textId="24D26EDC" w:rsidR="00E456CE" w:rsidRDefault="0016745A" w:rsidP="00E456CE">
            <w:pPr>
              <w:pStyle w:val="ListParagraph"/>
              <w:numPr>
                <w:ilvl w:val="0"/>
                <w:numId w:val="5"/>
              </w:numPr>
              <w:spacing w:after="0" w:line="240" w:lineRule="auto"/>
            </w:pPr>
            <w:r>
              <w:t>Saya mengusulkan permasalahan ini dapat diatasi dengan cara</w:t>
            </w:r>
            <w:r w:rsidR="00741D1C">
              <w:t xml:space="preserve"> mencari kesalahan dalam coding bertanya kepada orang yang lebih tahu, periksa coding secara teliti</w:t>
            </w:r>
            <w:r w:rsidR="00421771">
              <w:t>, baca pesan error biasanya menyebutkan baris kode dan jenis kesalahan, cek sintaksis pastikan kode java benar, verifikasi tipedata, periksa logika kode yaitu tinjau logika program dan gunakan debugger jalankan program dalam mode debug untuk memeriksa nilai variabel dan jalur eksekusi.</w:t>
            </w:r>
          </w:p>
          <w:p w14:paraId="2967E32E" w14:textId="6EA86485" w:rsidR="00841340" w:rsidRDefault="00741D1C" w:rsidP="00FE1AAA">
            <w:pPr>
              <w:pStyle w:val="ListParagraph"/>
              <w:numPr>
                <w:ilvl w:val="0"/>
                <w:numId w:val="5"/>
              </w:numPr>
              <w:spacing w:after="0" w:line="240" w:lineRule="auto"/>
            </w:pPr>
            <w:r>
              <w:t xml:space="preserve">Alasan solusi ini karena </w:t>
            </w:r>
            <w:r w:rsidR="00841340">
              <w:t>banyak sumber daya, tutorial dan dukungan yang tersedia, yang bisa membantu dalam pengembangan dan pemecahan masalah serta juga meningkatkan keamanan</w:t>
            </w:r>
            <w:proofErr w:type="gramStart"/>
            <w:r w:rsidR="00841340">
              <w:t>,  ini</w:t>
            </w:r>
            <w:proofErr w:type="gramEnd"/>
            <w:r w:rsidR="00841340">
              <w:t xml:space="preserve"> penting untuk melindungi aplikasi dari serangan atau ekploitasi.</w:t>
            </w:r>
          </w:p>
          <w:p w14:paraId="18A1A7D5" w14:textId="77777777" w:rsidR="00FE1AAA" w:rsidRDefault="00741D1C" w:rsidP="00FE1AAA">
            <w:pPr>
              <w:pStyle w:val="ListParagraph"/>
              <w:numPr>
                <w:ilvl w:val="0"/>
                <w:numId w:val="5"/>
              </w:numPr>
              <w:spacing w:after="0" w:line="240" w:lineRule="auto"/>
            </w:pPr>
            <w:r>
              <w:t>Perbaikan kode program dengan cara</w:t>
            </w:r>
          </w:p>
          <w:p w14:paraId="1C6076DD" w14:textId="023175DB" w:rsidR="00741D1C" w:rsidRDefault="00FE1AAA" w:rsidP="00FE1AAA">
            <w:pPr>
              <w:pStyle w:val="ListParagraph"/>
              <w:spacing w:after="0" w:line="240" w:lineRule="auto"/>
            </w:pPr>
            <w:r>
              <w:t>-Baca pesan kesalahan, jika ada pesan kesalahan atau peringatan dari compiler atau runtime, bacalah dengan seksama.</w:t>
            </w:r>
          </w:p>
          <w:p w14:paraId="7B8EDE7A" w14:textId="3B12380B" w:rsidR="00FE1AAA" w:rsidRDefault="00FE1AAA" w:rsidP="00FE1AAA">
            <w:pPr>
              <w:pStyle w:val="ListParagraph"/>
              <w:spacing w:after="0" w:line="240" w:lineRule="auto"/>
            </w:pPr>
            <w:r>
              <w:t>-Periksa tipe data, pastikan bahwa menggunakan tipe data yang tepat dan tidak terjadi konversi yang salah.</w:t>
            </w:r>
          </w:p>
          <w:p w14:paraId="32855C44" w14:textId="2232FD72" w:rsidR="00B171EF" w:rsidRDefault="00B171EF" w:rsidP="00FE1AAA">
            <w:pPr>
              <w:pStyle w:val="ListParagraph"/>
              <w:spacing w:after="0" w:line="240" w:lineRule="auto"/>
            </w:pPr>
            <w:r>
              <w:t xml:space="preserve">-Gunakan testing </w:t>
            </w:r>
            <w:proofErr w:type="gramStart"/>
            <w:r>
              <w:t>frametwork ,</w:t>
            </w:r>
            <w:proofErr w:type="gramEnd"/>
            <w:r>
              <w:t xml:space="preserve"> implementasikan unit test menggunakan framework seperrti unit untuk memastikan bahwa metode dan kelas berfungsi dengan benar secara terpisah.</w:t>
            </w:r>
          </w:p>
          <w:p w14:paraId="1931C154" w14:textId="146693DB" w:rsidR="00B171EF" w:rsidRDefault="00B171EF" w:rsidP="00FE1AAA">
            <w:pPr>
              <w:pStyle w:val="ListParagraph"/>
              <w:spacing w:after="0" w:line="240" w:lineRule="auto"/>
            </w:pPr>
            <w:r>
              <w:t>-Kolaborasi dan review kode, diskusikan kode anda dengan rekan kerja atau lakukan code review untuk mendapatkan umpan baik tambahan dan menemukan potensi masalah yang mungkin dilewatkan.</w:t>
            </w:r>
          </w:p>
          <w:p w14:paraId="1C16737E" w14:textId="77777777" w:rsidR="00E456CE" w:rsidRDefault="00E456CE" w:rsidP="00E456CE">
            <w:pPr>
              <w:contextualSpacing/>
              <w:rPr>
                <w:b/>
                <w:bCs/>
              </w:rPr>
            </w:pPr>
          </w:p>
        </w:tc>
      </w:tr>
      <w:tr w:rsidR="00E456CE" w14:paraId="634AD5FA" w14:textId="77777777" w:rsidTr="00FA302F">
        <w:tc>
          <w:tcPr>
            <w:tcW w:w="9016" w:type="dxa"/>
            <w:gridSpan w:val="3"/>
          </w:tcPr>
          <w:p w14:paraId="35ADB022" w14:textId="13876559" w:rsidR="00E456CE" w:rsidRDefault="00F60E0B" w:rsidP="00E456CE">
            <w:pPr>
              <w:contextualSpacing/>
            </w:pPr>
            <w:r>
              <w:rPr>
                <w:b/>
                <w:bCs/>
              </w:rPr>
              <w:t>[</w:t>
            </w:r>
            <w:r w:rsidR="00FC6DFC">
              <w:rPr>
                <w:b/>
                <w:bCs/>
              </w:rPr>
              <w:t>1</w:t>
            </w:r>
            <w:r w:rsidR="00E456CE">
              <w:rPr>
                <w:b/>
                <w:bCs/>
              </w:rPr>
              <w:t>l] Penyusunan Algoritma dan Kode Program</w:t>
            </w:r>
          </w:p>
        </w:tc>
      </w:tr>
      <w:tr w:rsidR="00E456CE" w14:paraId="0283B28E" w14:textId="77777777" w:rsidTr="00FA302F">
        <w:tc>
          <w:tcPr>
            <w:tcW w:w="9016" w:type="dxa"/>
            <w:gridSpan w:val="3"/>
          </w:tcPr>
          <w:p w14:paraId="44186B4B" w14:textId="1710C4DA" w:rsidR="00E456CE" w:rsidRDefault="00E456CE" w:rsidP="00FC6DFC"/>
          <w:p w14:paraId="01509021" w14:textId="016EECE0" w:rsidR="00FC6DFC" w:rsidRDefault="00FC6DFC" w:rsidP="00FC6DFC">
            <w:pPr>
              <w:pStyle w:val="ListParagraph"/>
              <w:numPr>
                <w:ilvl w:val="0"/>
                <w:numId w:val="8"/>
              </w:numPr>
              <w:spacing w:after="0" w:line="240" w:lineRule="auto"/>
            </w:pPr>
            <w:r>
              <w:t>Algoritma</w:t>
            </w:r>
          </w:p>
          <w:p w14:paraId="17820965" w14:textId="56AAE097" w:rsidR="00FC6DFC" w:rsidRDefault="00FC6DFC" w:rsidP="00FC6DFC">
            <w:pPr>
              <w:pStyle w:val="ListParagraph"/>
              <w:numPr>
                <w:ilvl w:val="0"/>
                <w:numId w:val="32"/>
              </w:numPr>
              <w:spacing w:after="0" w:line="240" w:lineRule="auto"/>
            </w:pPr>
            <w:r>
              <w:t>Mulai</w:t>
            </w:r>
          </w:p>
          <w:p w14:paraId="7476DCCA" w14:textId="7CBEDA21" w:rsidR="00FC6DFC" w:rsidRDefault="00FC6DFC" w:rsidP="00FC6DFC">
            <w:pPr>
              <w:pStyle w:val="ListParagraph"/>
              <w:numPr>
                <w:ilvl w:val="0"/>
                <w:numId w:val="32"/>
              </w:numPr>
              <w:spacing w:after="0" w:line="240" w:lineRule="auto"/>
            </w:pPr>
            <w:r>
              <w:t>Definisi tujuan</w:t>
            </w:r>
          </w:p>
          <w:p w14:paraId="1D17DB1D" w14:textId="5B7DBC06" w:rsidR="00FC6DFC" w:rsidRDefault="00864368" w:rsidP="00864368">
            <w:pPr>
              <w:pStyle w:val="ListParagraph"/>
              <w:numPr>
                <w:ilvl w:val="0"/>
                <w:numId w:val="32"/>
              </w:numPr>
              <w:spacing w:after="0" w:line="240" w:lineRule="auto"/>
            </w:pPr>
            <w:r>
              <w:t>Unduh dan instal java</w:t>
            </w:r>
          </w:p>
          <w:p w14:paraId="01A32A4B" w14:textId="49B52F8F" w:rsidR="00864368" w:rsidRDefault="00864368" w:rsidP="00864368">
            <w:pPr>
              <w:pStyle w:val="ListParagraph"/>
              <w:numPr>
                <w:ilvl w:val="0"/>
                <w:numId w:val="32"/>
              </w:numPr>
              <w:spacing w:after="0" w:line="240" w:lineRule="auto"/>
            </w:pPr>
            <w:r>
              <w:t>Pastikan JDK telah terpasang dengan benar</w:t>
            </w:r>
          </w:p>
          <w:p w14:paraId="46EE4FB3" w14:textId="48B73100" w:rsidR="00864368" w:rsidRDefault="00864368" w:rsidP="00864368">
            <w:pPr>
              <w:pStyle w:val="ListParagraph"/>
              <w:numPr>
                <w:ilvl w:val="0"/>
                <w:numId w:val="32"/>
              </w:numPr>
              <w:spacing w:after="0" w:line="240" w:lineRule="auto"/>
            </w:pPr>
            <w:r>
              <w:t>Siapkan IDE atau editor teks</w:t>
            </w:r>
          </w:p>
          <w:p w14:paraId="36DFABDC" w14:textId="1371FD5C" w:rsidR="00864368" w:rsidRDefault="00864368" w:rsidP="00864368">
            <w:pPr>
              <w:pStyle w:val="ListParagraph"/>
              <w:numPr>
                <w:ilvl w:val="0"/>
                <w:numId w:val="32"/>
              </w:numPr>
              <w:spacing w:after="0" w:line="240" w:lineRule="auto"/>
            </w:pPr>
            <w:r>
              <w:t>Buat proyek baru</w:t>
            </w:r>
          </w:p>
          <w:p w14:paraId="17117363" w14:textId="58D4D0C7" w:rsidR="00864368" w:rsidRDefault="00864368" w:rsidP="00864368">
            <w:pPr>
              <w:pStyle w:val="ListParagraph"/>
              <w:numPr>
                <w:ilvl w:val="0"/>
                <w:numId w:val="32"/>
              </w:numPr>
              <w:spacing w:after="0" w:line="240" w:lineRule="auto"/>
            </w:pPr>
            <w:r>
              <w:t>Buat kode java</w:t>
            </w:r>
          </w:p>
          <w:p w14:paraId="775A4D96" w14:textId="1B1B8353" w:rsidR="00864368" w:rsidRDefault="00864368" w:rsidP="00864368">
            <w:pPr>
              <w:pStyle w:val="ListParagraph"/>
              <w:numPr>
                <w:ilvl w:val="0"/>
                <w:numId w:val="32"/>
              </w:numPr>
              <w:spacing w:after="0" w:line="240" w:lineRule="auto"/>
            </w:pPr>
            <w:r>
              <w:t>Komplikasi kode</w:t>
            </w:r>
          </w:p>
          <w:p w14:paraId="0989CDE3" w14:textId="19904030" w:rsidR="00864368" w:rsidRDefault="00864368" w:rsidP="00864368">
            <w:pPr>
              <w:pStyle w:val="ListParagraph"/>
              <w:numPr>
                <w:ilvl w:val="0"/>
                <w:numId w:val="32"/>
              </w:numPr>
              <w:spacing w:after="0" w:line="240" w:lineRule="auto"/>
            </w:pPr>
            <w:r>
              <w:t>Jalankan program</w:t>
            </w:r>
          </w:p>
          <w:p w14:paraId="4DFB2CDB" w14:textId="40032303" w:rsidR="00864368" w:rsidRDefault="00864368" w:rsidP="00864368">
            <w:pPr>
              <w:pStyle w:val="ListParagraph"/>
              <w:numPr>
                <w:ilvl w:val="0"/>
                <w:numId w:val="32"/>
              </w:numPr>
              <w:spacing w:after="0" w:line="240" w:lineRule="auto"/>
            </w:pPr>
            <w:r>
              <w:t>Debug dan uji</w:t>
            </w:r>
          </w:p>
          <w:p w14:paraId="5362F9AA" w14:textId="21F6721B" w:rsidR="00864368" w:rsidRDefault="00864368" w:rsidP="00864368">
            <w:pPr>
              <w:pStyle w:val="ListParagraph"/>
              <w:numPr>
                <w:ilvl w:val="0"/>
                <w:numId w:val="32"/>
              </w:numPr>
              <w:spacing w:after="0" w:line="240" w:lineRule="auto"/>
            </w:pPr>
            <w:r>
              <w:t>Pahami dan Ekplorasi</w:t>
            </w:r>
          </w:p>
          <w:p w14:paraId="06843F18" w14:textId="77777777" w:rsidR="00864368" w:rsidRDefault="00E456CE" w:rsidP="00E456CE">
            <w:pPr>
              <w:pStyle w:val="ListParagraph"/>
              <w:numPr>
                <w:ilvl w:val="0"/>
                <w:numId w:val="8"/>
              </w:numPr>
              <w:spacing w:after="0" w:line="240" w:lineRule="auto"/>
            </w:pPr>
            <w:r>
              <w:t>Tuliskan kode program dan luaran</w:t>
            </w:r>
          </w:p>
          <w:p w14:paraId="0EBD9939" w14:textId="77777777" w:rsidR="00BC4E25" w:rsidRDefault="00BC4E25" w:rsidP="00145EDC">
            <w:pPr>
              <w:pStyle w:val="ListParagraph"/>
              <w:spacing w:after="0" w:line="240" w:lineRule="auto"/>
            </w:pPr>
          </w:p>
          <w:p w14:paraId="601EF3EF" w14:textId="5089CBB6" w:rsidR="00E456CE" w:rsidRDefault="00E456CE" w:rsidP="00864368">
            <w:pPr>
              <w:pStyle w:val="ListParagraph"/>
              <w:spacing w:after="0" w:line="240" w:lineRule="auto"/>
            </w:pPr>
            <w:r>
              <w:lastRenderedPageBreak/>
              <w:t xml:space="preserve">  </w:t>
            </w:r>
            <w:r w:rsidR="00165B40">
              <w:rPr>
                <w:noProof/>
              </w:rPr>
              <w:drawing>
                <wp:inline distT="0" distB="0" distL="0" distR="0" wp14:anchorId="5158D810" wp14:editId="4F81799D">
                  <wp:extent cx="4996280" cy="1309420"/>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gs gue.PNG"/>
                          <pic:cNvPicPr/>
                        </pic:nvPicPr>
                        <pic:blipFill rotWithShape="1">
                          <a:blip r:embed="rId8">
                            <a:extLst>
                              <a:ext uri="{28A0092B-C50C-407E-A947-70E740481C1C}">
                                <a14:useLocalDpi xmlns:a14="http://schemas.microsoft.com/office/drawing/2010/main" val="0"/>
                              </a:ext>
                            </a:extLst>
                          </a:blip>
                          <a:srcRect l="-1" t="-4107" r="-2399" b="58153"/>
                          <a:stretch/>
                        </pic:blipFill>
                        <pic:spPr bwMode="auto">
                          <a:xfrm>
                            <a:off x="0" y="0"/>
                            <a:ext cx="4991574" cy="1308187"/>
                          </a:xfrm>
                          <a:prstGeom prst="rect">
                            <a:avLst/>
                          </a:prstGeom>
                          <a:ln>
                            <a:noFill/>
                          </a:ln>
                          <a:extLst>
                            <a:ext uri="{53640926-AAD7-44D8-BBD7-CCE9431645EC}">
                              <a14:shadowObscured xmlns:a14="http://schemas.microsoft.com/office/drawing/2010/main"/>
                            </a:ext>
                          </a:extLst>
                        </pic:spPr>
                      </pic:pic>
                    </a:graphicData>
                  </a:graphic>
                </wp:inline>
              </w:drawing>
            </w:r>
          </w:p>
          <w:p w14:paraId="24A461A1" w14:textId="2DB641BA" w:rsidR="00165B40" w:rsidRDefault="00E456CE" w:rsidP="00165B40">
            <w:pPr>
              <w:pStyle w:val="ListParagraph"/>
              <w:numPr>
                <w:ilvl w:val="0"/>
                <w:numId w:val="10"/>
              </w:numPr>
              <w:spacing w:after="0" w:line="240" w:lineRule="auto"/>
              <w:ind w:left="1169"/>
            </w:pPr>
            <w:r>
              <w:t>Beri komentar pada kode</w:t>
            </w:r>
          </w:p>
          <w:p w14:paraId="25F9BF70" w14:textId="785184A5" w:rsidR="00AD29C3" w:rsidRDefault="004F2BB9" w:rsidP="00AD29C3">
            <w:pPr>
              <w:pStyle w:val="ListParagraph"/>
              <w:spacing w:after="0" w:line="240" w:lineRule="auto"/>
              <w:ind w:left="1169"/>
            </w:pPr>
            <w:r>
              <w:t xml:space="preserve">System.out.println adalah metode di Java yang digunakan untuk mencetak teks atau nilai ke konsol. System adalah kelas utama yang menyediakan akses ke </w:t>
            </w:r>
            <w:r w:rsidR="008635C7">
              <w:t xml:space="preserve">system, out adalah instance dari kelas PrintStream yang digunakan untuk output ke konsol, dan println adala yang mencetak argument ke konsol dan secara </w:t>
            </w:r>
            <w:proofErr w:type="gramStart"/>
            <w:r w:rsidR="008635C7">
              <w:t>otomatis  menambahkan</w:t>
            </w:r>
            <w:proofErr w:type="gramEnd"/>
            <w:r w:rsidR="008635C7">
              <w:t xml:space="preserve"> baris baru setelahnya.</w:t>
            </w:r>
          </w:p>
          <w:p w14:paraId="57125157" w14:textId="7D05C46B" w:rsidR="00E456CE" w:rsidRDefault="00E456CE" w:rsidP="00E456CE">
            <w:pPr>
              <w:pStyle w:val="ListParagraph"/>
              <w:numPr>
                <w:ilvl w:val="0"/>
                <w:numId w:val="10"/>
              </w:numPr>
              <w:spacing w:after="0" w:line="240" w:lineRule="auto"/>
              <w:ind w:left="1169"/>
            </w:pPr>
            <w:r>
              <w:t>Uraikan luaran yang dihasilkan</w:t>
            </w:r>
          </w:p>
          <w:p w14:paraId="44045583" w14:textId="34BCB1DC" w:rsidR="00165B40" w:rsidRDefault="00BC70BA" w:rsidP="00BC70BA">
            <w:pPr>
              <w:pStyle w:val="ListParagraph"/>
              <w:spacing w:after="0" w:line="240" w:lineRule="auto"/>
              <w:ind w:left="1169"/>
            </w:pPr>
            <w:r>
              <w:t>Keluaran dari program Java sangat bergantung pada apa yang dirancang dalam kode, itu apakah menampilkan informasi dikonsol, menulis ke file, membuat GUI, atau berkomunikasi melalui jaringan.</w:t>
            </w:r>
          </w:p>
          <w:p w14:paraId="614D4038" w14:textId="2DFEF7A4" w:rsidR="00E456CE" w:rsidRDefault="00E456CE" w:rsidP="00BC70BA"/>
          <w:p w14:paraId="4BD9EDC6" w14:textId="77777777" w:rsidR="00E456CE" w:rsidRDefault="00E456CE" w:rsidP="00E456CE">
            <w:pPr>
              <w:contextualSpacing/>
              <w:rPr>
                <w:b/>
                <w:bCs/>
              </w:rPr>
            </w:pPr>
          </w:p>
        </w:tc>
      </w:tr>
      <w:tr w:rsidR="00E456CE" w14:paraId="6772F924" w14:textId="77777777" w:rsidTr="00FA302F">
        <w:tc>
          <w:tcPr>
            <w:tcW w:w="9016" w:type="dxa"/>
            <w:gridSpan w:val="3"/>
          </w:tcPr>
          <w:p w14:paraId="3FE24B63" w14:textId="3485433B" w:rsidR="00E456CE" w:rsidRDefault="00F60E0B" w:rsidP="00E456CE">
            <w:pPr>
              <w:contextualSpacing/>
            </w:pPr>
            <w:r>
              <w:rPr>
                <w:b/>
                <w:bCs/>
              </w:rPr>
              <w:lastRenderedPageBreak/>
              <w:t>[</w:t>
            </w:r>
            <w:r w:rsidR="00FC6DFC">
              <w:rPr>
                <w:b/>
                <w:bCs/>
              </w:rPr>
              <w:t>1</w:t>
            </w:r>
            <w:r w:rsidR="00E456CE" w:rsidRPr="00C04942">
              <w:rPr>
                <w:b/>
                <w:bCs/>
              </w:rPr>
              <w:t xml:space="preserve">l] </w:t>
            </w:r>
            <w:r w:rsidR="00E456CE">
              <w:rPr>
                <w:b/>
                <w:bCs/>
              </w:rPr>
              <w:t>Kesimpulan</w:t>
            </w:r>
          </w:p>
        </w:tc>
      </w:tr>
      <w:tr w:rsidR="00E456CE" w14:paraId="68EA119A" w14:textId="77777777" w:rsidTr="00FA302F">
        <w:tc>
          <w:tcPr>
            <w:tcW w:w="9016" w:type="dxa"/>
            <w:gridSpan w:val="3"/>
          </w:tcPr>
          <w:p w14:paraId="44E260F6" w14:textId="601BE132" w:rsidR="00E456CE" w:rsidRDefault="00E456CE" w:rsidP="00E456CE">
            <w:pPr>
              <w:pStyle w:val="ListParagraph"/>
              <w:numPr>
                <w:ilvl w:val="0"/>
                <w:numId w:val="12"/>
              </w:numPr>
              <w:spacing w:after="0" w:line="240" w:lineRule="auto"/>
            </w:pPr>
            <w:r>
              <w:t>Analisa</w:t>
            </w:r>
          </w:p>
          <w:p w14:paraId="23979644" w14:textId="6F7CE56F" w:rsidR="00E456CE" w:rsidRDefault="00E456CE" w:rsidP="00E456CE">
            <w:pPr>
              <w:pStyle w:val="ListParagraph"/>
              <w:numPr>
                <w:ilvl w:val="0"/>
                <w:numId w:val="13"/>
              </w:numPr>
              <w:spacing w:after="0" w:line="240" w:lineRule="auto"/>
              <w:ind w:left="1169"/>
            </w:pPr>
            <w:r w:rsidRPr="00C04942">
              <w:t xml:space="preserve">Susunlah kesimpulan berdasarkan </w:t>
            </w:r>
            <w:r>
              <w:t xml:space="preserve">permasalahan, algoritma, </w:t>
            </w:r>
            <w:r w:rsidRPr="00C04942">
              <w:t xml:space="preserve">dan </w:t>
            </w:r>
            <w:r>
              <w:t>kode p</w:t>
            </w:r>
            <w:r w:rsidRPr="00C04942">
              <w:t>rogram</w:t>
            </w:r>
            <w:r>
              <w:t>!</w:t>
            </w:r>
          </w:p>
          <w:p w14:paraId="3638E36A" w14:textId="2CC97A52" w:rsidR="00E456CE" w:rsidRDefault="00E456CE" w:rsidP="00E456CE">
            <w:pPr>
              <w:pStyle w:val="ListParagraph"/>
              <w:numPr>
                <w:ilvl w:val="0"/>
                <w:numId w:val="13"/>
              </w:numPr>
              <w:spacing w:after="0" w:line="240" w:lineRule="auto"/>
              <w:ind w:left="1169"/>
            </w:pPr>
            <w:r w:rsidRPr="00C04942">
              <w:t xml:space="preserve">Apakah dasar </w:t>
            </w:r>
            <w:r>
              <w:t xml:space="preserve">alasan </w:t>
            </w:r>
            <w:r w:rsidRPr="00C04942">
              <w:t>pengambilan keputusan Anda</w:t>
            </w:r>
            <w:r>
              <w:t xml:space="preserve"> </w:t>
            </w:r>
            <w:r w:rsidRPr="00C04942">
              <w:t>untuk kasus ini?</w:t>
            </w:r>
          </w:p>
          <w:p w14:paraId="4A98B365" w14:textId="218AF1A4" w:rsidR="00593FF6" w:rsidRDefault="002D26D7" w:rsidP="00593FF6">
            <w:pPr>
              <w:pStyle w:val="ListParagraph"/>
              <w:spacing w:after="0" w:line="240" w:lineRule="auto"/>
              <w:ind w:left="1169"/>
            </w:pPr>
            <w:r>
              <w:t>Pada program ini saya m</w:t>
            </w:r>
            <w:r w:rsidR="006D4A7F">
              <w:t>enyelesaikan permasalahan coding Java</w:t>
            </w:r>
            <w:r>
              <w:t xml:space="preserve"> melibatkan pemahaman </w:t>
            </w:r>
            <w:r w:rsidR="006D4A7F">
              <w:t xml:space="preserve">tentang bahasa, alat bantu pengembangan, dan teknik pemrograman yang tepat. Dan secara keseluruhan, algoritma merupakan dasar dari pemrograman dan pengembangan system, karena menentukan bagaimana masalah akan dipecahkan secara efesien dan efektif.Kode program ini menyelesaikan masalah yang dimaksud dengan kompleksitas waktu yang sesuai </w:t>
            </w:r>
            <w:r w:rsidR="005235EF">
              <w:t>dan penanganan kasus dasar ya</w:t>
            </w:r>
            <w:r w:rsidR="00593FF6">
              <w:t>ng baik.Alasan mengambil keputusan ini karena dapat mengevaluasi berbagai alternatif yang ada dan membandingkan manfaat serta kerugian dari setiap opsi.</w:t>
            </w:r>
          </w:p>
          <w:p w14:paraId="3F793213" w14:textId="013A5040" w:rsidR="00E456CE" w:rsidRDefault="00E456CE" w:rsidP="008635C7">
            <w:pPr>
              <w:pStyle w:val="ListParagraph"/>
              <w:spacing w:after="0" w:line="240" w:lineRule="auto"/>
            </w:pPr>
          </w:p>
          <w:p w14:paraId="4A84B4E0" w14:textId="2FCA44D2" w:rsidR="008924FB" w:rsidRDefault="008924FB" w:rsidP="008635C7">
            <w:pPr>
              <w:pStyle w:val="ListParagraph"/>
              <w:spacing w:after="0" w:line="240" w:lineRule="auto"/>
              <w:ind w:left="1169"/>
            </w:pPr>
          </w:p>
          <w:p w14:paraId="220AB60E" w14:textId="77777777" w:rsidR="002D26D7" w:rsidRDefault="002D26D7" w:rsidP="002D26D7">
            <w:pPr>
              <w:pStyle w:val="ListParagraph"/>
              <w:spacing w:after="0" w:line="240" w:lineRule="auto"/>
              <w:ind w:left="1169"/>
            </w:pPr>
          </w:p>
          <w:p w14:paraId="0D073788" w14:textId="0099D84D" w:rsidR="00E456CE" w:rsidRDefault="00E456CE" w:rsidP="00E456CE">
            <w:pPr>
              <w:pStyle w:val="ListParagraph"/>
              <w:spacing w:after="0" w:line="240" w:lineRule="auto"/>
            </w:pPr>
          </w:p>
        </w:tc>
      </w:tr>
      <w:tr w:rsidR="00E456CE" w14:paraId="6CCF2A00" w14:textId="77777777" w:rsidTr="00FA302F">
        <w:tc>
          <w:tcPr>
            <w:tcW w:w="9016" w:type="dxa"/>
            <w:gridSpan w:val="3"/>
          </w:tcPr>
          <w:p w14:paraId="326484EE" w14:textId="7211B2E8" w:rsidR="00E456CE" w:rsidRDefault="00145EDC" w:rsidP="00E456CE">
            <w:pPr>
              <w:contextualSpacing/>
            </w:pPr>
            <w:r>
              <w:t>[1] Refleksi</w:t>
            </w:r>
            <w:r w:rsidR="00A62FF0">
              <w:t xml:space="preserve"> </w:t>
            </w:r>
          </w:p>
          <w:p w14:paraId="19A43766" w14:textId="6EF6021C" w:rsidR="00145EDC" w:rsidRDefault="00A62FF0" w:rsidP="00E456CE">
            <w:pPr>
              <w:contextualSpacing/>
            </w:pPr>
            <w:r>
              <w:t>Pengalaman; pengalaman saya dalam belajar pemrograman ini dapat mengetahui kesalahan kesalahan suatu pemograman</w:t>
            </w:r>
          </w:p>
          <w:p w14:paraId="050E6CD4" w14:textId="0929FD83" w:rsidR="00145EDC" w:rsidRDefault="00145EDC" w:rsidP="00E456CE">
            <w:pPr>
              <w:contextualSpacing/>
            </w:pPr>
            <w:r>
              <w:t>Tantangan</w:t>
            </w:r>
            <w:r w:rsidR="00A62FF0">
              <w:t xml:space="preserve"> pemograman memberikan rasa pencapaian dan motivasi untuk terus belajar dan berkembang </w:t>
            </w:r>
          </w:p>
          <w:p w14:paraId="6A08C089" w14:textId="535446DF" w:rsidR="00145EDC" w:rsidRPr="00D81CA3" w:rsidRDefault="00145EDC" w:rsidP="00E456CE">
            <w:pPr>
              <w:contextualSpacing/>
            </w:pPr>
            <w:r>
              <w:t>Ringkasan singkat soal</w:t>
            </w:r>
            <w:r w:rsidR="00A62FF0">
              <w:t xml:space="preserve"> belajar coding adalah perjalanan yang memerlukan dedikasi, tetapi meanfaatnya dalam hal keterampilan teknis, pemecahan masalah, dan kreativitas sangat berharga.</w:t>
            </w:r>
          </w:p>
        </w:tc>
      </w:tr>
    </w:tbl>
    <w:p w14:paraId="1A514B5B" w14:textId="1793937C" w:rsidR="007252D9" w:rsidRDefault="007252D9" w:rsidP="00A713BA">
      <w:pPr>
        <w:spacing w:after="0"/>
        <w:contextualSpacing/>
      </w:pPr>
    </w:p>
    <w:p w14:paraId="138DAFC0" w14:textId="77777777" w:rsidR="007252D9" w:rsidRDefault="007252D9" w:rsidP="00A713BA">
      <w:pPr>
        <w:spacing w:after="0"/>
        <w:contextualSpacing/>
      </w:pPr>
      <w:r>
        <w:br w:type="page"/>
      </w:r>
    </w:p>
    <w:p w14:paraId="0D0E0528" w14:textId="4325B38F" w:rsidR="008C1C5C" w:rsidRDefault="00010605" w:rsidP="00010605">
      <w:pPr>
        <w:contextualSpacing/>
        <w:rPr>
          <w:color w:val="FF0000"/>
        </w:rPr>
      </w:pPr>
      <w:r w:rsidRPr="00284265">
        <w:rPr>
          <w:color w:val="FF0000"/>
        </w:rPr>
        <w:lastRenderedPageBreak/>
        <w:t xml:space="preserve"> </w:t>
      </w:r>
    </w:p>
    <w:p w14:paraId="5B9DADE0" w14:textId="77777777" w:rsidR="00C711EB" w:rsidRDefault="00C711EB" w:rsidP="00010605">
      <w:pPr>
        <w:contextualSpacing/>
        <w:rPr>
          <w:color w:val="FF0000"/>
        </w:rPr>
      </w:pPr>
    </w:p>
    <w:p w14:paraId="491D665E" w14:textId="77777777" w:rsidR="00C711EB" w:rsidRDefault="00C711EB" w:rsidP="00C711EB">
      <w:pPr>
        <w:spacing w:after="0"/>
        <w:contextualSpacing/>
        <w:rPr>
          <w:b/>
          <w:bCs/>
        </w:rPr>
      </w:pPr>
    </w:p>
    <w:tbl>
      <w:tblPr>
        <w:tblStyle w:val="TableGrid"/>
        <w:tblW w:w="0" w:type="auto"/>
        <w:tblInd w:w="108" w:type="dxa"/>
        <w:tblLook w:val="04A0" w:firstRow="1" w:lastRow="0" w:firstColumn="1" w:lastColumn="0" w:noHBand="0" w:noVBand="1"/>
      </w:tblPr>
      <w:tblGrid>
        <w:gridCol w:w="2897"/>
        <w:gridCol w:w="3005"/>
        <w:gridCol w:w="3006"/>
      </w:tblGrid>
      <w:tr w:rsidR="00C711EB" w14:paraId="740602E2" w14:textId="77777777" w:rsidTr="00F60E0B">
        <w:trPr>
          <w:trHeight w:val="394"/>
        </w:trPr>
        <w:tc>
          <w:tcPr>
            <w:tcW w:w="2897" w:type="dxa"/>
          </w:tcPr>
          <w:p w14:paraId="07ED075B" w14:textId="77777777" w:rsidR="00C711EB" w:rsidRDefault="00C711EB" w:rsidP="00502A46">
            <w:pPr>
              <w:contextualSpacing/>
              <w:rPr>
                <w:b/>
                <w:bCs/>
              </w:rPr>
            </w:pPr>
            <w:r>
              <w:rPr>
                <w:b/>
                <w:bCs/>
              </w:rPr>
              <w:t>Nama &amp; NPM</w:t>
            </w:r>
          </w:p>
        </w:tc>
        <w:tc>
          <w:tcPr>
            <w:tcW w:w="3005" w:type="dxa"/>
          </w:tcPr>
          <w:p w14:paraId="2B3FF46B" w14:textId="77777777" w:rsidR="00C711EB" w:rsidRDefault="00C711EB" w:rsidP="00502A46">
            <w:pPr>
              <w:contextualSpacing/>
              <w:rPr>
                <w:b/>
                <w:bCs/>
              </w:rPr>
            </w:pPr>
            <w:r>
              <w:rPr>
                <w:b/>
                <w:bCs/>
              </w:rPr>
              <w:t>Topik:</w:t>
            </w:r>
          </w:p>
        </w:tc>
        <w:tc>
          <w:tcPr>
            <w:tcW w:w="3006" w:type="dxa"/>
          </w:tcPr>
          <w:p w14:paraId="4F9075DA" w14:textId="77777777" w:rsidR="00C711EB" w:rsidRDefault="00C711EB" w:rsidP="00502A46">
            <w:pPr>
              <w:contextualSpacing/>
              <w:rPr>
                <w:b/>
                <w:bCs/>
              </w:rPr>
            </w:pPr>
            <w:r>
              <w:rPr>
                <w:b/>
                <w:bCs/>
              </w:rPr>
              <w:t>Tanggal:</w:t>
            </w:r>
          </w:p>
        </w:tc>
      </w:tr>
      <w:tr w:rsidR="00C711EB" w14:paraId="35BAED02" w14:textId="77777777" w:rsidTr="00F60E0B">
        <w:tc>
          <w:tcPr>
            <w:tcW w:w="2897" w:type="dxa"/>
          </w:tcPr>
          <w:p w14:paraId="25A99E60" w14:textId="77777777" w:rsidR="00C711EB" w:rsidRDefault="00C711EB" w:rsidP="00502A46">
            <w:pPr>
              <w:contextualSpacing/>
              <w:rPr>
                <w:b/>
                <w:bCs/>
              </w:rPr>
            </w:pPr>
            <w:r>
              <w:rPr>
                <w:b/>
                <w:bCs/>
              </w:rPr>
              <w:t>Yeni Kuaherawati</w:t>
            </w:r>
          </w:p>
          <w:p w14:paraId="772D8F88" w14:textId="77777777" w:rsidR="00C711EB" w:rsidRDefault="00C711EB" w:rsidP="00502A46">
            <w:pPr>
              <w:contextualSpacing/>
              <w:rPr>
                <w:b/>
                <w:bCs/>
              </w:rPr>
            </w:pPr>
            <w:r>
              <w:rPr>
                <w:b/>
                <w:bCs/>
              </w:rPr>
              <w:t>G1F024013</w:t>
            </w:r>
          </w:p>
        </w:tc>
        <w:tc>
          <w:tcPr>
            <w:tcW w:w="3005" w:type="dxa"/>
          </w:tcPr>
          <w:p w14:paraId="29E83943" w14:textId="77777777" w:rsidR="00C711EB" w:rsidRDefault="00C711EB" w:rsidP="00502A46">
            <w:pPr>
              <w:spacing w:line="480" w:lineRule="auto"/>
              <w:contextualSpacing/>
              <w:rPr>
                <w:b/>
                <w:bCs/>
              </w:rPr>
            </w:pPr>
            <w:r>
              <w:rPr>
                <w:b/>
                <w:bCs/>
              </w:rPr>
              <w:t>Pengenalan java dan tipe data</w:t>
            </w:r>
          </w:p>
        </w:tc>
        <w:tc>
          <w:tcPr>
            <w:tcW w:w="3006" w:type="dxa"/>
          </w:tcPr>
          <w:p w14:paraId="4CE985B2" w14:textId="77777777" w:rsidR="00C711EB" w:rsidRPr="00BC6BE0" w:rsidRDefault="00C711EB" w:rsidP="00145EDC">
            <w:pPr>
              <w:pStyle w:val="ListParagraph"/>
              <w:numPr>
                <w:ilvl w:val="0"/>
                <w:numId w:val="37"/>
              </w:numPr>
              <w:spacing w:after="0" w:line="240" w:lineRule="auto"/>
              <w:rPr>
                <w:b/>
                <w:bCs/>
              </w:rPr>
            </w:pPr>
            <w:r>
              <w:rPr>
                <w:b/>
                <w:bCs/>
              </w:rPr>
              <w:t>A</w:t>
            </w:r>
            <w:r w:rsidRPr="00BC6BE0">
              <w:rPr>
                <w:b/>
                <w:bCs/>
              </w:rPr>
              <w:t>gustus 2024</w:t>
            </w:r>
          </w:p>
        </w:tc>
      </w:tr>
      <w:tr w:rsidR="00C711EB" w14:paraId="65D1B4C7" w14:textId="77777777" w:rsidTr="00F60E0B">
        <w:tc>
          <w:tcPr>
            <w:tcW w:w="8908" w:type="dxa"/>
            <w:gridSpan w:val="3"/>
          </w:tcPr>
          <w:p w14:paraId="5F233C6B" w14:textId="44247CDD" w:rsidR="00C711EB" w:rsidRDefault="00F60E0B" w:rsidP="00502A46">
            <w:pPr>
              <w:contextualSpacing/>
              <w:rPr>
                <w:b/>
                <w:bCs/>
              </w:rPr>
            </w:pPr>
            <w:r>
              <w:rPr>
                <w:b/>
                <w:bCs/>
              </w:rPr>
              <w:t>[</w:t>
            </w:r>
            <w:r w:rsidR="00C711EB">
              <w:rPr>
                <w:b/>
                <w:bCs/>
              </w:rPr>
              <w:t xml:space="preserve"> 2] Identifikasi Masalah</w:t>
            </w:r>
          </w:p>
        </w:tc>
      </w:tr>
      <w:tr w:rsidR="00C711EB" w14:paraId="36EB3594" w14:textId="77777777" w:rsidTr="00F60E0B">
        <w:trPr>
          <w:trHeight w:val="4576"/>
        </w:trPr>
        <w:tc>
          <w:tcPr>
            <w:tcW w:w="8908" w:type="dxa"/>
            <w:gridSpan w:val="3"/>
          </w:tcPr>
          <w:p w14:paraId="39112350" w14:textId="77777777" w:rsidR="00C711EB" w:rsidRDefault="00C711EB" w:rsidP="00502A46">
            <w:pPr>
              <w:pStyle w:val="ListParagraph"/>
              <w:numPr>
                <w:ilvl w:val="0"/>
                <w:numId w:val="6"/>
              </w:numPr>
              <w:spacing w:after="0" w:line="240" w:lineRule="auto"/>
            </w:pPr>
            <w:r>
              <w:t>Evaluasi penyebab kesalahan terjadi dan perbaiki agar program dapat berjalan!</w:t>
            </w:r>
          </w:p>
          <w:p w14:paraId="56490C57" w14:textId="5F703761" w:rsidR="00C711EB" w:rsidRDefault="00C711EB" w:rsidP="00502A46">
            <w:pPr>
              <w:pStyle w:val="ListParagraph"/>
              <w:spacing w:after="0" w:line="240" w:lineRule="auto"/>
            </w:pPr>
            <w:r>
              <w:t>Kesalahan yan</w:t>
            </w:r>
            <w:r w:rsidR="00DB06A4">
              <w:t xml:space="preserve">g terjadi dalam tipe data ini adalah nilai yang lebih besar dari batas maksimum tipe data, solusi perbaiki nya adalah gunakan tipe data yang lebih besar seperti long </w:t>
            </w:r>
            <w:r w:rsidR="00145EDC">
              <w:t>atau long long jika nilai yang diharapkan melebihi kapasitas int</w:t>
            </w:r>
          </w:p>
          <w:p w14:paraId="4B6B37F4" w14:textId="77777777" w:rsidR="00C711EB" w:rsidRDefault="00C711EB" w:rsidP="00502A46">
            <w:pPr>
              <w:pStyle w:val="ListParagraph"/>
              <w:spacing w:after="0" w:line="240" w:lineRule="auto"/>
            </w:pPr>
          </w:p>
          <w:p w14:paraId="6B4E5704" w14:textId="77777777" w:rsidR="00C711EB" w:rsidRDefault="00C711EB" w:rsidP="00502A46">
            <w:pPr>
              <w:pStyle w:val="ListParagraph"/>
              <w:spacing w:after="0" w:line="240" w:lineRule="auto"/>
            </w:pPr>
          </w:p>
          <w:p w14:paraId="376D2A51" w14:textId="77777777" w:rsidR="00C711EB" w:rsidRDefault="00C711EB" w:rsidP="00502A46">
            <w:pPr>
              <w:pStyle w:val="ListParagraph"/>
              <w:spacing w:after="0" w:line="240" w:lineRule="auto"/>
            </w:pPr>
          </w:p>
          <w:p w14:paraId="71FD349F" w14:textId="77777777" w:rsidR="00C711EB" w:rsidRDefault="00C711EB" w:rsidP="00502A46">
            <w:pPr>
              <w:pStyle w:val="ListParagraph"/>
              <w:spacing w:after="0" w:line="240" w:lineRule="auto"/>
            </w:pPr>
          </w:p>
          <w:p w14:paraId="19D8B7BE" w14:textId="77777777" w:rsidR="00C711EB" w:rsidRDefault="00C711EB" w:rsidP="00502A46">
            <w:pPr>
              <w:pStyle w:val="ListParagraph"/>
              <w:spacing w:after="0" w:line="240" w:lineRule="auto"/>
            </w:pPr>
          </w:p>
          <w:p w14:paraId="2A0DB0CB" w14:textId="77777777" w:rsidR="00C711EB" w:rsidRDefault="00C711EB" w:rsidP="00502A46">
            <w:pPr>
              <w:pStyle w:val="ListParagraph"/>
              <w:spacing w:after="0" w:line="240" w:lineRule="auto"/>
            </w:pPr>
          </w:p>
          <w:p w14:paraId="6A441B22" w14:textId="77777777" w:rsidR="00C711EB" w:rsidRDefault="00C711EB" w:rsidP="00502A46">
            <w:pPr>
              <w:pStyle w:val="ListParagraph"/>
              <w:spacing w:after="0" w:line="240" w:lineRule="auto"/>
            </w:pPr>
          </w:p>
          <w:p w14:paraId="51D1DAD1" w14:textId="77777777" w:rsidR="00C711EB" w:rsidRDefault="00C711EB" w:rsidP="00502A46">
            <w:pPr>
              <w:pStyle w:val="ListParagraph"/>
              <w:spacing w:after="0" w:line="240" w:lineRule="auto"/>
            </w:pPr>
          </w:p>
          <w:p w14:paraId="618498EA" w14:textId="77777777" w:rsidR="00C711EB" w:rsidRPr="0016745A" w:rsidRDefault="00C711EB" w:rsidP="00C711EB"/>
        </w:tc>
      </w:tr>
      <w:tr w:rsidR="00C711EB" w14:paraId="7AD786EA" w14:textId="77777777" w:rsidTr="00F60E0B">
        <w:tc>
          <w:tcPr>
            <w:tcW w:w="8908" w:type="dxa"/>
            <w:gridSpan w:val="3"/>
          </w:tcPr>
          <w:p w14:paraId="7873502B" w14:textId="1666D572" w:rsidR="00C711EB" w:rsidRDefault="00F60E0B" w:rsidP="00502A46">
            <w:pPr>
              <w:contextualSpacing/>
              <w:rPr>
                <w:b/>
                <w:bCs/>
              </w:rPr>
            </w:pPr>
            <w:r>
              <w:rPr>
                <w:b/>
                <w:bCs/>
              </w:rPr>
              <w:t>[</w:t>
            </w:r>
            <w:r w:rsidR="00C711EB">
              <w:rPr>
                <w:b/>
                <w:bCs/>
              </w:rPr>
              <w:t xml:space="preserve"> 2] Analisis dan Argumentasi</w:t>
            </w:r>
          </w:p>
        </w:tc>
      </w:tr>
      <w:tr w:rsidR="00C711EB" w14:paraId="63D44DA4" w14:textId="77777777" w:rsidTr="00F60E0B">
        <w:tc>
          <w:tcPr>
            <w:tcW w:w="8908" w:type="dxa"/>
            <w:gridSpan w:val="3"/>
          </w:tcPr>
          <w:p w14:paraId="395FC49B" w14:textId="4C4D1B67" w:rsidR="00C711EB" w:rsidRDefault="00C711EB" w:rsidP="00C711EB">
            <w:pPr>
              <w:pStyle w:val="ListParagraph"/>
              <w:numPr>
                <w:ilvl w:val="0"/>
                <w:numId w:val="33"/>
              </w:numPr>
              <w:spacing w:after="0" w:line="240" w:lineRule="auto"/>
            </w:pPr>
            <w:r>
              <w:t>Saya mengusulkan permasalahan ini dapat diatasi dengan cara periksa input dan output, pastikan tipe data yang konstiten, validasi data dan gunakan typing atau anotasi tipe</w:t>
            </w:r>
          </w:p>
          <w:p w14:paraId="2A06430E" w14:textId="7E42FA11" w:rsidR="00C711EB" w:rsidRDefault="00C711EB" w:rsidP="00C711EB">
            <w:pPr>
              <w:pStyle w:val="ListParagraph"/>
              <w:numPr>
                <w:ilvl w:val="0"/>
                <w:numId w:val="33"/>
              </w:numPr>
              <w:spacing w:after="0" w:line="240" w:lineRule="auto"/>
            </w:pPr>
            <w:r>
              <w:t>Alasan solusi ini karena</w:t>
            </w:r>
            <w:r w:rsidR="000D4310">
              <w:t xml:space="preserve"> </w:t>
            </w:r>
            <w:r w:rsidR="00DB06A4">
              <w:t>kesesuain dengan kebutuhan data, efesiensi memori</w:t>
            </w:r>
            <w:r>
              <w:t xml:space="preserve"> </w:t>
            </w:r>
            <w:r w:rsidR="00DB06A4">
              <w:t>dan kesederhanaan tipe data int lebih sederhana dalam hal operasi</w:t>
            </w:r>
          </w:p>
          <w:p w14:paraId="4D473445" w14:textId="693F1E77" w:rsidR="00C711EB" w:rsidRDefault="00C711EB" w:rsidP="00C711EB">
            <w:pPr>
              <w:pStyle w:val="ListParagraph"/>
              <w:numPr>
                <w:ilvl w:val="0"/>
                <w:numId w:val="33"/>
              </w:numPr>
              <w:spacing w:after="0" w:line="240" w:lineRule="auto"/>
            </w:pPr>
            <w:r>
              <w:t xml:space="preserve">Perbaikan kode program dengan </w:t>
            </w:r>
            <w:proofErr w:type="gramStart"/>
            <w:r>
              <w:t>cara</w:t>
            </w:r>
            <w:proofErr w:type="gramEnd"/>
            <w:r w:rsidR="000D4310">
              <w:t xml:space="preserve"> memilih data yang sesuai dengan karakteristik data tersebut.</w:t>
            </w:r>
          </w:p>
          <w:p w14:paraId="56D2E29F" w14:textId="67FCECF4" w:rsidR="00C711EB" w:rsidRDefault="00C711EB" w:rsidP="00C711EB">
            <w:pPr>
              <w:pStyle w:val="ListParagraph"/>
              <w:spacing w:after="0" w:line="240" w:lineRule="auto"/>
            </w:pPr>
          </w:p>
          <w:p w14:paraId="734CC952" w14:textId="77777777" w:rsidR="00C711EB" w:rsidRDefault="00C711EB" w:rsidP="00502A46">
            <w:pPr>
              <w:contextualSpacing/>
              <w:rPr>
                <w:b/>
                <w:bCs/>
              </w:rPr>
            </w:pPr>
          </w:p>
        </w:tc>
      </w:tr>
      <w:tr w:rsidR="00C711EB" w14:paraId="1A698625" w14:textId="77777777" w:rsidTr="00F60E0B">
        <w:tc>
          <w:tcPr>
            <w:tcW w:w="8908" w:type="dxa"/>
            <w:gridSpan w:val="3"/>
          </w:tcPr>
          <w:p w14:paraId="62B37A59" w14:textId="49969278" w:rsidR="00C711EB" w:rsidRDefault="00F60E0B" w:rsidP="00502A46">
            <w:pPr>
              <w:contextualSpacing/>
            </w:pPr>
            <w:r>
              <w:rPr>
                <w:b/>
                <w:bCs/>
              </w:rPr>
              <w:t>[</w:t>
            </w:r>
            <w:r w:rsidR="00047BE9">
              <w:rPr>
                <w:b/>
                <w:bCs/>
              </w:rPr>
              <w:t>2</w:t>
            </w:r>
            <w:r w:rsidR="00C711EB">
              <w:rPr>
                <w:b/>
                <w:bCs/>
              </w:rPr>
              <w:t>] Penyusunan Algoritma dan Kode Program</w:t>
            </w:r>
          </w:p>
        </w:tc>
      </w:tr>
      <w:tr w:rsidR="00C711EB" w14:paraId="1A09C476" w14:textId="77777777" w:rsidTr="00F60E0B">
        <w:tc>
          <w:tcPr>
            <w:tcW w:w="8908" w:type="dxa"/>
            <w:gridSpan w:val="3"/>
          </w:tcPr>
          <w:p w14:paraId="5D4BFCCD" w14:textId="11867659" w:rsidR="00C711EB" w:rsidRDefault="00C711EB" w:rsidP="00502A46"/>
          <w:p w14:paraId="472E29A0" w14:textId="7AEBD310" w:rsidR="00C711EB" w:rsidRDefault="00145EDC" w:rsidP="00145EDC">
            <w:r>
              <w:t xml:space="preserve">   1) </w:t>
            </w:r>
            <w:r w:rsidR="00C711EB">
              <w:t>Algoritma</w:t>
            </w:r>
          </w:p>
          <w:p w14:paraId="5A59A237" w14:textId="21EC3B81" w:rsidR="00047BE9" w:rsidRDefault="00047BE9" w:rsidP="00047BE9">
            <w:pPr>
              <w:ind w:left="360"/>
            </w:pPr>
            <w:r>
              <w:t>1.Mulai Program</w:t>
            </w:r>
          </w:p>
          <w:p w14:paraId="7EB3771C" w14:textId="4523991A" w:rsidR="00047BE9" w:rsidRDefault="00047BE9" w:rsidP="00047BE9">
            <w:pPr>
              <w:ind w:left="360"/>
            </w:pPr>
            <w:r>
              <w:t>2.Deklerasikan variabel:</w:t>
            </w:r>
          </w:p>
          <w:p w14:paraId="01B56107" w14:textId="77777777" w:rsidR="00047BE9" w:rsidRDefault="00047BE9" w:rsidP="00047BE9">
            <w:pPr>
              <w:ind w:left="360"/>
            </w:pPr>
            <w:r>
              <w:t xml:space="preserve">                       </w:t>
            </w:r>
            <w:proofErr w:type="gramStart"/>
            <w:r>
              <w:t>a.dengan</w:t>
            </w:r>
            <w:proofErr w:type="gramEnd"/>
            <w:r>
              <w:t xml:space="preserve"> tipe int dan beri nilai 5.</w:t>
            </w:r>
          </w:p>
          <w:p w14:paraId="2657F035" w14:textId="24E6343F" w:rsidR="00047BE9" w:rsidRDefault="00047BE9" w:rsidP="00047BE9">
            <w:pPr>
              <w:ind w:left="360"/>
            </w:pPr>
            <w:r>
              <w:t xml:space="preserve">                       </w:t>
            </w:r>
            <w:proofErr w:type="gramStart"/>
            <w:r>
              <w:t>b.dengan</w:t>
            </w:r>
            <w:proofErr w:type="gramEnd"/>
            <w:r>
              <w:t xml:space="preserve"> tipe char dan beri nilai’L’.</w:t>
            </w:r>
          </w:p>
          <w:p w14:paraId="2E6F0C8F" w14:textId="7E725114" w:rsidR="00047BE9" w:rsidRDefault="00047BE9" w:rsidP="00047BE9">
            <w:pPr>
              <w:ind w:left="360"/>
            </w:pPr>
            <w:r>
              <w:t xml:space="preserve">                       c.dengan tipe String dan beri nilai “mobil”</w:t>
            </w:r>
          </w:p>
          <w:p w14:paraId="029D558B" w14:textId="77777777" w:rsidR="00047BE9" w:rsidRDefault="00047BE9" w:rsidP="00047BE9">
            <w:pPr>
              <w:ind w:left="360"/>
            </w:pPr>
            <w:r>
              <w:t xml:space="preserve">                       </w:t>
            </w:r>
            <w:proofErr w:type="gramStart"/>
            <w:r>
              <w:t>d.dengan</w:t>
            </w:r>
            <w:proofErr w:type="gramEnd"/>
            <w:r>
              <w:t xml:space="preserve"> tipe double dan beri nilai 5.0.</w:t>
            </w:r>
          </w:p>
          <w:p w14:paraId="68E770E9" w14:textId="77777777" w:rsidR="00047BE9" w:rsidRDefault="00047BE9" w:rsidP="00047BE9">
            <w:pPr>
              <w:ind w:left="360"/>
            </w:pPr>
            <w:r>
              <w:t xml:space="preserve">                       </w:t>
            </w:r>
            <w:proofErr w:type="gramStart"/>
            <w:r>
              <w:t>e.dengan</w:t>
            </w:r>
            <w:proofErr w:type="gramEnd"/>
            <w:r>
              <w:t xml:space="preserve"> tipe float dan beri nilai 5.0f.</w:t>
            </w:r>
          </w:p>
          <w:p w14:paraId="63F4BCCA" w14:textId="77777777" w:rsidR="00047BE9" w:rsidRDefault="00047BE9" w:rsidP="00047BE9">
            <w:pPr>
              <w:ind w:left="360"/>
            </w:pPr>
            <w:r>
              <w:t xml:space="preserve">                       </w:t>
            </w:r>
            <w:proofErr w:type="gramStart"/>
            <w:r>
              <w:t>f.dengan</w:t>
            </w:r>
            <w:proofErr w:type="gramEnd"/>
            <w:r>
              <w:t xml:space="preserve"> tipe int dan beri nilai -5.</w:t>
            </w:r>
          </w:p>
          <w:p w14:paraId="51275A88" w14:textId="584CC307" w:rsidR="00047BE9" w:rsidRDefault="00047BE9" w:rsidP="00047BE9">
            <w:pPr>
              <w:ind w:left="360"/>
            </w:pPr>
            <w:r>
              <w:t xml:space="preserve">  </w:t>
            </w:r>
            <w:proofErr w:type="gramStart"/>
            <w:r>
              <w:t>3.Cetak</w:t>
            </w:r>
            <w:proofErr w:type="gramEnd"/>
            <w:r>
              <w:t xml:space="preserve"> nilai dari masing-masing variabel menggunakan system.out.println.</w:t>
            </w:r>
          </w:p>
          <w:p w14:paraId="53F548E6" w14:textId="3ADD9C47" w:rsidR="00C711EB" w:rsidRDefault="00047BE9" w:rsidP="00FE1736">
            <w:pPr>
              <w:ind w:left="360"/>
            </w:pPr>
            <w:r>
              <w:t xml:space="preserve">  </w:t>
            </w:r>
            <w:proofErr w:type="gramStart"/>
            <w:r>
              <w:t>4.Selesai</w:t>
            </w:r>
            <w:proofErr w:type="gramEnd"/>
            <w:r>
              <w:t>.</w:t>
            </w:r>
          </w:p>
          <w:p w14:paraId="03082AF6" w14:textId="77777777" w:rsidR="00145EDC" w:rsidRDefault="00145EDC" w:rsidP="00145EDC"/>
          <w:p w14:paraId="03FA77AD" w14:textId="77777777" w:rsidR="00C711EB" w:rsidRDefault="00C711EB" w:rsidP="00502A46">
            <w:pPr>
              <w:pStyle w:val="ListParagraph"/>
              <w:numPr>
                <w:ilvl w:val="0"/>
                <w:numId w:val="8"/>
              </w:numPr>
              <w:spacing w:after="0" w:line="240" w:lineRule="auto"/>
            </w:pPr>
            <w:r>
              <w:t>Tuliskan kode program dan luaran</w:t>
            </w:r>
          </w:p>
          <w:p w14:paraId="033A9745" w14:textId="0F3F04AA" w:rsidR="00FE1736" w:rsidRDefault="00FE1736" w:rsidP="007A06E2">
            <w:pPr>
              <w:pStyle w:val="ListParagraph"/>
              <w:spacing w:after="0" w:line="240" w:lineRule="auto"/>
            </w:pPr>
            <w:r>
              <w:rPr>
                <w:noProof/>
              </w:rPr>
              <w:lastRenderedPageBreak/>
              <w:drawing>
                <wp:inline distT="0" distB="0" distL="0" distR="0" wp14:anchorId="772C8DFB" wp14:editId="061FDBC7">
                  <wp:extent cx="4400141" cy="2371060"/>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gs 2 yeni.PNG"/>
                          <pic:cNvPicPr/>
                        </pic:nvPicPr>
                        <pic:blipFill rotWithShape="1">
                          <a:blip r:embed="rId9">
                            <a:extLst>
                              <a:ext uri="{28A0092B-C50C-407E-A947-70E740481C1C}">
                                <a14:useLocalDpi xmlns:a14="http://schemas.microsoft.com/office/drawing/2010/main" val="0"/>
                              </a:ext>
                            </a:extLst>
                          </a:blip>
                          <a:srcRect r="56532"/>
                          <a:stretch/>
                        </pic:blipFill>
                        <pic:spPr bwMode="auto">
                          <a:xfrm>
                            <a:off x="0" y="0"/>
                            <a:ext cx="4400141" cy="2371060"/>
                          </a:xfrm>
                          <a:prstGeom prst="rect">
                            <a:avLst/>
                          </a:prstGeom>
                          <a:ln>
                            <a:noFill/>
                          </a:ln>
                          <a:extLst>
                            <a:ext uri="{53640926-AAD7-44D8-BBD7-CCE9431645EC}">
                              <a14:shadowObscured xmlns:a14="http://schemas.microsoft.com/office/drawing/2010/main"/>
                            </a:ext>
                          </a:extLst>
                        </pic:spPr>
                      </pic:pic>
                    </a:graphicData>
                  </a:graphic>
                </wp:inline>
              </w:drawing>
            </w:r>
          </w:p>
          <w:p w14:paraId="79C9D248" w14:textId="77777777" w:rsidR="00FE1736" w:rsidRDefault="00FE1736" w:rsidP="00FE1736"/>
          <w:p w14:paraId="4E951868" w14:textId="77777777" w:rsidR="00FE1736" w:rsidRDefault="00FE1736" w:rsidP="00FE1736"/>
          <w:p w14:paraId="0424EAB1" w14:textId="520FC213" w:rsidR="00C711EB" w:rsidRDefault="008635C7" w:rsidP="008635C7">
            <w:pPr>
              <w:pStyle w:val="ListParagraph"/>
              <w:numPr>
                <w:ilvl w:val="0"/>
                <w:numId w:val="34"/>
              </w:numPr>
              <w:spacing w:after="0" w:line="240" w:lineRule="auto"/>
            </w:pPr>
            <w:r>
              <w:t>Beri komentar pada kode</w:t>
            </w:r>
          </w:p>
          <w:p w14:paraId="78237758" w14:textId="0DC6109A" w:rsidR="008635C7" w:rsidRDefault="008635C7" w:rsidP="002A6EC2">
            <w:pPr>
              <w:pStyle w:val="ListParagraph"/>
              <w:spacing w:after="0" w:line="240" w:lineRule="auto"/>
              <w:ind w:left="1080"/>
            </w:pPr>
            <w:r>
              <w:t>Tipe data int dalam java digunakan untuk menyimpan bilan</w:t>
            </w:r>
            <w:r w:rsidR="002A6EC2">
              <w:t>gan bulat, operasi matematika dasar seperti prnjumlahan, pengurangan, perkalian, dan pembagian dapat dilakukan dengan tipe data int.</w:t>
            </w:r>
          </w:p>
          <w:p w14:paraId="03A66A93" w14:textId="225349C5" w:rsidR="008635C7" w:rsidRDefault="008635C7" w:rsidP="008635C7">
            <w:pPr>
              <w:pStyle w:val="ListParagraph"/>
              <w:spacing w:after="0" w:line="240" w:lineRule="auto"/>
              <w:ind w:left="1080"/>
            </w:pPr>
            <w:r>
              <w:t xml:space="preserve">                                                                                                                                                                              </w:t>
            </w:r>
          </w:p>
          <w:p w14:paraId="6555B3AA" w14:textId="030E04B9" w:rsidR="00C711EB" w:rsidRDefault="00FE1736" w:rsidP="00DB06A4">
            <w:pPr>
              <w:pStyle w:val="ListParagraph"/>
              <w:numPr>
                <w:ilvl w:val="0"/>
                <w:numId w:val="34"/>
              </w:numPr>
              <w:spacing w:after="0" w:line="240" w:lineRule="auto"/>
            </w:pPr>
            <w:r>
              <w:t>Uraikan luaran ya</w:t>
            </w:r>
            <w:r w:rsidR="00E34062">
              <w:t>ng dihasilkan</w:t>
            </w:r>
          </w:p>
          <w:p w14:paraId="2731540A" w14:textId="59725F51" w:rsidR="00E34062" w:rsidRDefault="00E34062" w:rsidP="00E34062">
            <w:pPr>
              <w:pStyle w:val="ListParagraph"/>
              <w:spacing w:after="0" w:line="240" w:lineRule="auto"/>
              <w:ind w:left="1169"/>
            </w:pPr>
            <w:r>
              <w:t xml:space="preserve">Tipe data ‘int’ dapat dikonversi ke tipe data </w:t>
            </w:r>
            <w:proofErr w:type="gramStart"/>
            <w:r>
              <w:t>lain</w:t>
            </w:r>
            <w:proofErr w:type="gramEnd"/>
            <w:r>
              <w:t>, seperti ‘float’ atau ‘double’, dan sebaliknya. Namun, konversi dari tipe data non-bulat ke ‘int’dapat mengakibatkan kehilangan informasi desimal.</w:t>
            </w:r>
          </w:p>
          <w:p w14:paraId="23DA80AA" w14:textId="77777777" w:rsidR="00C711EB" w:rsidRDefault="00C711EB" w:rsidP="00502A46"/>
          <w:p w14:paraId="1086AF8F" w14:textId="77777777" w:rsidR="00C711EB" w:rsidRDefault="00C711EB" w:rsidP="00502A46">
            <w:pPr>
              <w:contextualSpacing/>
              <w:rPr>
                <w:b/>
                <w:bCs/>
              </w:rPr>
            </w:pPr>
          </w:p>
        </w:tc>
      </w:tr>
      <w:tr w:rsidR="00C711EB" w14:paraId="5ED7340E" w14:textId="77777777" w:rsidTr="00F60E0B">
        <w:tc>
          <w:tcPr>
            <w:tcW w:w="8908" w:type="dxa"/>
            <w:gridSpan w:val="3"/>
          </w:tcPr>
          <w:p w14:paraId="03C2AF99" w14:textId="6DBABBA9" w:rsidR="00C711EB" w:rsidRDefault="00F60E0B" w:rsidP="00502A46">
            <w:pPr>
              <w:contextualSpacing/>
            </w:pPr>
            <w:r>
              <w:rPr>
                <w:b/>
                <w:bCs/>
              </w:rPr>
              <w:lastRenderedPageBreak/>
              <w:t>[</w:t>
            </w:r>
            <w:r w:rsidR="00E34062">
              <w:rPr>
                <w:b/>
                <w:bCs/>
              </w:rPr>
              <w:t xml:space="preserve"> 2</w:t>
            </w:r>
            <w:r w:rsidR="00C711EB" w:rsidRPr="00C04942">
              <w:rPr>
                <w:b/>
                <w:bCs/>
              </w:rPr>
              <w:t xml:space="preserve">] </w:t>
            </w:r>
            <w:r w:rsidR="00C711EB">
              <w:rPr>
                <w:b/>
                <w:bCs/>
              </w:rPr>
              <w:t>Kesimpulan</w:t>
            </w:r>
          </w:p>
        </w:tc>
      </w:tr>
      <w:tr w:rsidR="00C711EB" w14:paraId="0C264C68" w14:textId="77777777" w:rsidTr="00F60E0B">
        <w:tc>
          <w:tcPr>
            <w:tcW w:w="8908" w:type="dxa"/>
            <w:gridSpan w:val="3"/>
          </w:tcPr>
          <w:p w14:paraId="7D91B60A" w14:textId="53E8D329" w:rsidR="00543001" w:rsidRDefault="00AD29C3" w:rsidP="00AD29C3">
            <w:pPr>
              <w:pStyle w:val="ListParagraph"/>
              <w:spacing w:after="0" w:line="240" w:lineRule="auto"/>
            </w:pPr>
            <w:r>
              <w:t>1)</w:t>
            </w:r>
            <w:r w:rsidR="00C711EB">
              <w:t>Analisa</w:t>
            </w:r>
          </w:p>
          <w:p w14:paraId="5673A334" w14:textId="1C73B483" w:rsidR="00543001" w:rsidRDefault="00543001" w:rsidP="00AD29C3">
            <w:pPr>
              <w:pStyle w:val="ListParagraph"/>
              <w:spacing w:after="0" w:line="240" w:lineRule="auto"/>
            </w:pPr>
            <w:proofErr w:type="gramStart"/>
            <w:r>
              <w:t>a</w:t>
            </w:r>
            <w:proofErr w:type="gramEnd"/>
            <w:r>
              <w:t>)</w:t>
            </w:r>
            <w:r w:rsidR="00AD29C3">
              <w:t>.</w:t>
            </w:r>
            <w:r w:rsidR="00C711EB" w:rsidRPr="00C04942">
              <w:t xml:space="preserve">Susunlah kesimpulan berdasarkan </w:t>
            </w:r>
            <w:r w:rsidR="00C711EB">
              <w:t xml:space="preserve">permasalahan, algoritma, </w:t>
            </w:r>
            <w:r w:rsidR="00C711EB" w:rsidRPr="00C04942">
              <w:t xml:space="preserve">dan </w:t>
            </w:r>
            <w:r w:rsidR="00C711EB">
              <w:t>kode p</w:t>
            </w:r>
            <w:r w:rsidR="00C711EB" w:rsidRPr="00C04942">
              <w:t>rogram</w:t>
            </w:r>
            <w:r w:rsidR="00C711EB">
              <w:t>!</w:t>
            </w:r>
          </w:p>
          <w:p w14:paraId="6D69F7E4" w14:textId="637F0F1D" w:rsidR="00C711EB" w:rsidRDefault="00543001" w:rsidP="00543001">
            <w:pPr>
              <w:pStyle w:val="ListParagraph"/>
              <w:spacing w:after="0" w:line="240" w:lineRule="auto"/>
            </w:pPr>
            <w:r>
              <w:t>b)</w:t>
            </w:r>
            <w:proofErr w:type="gramStart"/>
            <w:r w:rsidR="00AD29C3">
              <w:t>.</w:t>
            </w:r>
            <w:r>
              <w:t xml:space="preserve">  </w:t>
            </w:r>
            <w:r w:rsidR="00C711EB" w:rsidRPr="00C04942">
              <w:t>Apakah</w:t>
            </w:r>
            <w:proofErr w:type="gramEnd"/>
            <w:r w:rsidR="00C711EB" w:rsidRPr="00C04942">
              <w:t xml:space="preserve"> dasar </w:t>
            </w:r>
            <w:r w:rsidR="00C711EB">
              <w:t xml:space="preserve">alasan </w:t>
            </w:r>
            <w:r w:rsidR="00C711EB" w:rsidRPr="00C04942">
              <w:t>pengambilan keputusan Anda</w:t>
            </w:r>
            <w:r w:rsidR="00C711EB">
              <w:t xml:space="preserve"> </w:t>
            </w:r>
            <w:r w:rsidR="00C711EB" w:rsidRPr="00C04942">
              <w:t>untuk kasus ini?</w:t>
            </w:r>
          </w:p>
          <w:p w14:paraId="1557E369" w14:textId="400BF5C9" w:rsidR="00C711EB" w:rsidRDefault="00E34062" w:rsidP="00502A46">
            <w:pPr>
              <w:pStyle w:val="ListParagraph"/>
              <w:spacing w:after="0" w:line="240" w:lineRule="auto"/>
              <w:ind w:left="1169"/>
            </w:pPr>
            <w:r>
              <w:t xml:space="preserve">Pada </w:t>
            </w:r>
            <w:r w:rsidR="00543001">
              <w:t>program ini tipe data int tidak menyimpan angka decimal, tipe char hanya dapat menyimpan satu karakter pada satu waktu, tipe string mengonsumsi banyak memori, tipe data double maasalah pembulatan atau ketidakakuratan dapat muncul saat melakukan operasi matematika.</w:t>
            </w:r>
            <w:r w:rsidR="00DB06A4">
              <w:t>Alasan pengambilan keputusan ini karena memilih tipe data yang tepat sangat penting untuk memastikan efesiensi memori dan kinerja aplikasi yang optimal.</w:t>
            </w:r>
          </w:p>
          <w:p w14:paraId="158269F1" w14:textId="3E17EC70" w:rsidR="004F2BB9" w:rsidRDefault="004F2BB9" w:rsidP="00502A46">
            <w:pPr>
              <w:pStyle w:val="ListParagraph"/>
              <w:spacing w:after="0" w:line="240" w:lineRule="auto"/>
              <w:ind w:left="1169"/>
            </w:pPr>
          </w:p>
          <w:p w14:paraId="566CA965" w14:textId="77777777" w:rsidR="00AD29C3" w:rsidRDefault="00AD29C3" w:rsidP="00502A46">
            <w:pPr>
              <w:pStyle w:val="ListParagraph"/>
              <w:spacing w:after="0" w:line="240" w:lineRule="auto"/>
              <w:ind w:left="1169"/>
            </w:pPr>
          </w:p>
          <w:p w14:paraId="740BDDD9" w14:textId="30D78095" w:rsidR="00AD29C3" w:rsidRDefault="00AD29C3" w:rsidP="00AD29C3">
            <w:pPr>
              <w:pStyle w:val="ListParagraph"/>
              <w:spacing w:after="0" w:line="240" w:lineRule="auto"/>
            </w:pPr>
          </w:p>
          <w:p w14:paraId="4A712419" w14:textId="5ED0319B" w:rsidR="00AD29C3" w:rsidRDefault="00AD29C3" w:rsidP="00AD29C3">
            <w:pPr>
              <w:pStyle w:val="ListParagraph"/>
              <w:spacing w:after="0" w:line="240" w:lineRule="auto"/>
              <w:ind w:left="1169"/>
            </w:pPr>
          </w:p>
          <w:p w14:paraId="13E971F2" w14:textId="77777777" w:rsidR="00C711EB" w:rsidRDefault="00C711EB" w:rsidP="00502A46">
            <w:pPr>
              <w:pStyle w:val="ListParagraph"/>
              <w:spacing w:after="0" w:line="240" w:lineRule="auto"/>
              <w:ind w:left="1169"/>
            </w:pPr>
          </w:p>
          <w:p w14:paraId="7DC510E6" w14:textId="77777777" w:rsidR="00C711EB" w:rsidRDefault="00C711EB" w:rsidP="00502A46">
            <w:pPr>
              <w:pStyle w:val="ListParagraph"/>
              <w:spacing w:after="0" w:line="240" w:lineRule="auto"/>
            </w:pPr>
          </w:p>
        </w:tc>
      </w:tr>
      <w:tr w:rsidR="00C711EB" w14:paraId="2BABA34A" w14:textId="77777777" w:rsidTr="00F60E0B">
        <w:tc>
          <w:tcPr>
            <w:tcW w:w="8908" w:type="dxa"/>
            <w:gridSpan w:val="3"/>
          </w:tcPr>
          <w:p w14:paraId="53745831" w14:textId="241D53B4" w:rsidR="00C711EB" w:rsidRDefault="00145EDC" w:rsidP="00502A46">
            <w:pPr>
              <w:contextualSpacing/>
            </w:pPr>
            <w:r>
              <w:t>[2] Refleksi</w:t>
            </w:r>
          </w:p>
          <w:p w14:paraId="4AD06E93" w14:textId="1284D85A" w:rsidR="00145EDC" w:rsidRDefault="00145EDC" w:rsidP="00502A46">
            <w:pPr>
              <w:contextualSpacing/>
            </w:pPr>
            <w:r>
              <w:t>Pengalaman</w:t>
            </w:r>
            <w:r w:rsidR="00A62FF0">
              <w:t xml:space="preserve"> melatih keterampilan berpikir kritis dan penyelesaian masalah</w:t>
            </w:r>
          </w:p>
          <w:p w14:paraId="5C758933" w14:textId="1BB8FA74" w:rsidR="00145EDC" w:rsidRDefault="00145EDC" w:rsidP="00502A46">
            <w:pPr>
              <w:contextualSpacing/>
            </w:pPr>
            <w:r>
              <w:t>Tantangan</w:t>
            </w:r>
            <w:r w:rsidR="00A62FF0">
              <w:t xml:space="preserve"> proses belajar tipe data bisa menantang dan penuh dengan frustasi</w:t>
            </w:r>
          </w:p>
          <w:p w14:paraId="344DE735" w14:textId="226CF2DC" w:rsidR="00145EDC" w:rsidRPr="00D81CA3" w:rsidRDefault="00145EDC" w:rsidP="00502A46">
            <w:pPr>
              <w:contextualSpacing/>
            </w:pPr>
            <w:r>
              <w:t>Ringkasan singkat</w:t>
            </w:r>
            <w:r w:rsidR="00A62FF0">
              <w:t xml:space="preserve"> mengajarkan pentingnya adaptasi dan kemampuan untuk mempelajari bahasa pemograman atau alat baru sesuai kebutuhan</w:t>
            </w:r>
          </w:p>
        </w:tc>
      </w:tr>
    </w:tbl>
    <w:p w14:paraId="72A408D9" w14:textId="77777777" w:rsidR="00C711EB" w:rsidRDefault="00C711EB" w:rsidP="00C711EB">
      <w:pPr>
        <w:spacing w:after="0"/>
        <w:contextualSpacing/>
      </w:pPr>
    </w:p>
    <w:p w14:paraId="185DBE34" w14:textId="77777777" w:rsidR="002A6EC2" w:rsidRDefault="002A6EC2" w:rsidP="00C711EB">
      <w:pPr>
        <w:spacing w:after="0"/>
        <w:contextualSpacing/>
      </w:pPr>
    </w:p>
    <w:p w14:paraId="55EA34B1" w14:textId="77777777" w:rsidR="00F60E0B" w:rsidRDefault="00F60E0B" w:rsidP="00C711EB">
      <w:pPr>
        <w:spacing w:after="0"/>
        <w:contextualSpacing/>
      </w:pPr>
    </w:p>
    <w:p w14:paraId="15DBB36B" w14:textId="77777777" w:rsidR="002A6EC2" w:rsidRDefault="002A6EC2" w:rsidP="00C711EB">
      <w:pPr>
        <w:spacing w:after="0"/>
        <w:contextualSpacing/>
      </w:pPr>
    </w:p>
    <w:p w14:paraId="287EC393" w14:textId="77777777" w:rsidR="002A6EC2" w:rsidRDefault="002A6EC2" w:rsidP="00C711EB">
      <w:pPr>
        <w:spacing w:after="0"/>
        <w:contextualSpacing/>
      </w:pPr>
    </w:p>
    <w:p w14:paraId="22219E9E" w14:textId="77777777" w:rsidR="002A6EC2" w:rsidRDefault="002A6EC2" w:rsidP="00C711EB">
      <w:pPr>
        <w:spacing w:after="0"/>
        <w:contextualSpacing/>
      </w:pPr>
    </w:p>
    <w:p w14:paraId="7ECEE06C" w14:textId="77777777" w:rsidR="002A6EC2" w:rsidRDefault="002A6EC2" w:rsidP="00C711EB">
      <w:pPr>
        <w:spacing w:after="0"/>
        <w:contextualSpacing/>
      </w:pPr>
    </w:p>
    <w:p w14:paraId="618484F2" w14:textId="77777777" w:rsidR="002A6EC2" w:rsidRDefault="002A6EC2" w:rsidP="00C711EB">
      <w:pPr>
        <w:spacing w:after="0"/>
        <w:contextualSpacing/>
      </w:pPr>
    </w:p>
    <w:p w14:paraId="33ED1F8A" w14:textId="77777777" w:rsidR="002A6EC2" w:rsidRDefault="002A6EC2" w:rsidP="00C711EB">
      <w:pPr>
        <w:spacing w:after="0"/>
        <w:contextualSpacing/>
      </w:pPr>
    </w:p>
    <w:p w14:paraId="2ADFD2FE" w14:textId="77777777" w:rsidR="002A6EC2" w:rsidRDefault="002A6EC2" w:rsidP="00C711EB">
      <w:pPr>
        <w:spacing w:after="0"/>
        <w:contextualSpacing/>
      </w:pPr>
    </w:p>
    <w:p w14:paraId="67AE164A" w14:textId="77777777" w:rsidR="002A6EC2" w:rsidRDefault="002A6EC2" w:rsidP="00C711EB">
      <w:pPr>
        <w:spacing w:after="0"/>
        <w:contextualSpacing/>
      </w:pPr>
    </w:p>
    <w:p w14:paraId="1C9A01AE" w14:textId="77777777" w:rsidR="002A6EC2" w:rsidRDefault="002A6EC2" w:rsidP="00C711EB">
      <w:pPr>
        <w:spacing w:after="0"/>
        <w:contextualSpacing/>
      </w:pPr>
    </w:p>
    <w:p w14:paraId="5B3F4028" w14:textId="77777777" w:rsidR="002A6EC2" w:rsidRDefault="002A6EC2" w:rsidP="00C711EB">
      <w:pPr>
        <w:spacing w:after="0"/>
        <w:contextualSpacing/>
      </w:pPr>
    </w:p>
    <w:p w14:paraId="248D3778" w14:textId="77777777" w:rsidR="002A6EC2" w:rsidRDefault="002A6EC2" w:rsidP="00C711EB">
      <w:pPr>
        <w:spacing w:after="0"/>
        <w:contextualSpacing/>
      </w:pPr>
    </w:p>
    <w:p w14:paraId="5895B083" w14:textId="77777777" w:rsidR="002A6EC2" w:rsidRDefault="002A6EC2" w:rsidP="00C711EB">
      <w:pPr>
        <w:spacing w:after="0"/>
        <w:contextualSpacing/>
      </w:pPr>
    </w:p>
    <w:p w14:paraId="01A17B18" w14:textId="77777777" w:rsidR="002A6EC2" w:rsidRDefault="002A6EC2" w:rsidP="00C711EB">
      <w:pPr>
        <w:spacing w:after="0"/>
        <w:contextualSpacing/>
      </w:pPr>
    </w:p>
    <w:p w14:paraId="66E63E41" w14:textId="77777777" w:rsidR="002A6EC2" w:rsidRDefault="002A6EC2" w:rsidP="00C711EB">
      <w:pPr>
        <w:spacing w:after="0"/>
        <w:contextualSpacing/>
      </w:pPr>
    </w:p>
    <w:p w14:paraId="29EF344F" w14:textId="77777777" w:rsidR="002A6EC2" w:rsidRDefault="002A6EC2" w:rsidP="00C711EB">
      <w:pPr>
        <w:spacing w:after="0"/>
        <w:contextualSpacing/>
      </w:pPr>
    </w:p>
    <w:p w14:paraId="58B6755E" w14:textId="77777777" w:rsidR="002A6EC2" w:rsidRDefault="002A6EC2" w:rsidP="00C711EB">
      <w:pPr>
        <w:spacing w:after="0"/>
        <w:contextualSpacing/>
      </w:pPr>
    </w:p>
    <w:p w14:paraId="6AC1799A" w14:textId="77777777" w:rsidR="002A6EC2" w:rsidRDefault="002A6EC2" w:rsidP="00C711EB">
      <w:pPr>
        <w:spacing w:after="0"/>
        <w:contextualSpacing/>
      </w:pPr>
    </w:p>
    <w:p w14:paraId="1B62FCB6" w14:textId="77777777" w:rsidR="002A6EC2" w:rsidRDefault="002A6EC2" w:rsidP="00C711EB">
      <w:pPr>
        <w:spacing w:after="0"/>
        <w:contextualSpacing/>
      </w:pPr>
    </w:p>
    <w:p w14:paraId="6D1817AE" w14:textId="77777777" w:rsidR="002A6EC2" w:rsidRDefault="002A6EC2" w:rsidP="00C711EB">
      <w:pPr>
        <w:spacing w:after="0"/>
        <w:contextualSpacing/>
      </w:pPr>
    </w:p>
    <w:tbl>
      <w:tblPr>
        <w:tblStyle w:val="TableGrid"/>
        <w:tblW w:w="0" w:type="auto"/>
        <w:tblLook w:val="04A0" w:firstRow="1" w:lastRow="0" w:firstColumn="1" w:lastColumn="0" w:noHBand="0" w:noVBand="1"/>
      </w:tblPr>
      <w:tblGrid>
        <w:gridCol w:w="2958"/>
        <w:gridCol w:w="2893"/>
        <w:gridCol w:w="3391"/>
      </w:tblGrid>
      <w:tr w:rsidR="002A6EC2" w14:paraId="3650E316" w14:textId="77777777" w:rsidTr="00554A4A">
        <w:trPr>
          <w:trHeight w:val="394"/>
        </w:trPr>
        <w:tc>
          <w:tcPr>
            <w:tcW w:w="2958" w:type="dxa"/>
          </w:tcPr>
          <w:p w14:paraId="5E47F2CA" w14:textId="77777777" w:rsidR="002A6EC2" w:rsidRDefault="002A6EC2" w:rsidP="00502A46">
            <w:pPr>
              <w:contextualSpacing/>
              <w:rPr>
                <w:b/>
                <w:bCs/>
              </w:rPr>
            </w:pPr>
            <w:r>
              <w:rPr>
                <w:b/>
                <w:bCs/>
              </w:rPr>
              <w:t>Nama &amp; NPM</w:t>
            </w:r>
          </w:p>
        </w:tc>
        <w:tc>
          <w:tcPr>
            <w:tcW w:w="2893" w:type="dxa"/>
          </w:tcPr>
          <w:p w14:paraId="093A1331" w14:textId="77777777" w:rsidR="002A6EC2" w:rsidRDefault="002A6EC2" w:rsidP="00502A46">
            <w:pPr>
              <w:contextualSpacing/>
              <w:rPr>
                <w:b/>
                <w:bCs/>
              </w:rPr>
            </w:pPr>
            <w:r>
              <w:rPr>
                <w:b/>
                <w:bCs/>
              </w:rPr>
              <w:t>Topik:</w:t>
            </w:r>
          </w:p>
        </w:tc>
        <w:tc>
          <w:tcPr>
            <w:tcW w:w="3391" w:type="dxa"/>
          </w:tcPr>
          <w:p w14:paraId="13FEF02E" w14:textId="77777777" w:rsidR="002A6EC2" w:rsidRDefault="002A6EC2" w:rsidP="00502A46">
            <w:pPr>
              <w:contextualSpacing/>
              <w:rPr>
                <w:b/>
                <w:bCs/>
              </w:rPr>
            </w:pPr>
            <w:r>
              <w:rPr>
                <w:b/>
                <w:bCs/>
              </w:rPr>
              <w:t>Tanggal:</w:t>
            </w:r>
          </w:p>
        </w:tc>
      </w:tr>
      <w:tr w:rsidR="002A6EC2" w:rsidRPr="00BC6BE0" w14:paraId="41305CDB" w14:textId="77777777" w:rsidTr="00554A4A">
        <w:tc>
          <w:tcPr>
            <w:tcW w:w="2958" w:type="dxa"/>
          </w:tcPr>
          <w:p w14:paraId="58249CAE" w14:textId="77777777" w:rsidR="002A6EC2" w:rsidRDefault="002A6EC2" w:rsidP="00502A46">
            <w:pPr>
              <w:contextualSpacing/>
              <w:rPr>
                <w:b/>
                <w:bCs/>
              </w:rPr>
            </w:pPr>
            <w:r>
              <w:rPr>
                <w:b/>
                <w:bCs/>
              </w:rPr>
              <w:t>Yeni Kuaherawati</w:t>
            </w:r>
          </w:p>
          <w:p w14:paraId="0F9BA950" w14:textId="77777777" w:rsidR="002A6EC2" w:rsidRDefault="002A6EC2" w:rsidP="00502A46">
            <w:pPr>
              <w:contextualSpacing/>
              <w:rPr>
                <w:b/>
                <w:bCs/>
              </w:rPr>
            </w:pPr>
            <w:r>
              <w:rPr>
                <w:b/>
                <w:bCs/>
              </w:rPr>
              <w:t>G1F024013</w:t>
            </w:r>
          </w:p>
        </w:tc>
        <w:tc>
          <w:tcPr>
            <w:tcW w:w="2893" w:type="dxa"/>
          </w:tcPr>
          <w:p w14:paraId="61BB1D54" w14:textId="77777777" w:rsidR="002A6EC2" w:rsidRDefault="002A6EC2" w:rsidP="00502A46">
            <w:pPr>
              <w:spacing w:line="480" w:lineRule="auto"/>
              <w:contextualSpacing/>
              <w:rPr>
                <w:b/>
                <w:bCs/>
              </w:rPr>
            </w:pPr>
            <w:r>
              <w:rPr>
                <w:b/>
                <w:bCs/>
              </w:rPr>
              <w:t>Pengenalan java dan tipe data</w:t>
            </w:r>
          </w:p>
        </w:tc>
        <w:tc>
          <w:tcPr>
            <w:tcW w:w="3391" w:type="dxa"/>
          </w:tcPr>
          <w:p w14:paraId="6261135A" w14:textId="77777777" w:rsidR="002A6EC2" w:rsidRPr="00BC6BE0" w:rsidRDefault="002A6EC2" w:rsidP="00145EDC">
            <w:pPr>
              <w:pStyle w:val="ListParagraph"/>
              <w:numPr>
                <w:ilvl w:val="0"/>
                <w:numId w:val="37"/>
              </w:numPr>
              <w:spacing w:after="0" w:line="240" w:lineRule="auto"/>
              <w:rPr>
                <w:b/>
                <w:bCs/>
              </w:rPr>
            </w:pPr>
            <w:r>
              <w:rPr>
                <w:b/>
                <w:bCs/>
              </w:rPr>
              <w:t>A</w:t>
            </w:r>
            <w:r w:rsidRPr="00BC6BE0">
              <w:rPr>
                <w:b/>
                <w:bCs/>
              </w:rPr>
              <w:t>gustus 2024</w:t>
            </w:r>
          </w:p>
        </w:tc>
      </w:tr>
      <w:tr w:rsidR="002A6EC2" w14:paraId="4752E8BD" w14:textId="77777777" w:rsidTr="00554A4A">
        <w:tc>
          <w:tcPr>
            <w:tcW w:w="9242" w:type="dxa"/>
            <w:gridSpan w:val="3"/>
          </w:tcPr>
          <w:p w14:paraId="77670C61" w14:textId="6B736861" w:rsidR="002A6EC2" w:rsidRDefault="00F60E0B" w:rsidP="00502A46">
            <w:pPr>
              <w:contextualSpacing/>
              <w:rPr>
                <w:b/>
                <w:bCs/>
              </w:rPr>
            </w:pPr>
            <w:r>
              <w:rPr>
                <w:b/>
                <w:bCs/>
              </w:rPr>
              <w:t>[</w:t>
            </w:r>
            <w:r w:rsidR="002A6EC2">
              <w:rPr>
                <w:b/>
                <w:bCs/>
              </w:rPr>
              <w:t xml:space="preserve"> 3] Identifikasi Masalah</w:t>
            </w:r>
          </w:p>
        </w:tc>
      </w:tr>
      <w:tr w:rsidR="002A6EC2" w:rsidRPr="0016745A" w14:paraId="7A6C9650" w14:textId="77777777" w:rsidTr="00554A4A">
        <w:trPr>
          <w:trHeight w:val="1454"/>
        </w:trPr>
        <w:tc>
          <w:tcPr>
            <w:tcW w:w="9242" w:type="dxa"/>
            <w:gridSpan w:val="3"/>
          </w:tcPr>
          <w:p w14:paraId="52B76C1B" w14:textId="249428CE" w:rsidR="002A6EC2" w:rsidRDefault="002A6EC2" w:rsidP="00145EDC">
            <w:pPr>
              <w:pStyle w:val="ListParagraph"/>
              <w:numPr>
                <w:ilvl w:val="0"/>
                <w:numId w:val="40"/>
              </w:numPr>
              <w:spacing w:after="0" w:line="240" w:lineRule="auto"/>
            </w:pPr>
            <w:r>
              <w:t>Evaluasi penyebab kesalahan terjadi dan perbaiki agar program dapat berjalan!</w:t>
            </w:r>
          </w:p>
          <w:p w14:paraId="61BB32A8" w14:textId="2A24A986" w:rsidR="002A6EC2" w:rsidRDefault="007A06E2" w:rsidP="00502A46">
            <w:pPr>
              <w:pStyle w:val="ListParagraph"/>
              <w:spacing w:after="0" w:line="240" w:lineRule="auto"/>
            </w:pPr>
            <w:r>
              <w:t>Long di java adalah tipe data yang digunakan untuk menyimpan nilai integer yang lebih besar daripada yang bias</w:t>
            </w:r>
            <w:r w:rsidR="00536C35">
              <w:t>a</w:t>
            </w:r>
            <w:r>
              <w:t xml:space="preserve"> ditampung </w:t>
            </w:r>
            <w:r w:rsidR="00536C35">
              <w:t>ole</w:t>
            </w:r>
            <w:r>
              <w:t>h</w:t>
            </w:r>
            <w:r w:rsidR="00536C35">
              <w:t xml:space="preserve"> </w:t>
            </w:r>
            <w:r>
              <w:t>int.Pada umumnya, nilai integer kecil seperti 555555 dapat disimpan dalam tipe data in</w:t>
            </w:r>
            <w:r w:rsidR="00536C35">
              <w:t>t.Secara keseluruhan, deklerasi long a=555555 sendiri harusnya tidak menimbulkan  kesalahan dalam java jika tidak ada masalah lain didalam kode.</w:t>
            </w:r>
          </w:p>
          <w:p w14:paraId="6593319E" w14:textId="77777777" w:rsidR="002A6EC2" w:rsidRDefault="002A6EC2" w:rsidP="00502A46">
            <w:pPr>
              <w:pStyle w:val="ListParagraph"/>
              <w:spacing w:after="0" w:line="240" w:lineRule="auto"/>
            </w:pPr>
          </w:p>
          <w:p w14:paraId="5AE36B64" w14:textId="77777777" w:rsidR="002A6EC2" w:rsidRDefault="002A6EC2" w:rsidP="00502A46">
            <w:pPr>
              <w:pStyle w:val="ListParagraph"/>
              <w:spacing w:after="0" w:line="240" w:lineRule="auto"/>
            </w:pPr>
          </w:p>
          <w:p w14:paraId="619BB1DE" w14:textId="77777777" w:rsidR="002A6EC2" w:rsidRDefault="002A6EC2" w:rsidP="00502A46">
            <w:pPr>
              <w:pStyle w:val="ListParagraph"/>
              <w:spacing w:after="0" w:line="240" w:lineRule="auto"/>
            </w:pPr>
          </w:p>
          <w:p w14:paraId="2D0389FC" w14:textId="77777777" w:rsidR="002A6EC2" w:rsidRDefault="002A6EC2" w:rsidP="00502A46">
            <w:pPr>
              <w:pStyle w:val="ListParagraph"/>
              <w:spacing w:after="0" w:line="240" w:lineRule="auto"/>
            </w:pPr>
          </w:p>
          <w:p w14:paraId="7BD15771" w14:textId="77777777" w:rsidR="002A6EC2" w:rsidRDefault="002A6EC2" w:rsidP="00502A46">
            <w:pPr>
              <w:pStyle w:val="ListParagraph"/>
              <w:spacing w:after="0" w:line="240" w:lineRule="auto"/>
            </w:pPr>
          </w:p>
          <w:p w14:paraId="29149485" w14:textId="77777777" w:rsidR="002A6EC2" w:rsidRDefault="002A6EC2" w:rsidP="00502A46">
            <w:pPr>
              <w:pStyle w:val="ListParagraph"/>
              <w:spacing w:after="0" w:line="240" w:lineRule="auto"/>
            </w:pPr>
          </w:p>
          <w:p w14:paraId="15927F92" w14:textId="77777777" w:rsidR="002A6EC2" w:rsidRDefault="002A6EC2" w:rsidP="00502A46">
            <w:pPr>
              <w:pStyle w:val="ListParagraph"/>
              <w:spacing w:after="0" w:line="240" w:lineRule="auto"/>
            </w:pPr>
          </w:p>
          <w:p w14:paraId="3034C1EE" w14:textId="77777777" w:rsidR="002A6EC2" w:rsidRDefault="002A6EC2" w:rsidP="00502A46">
            <w:pPr>
              <w:pStyle w:val="ListParagraph"/>
              <w:spacing w:after="0" w:line="240" w:lineRule="auto"/>
            </w:pPr>
          </w:p>
          <w:p w14:paraId="7300A2A5" w14:textId="77777777" w:rsidR="002A6EC2" w:rsidRPr="0016745A" w:rsidRDefault="002A6EC2" w:rsidP="00502A46"/>
        </w:tc>
      </w:tr>
      <w:tr w:rsidR="002A6EC2" w14:paraId="5D092DD4" w14:textId="77777777" w:rsidTr="00554A4A">
        <w:tc>
          <w:tcPr>
            <w:tcW w:w="9242" w:type="dxa"/>
            <w:gridSpan w:val="3"/>
          </w:tcPr>
          <w:p w14:paraId="32CF7D5D" w14:textId="0AD54092" w:rsidR="002A6EC2" w:rsidRDefault="00F60E0B" w:rsidP="00502A46">
            <w:pPr>
              <w:contextualSpacing/>
              <w:rPr>
                <w:b/>
                <w:bCs/>
              </w:rPr>
            </w:pPr>
            <w:r>
              <w:rPr>
                <w:b/>
                <w:bCs/>
              </w:rPr>
              <w:t>[</w:t>
            </w:r>
            <w:r w:rsidR="00536C35">
              <w:rPr>
                <w:b/>
                <w:bCs/>
              </w:rPr>
              <w:t>3</w:t>
            </w:r>
            <w:r w:rsidR="002A6EC2">
              <w:rPr>
                <w:b/>
                <w:bCs/>
              </w:rPr>
              <w:t>] Analisis dan Argumentasi</w:t>
            </w:r>
          </w:p>
        </w:tc>
      </w:tr>
      <w:tr w:rsidR="002A6EC2" w14:paraId="44F2D728" w14:textId="77777777" w:rsidTr="00554A4A">
        <w:tc>
          <w:tcPr>
            <w:tcW w:w="9242" w:type="dxa"/>
            <w:gridSpan w:val="3"/>
          </w:tcPr>
          <w:p w14:paraId="1FF75E10" w14:textId="7903B8B6" w:rsidR="00C0472B" w:rsidRDefault="002A6EC2" w:rsidP="00C0472B">
            <w:pPr>
              <w:pStyle w:val="ListParagraph"/>
              <w:numPr>
                <w:ilvl w:val="0"/>
                <w:numId w:val="35"/>
              </w:numPr>
              <w:spacing w:after="0" w:line="240" w:lineRule="auto"/>
            </w:pPr>
            <w:r>
              <w:t xml:space="preserve">Saya mengusulkan permasalahan ini </w:t>
            </w:r>
            <w:r w:rsidR="00536C35">
              <w:t xml:space="preserve">dapat diatasi </w:t>
            </w:r>
            <w:r w:rsidR="00C0472B">
              <w:t>dengan format dan deklarasi yang benar</w:t>
            </w:r>
            <w:proofErr w:type="gramStart"/>
            <w:r w:rsidR="00C0472B">
              <w:t>,  penambahan</w:t>
            </w:r>
            <w:proofErr w:type="gramEnd"/>
            <w:r w:rsidR="00536C35">
              <w:t xml:space="preserve"> </w:t>
            </w:r>
            <w:r w:rsidR="00C0472B">
              <w:t>suffix, contoh kode yang benar dan periksa kesalahan sintaksis</w:t>
            </w:r>
            <w:r w:rsidR="002D7236">
              <w:t>.</w:t>
            </w:r>
            <w:r w:rsidR="00536C35">
              <w:t xml:space="preserve">    </w:t>
            </w:r>
          </w:p>
          <w:p w14:paraId="1ED22703" w14:textId="77777777" w:rsidR="002D7236" w:rsidRDefault="00C0472B" w:rsidP="002D7236">
            <w:pPr>
              <w:pStyle w:val="ListParagraph"/>
              <w:numPr>
                <w:ilvl w:val="0"/>
                <w:numId w:val="35"/>
              </w:numPr>
              <w:spacing w:after="0" w:line="240" w:lineRule="auto"/>
            </w:pPr>
            <w:r>
              <w:t>Alasan solusi ini karena</w:t>
            </w:r>
            <w:r>
              <w:t xml:space="preserve"> jika ada kebutuhan untuk membandingkan nilai a dan b , misalnya menentukan mana yang lebih besar atau menghitung</w:t>
            </w:r>
            <w:r w:rsidR="002D7236">
              <w:t xml:space="preserve"> selisihnya, maka nilai nilai akan berperan dalam proses tersebut</w:t>
            </w:r>
          </w:p>
          <w:p w14:paraId="43FF2BB5" w14:textId="4BB66D03" w:rsidR="002A6EC2" w:rsidRDefault="002D7236" w:rsidP="002D7236">
            <w:pPr>
              <w:pStyle w:val="ListParagraph"/>
              <w:numPr>
                <w:ilvl w:val="0"/>
                <w:numId w:val="35"/>
              </w:numPr>
              <w:spacing w:after="0" w:line="240" w:lineRule="auto"/>
            </w:pPr>
            <w:r>
              <w:t>Perbaikan kode program, jika anda perlu memperbaiki  kode yang melibatkan long a=555555 dan long=44444 pastikan variabel dideklerasikan dan diinisialisasi dengan benar</w:t>
            </w:r>
            <w:r w:rsidR="00536C35">
              <w:t xml:space="preserve">  </w:t>
            </w:r>
            <w:r w:rsidR="00C0472B">
              <w:t xml:space="preserve">    </w:t>
            </w:r>
            <w:r w:rsidR="00536C35">
              <w:t xml:space="preserve">    </w:t>
            </w:r>
          </w:p>
          <w:p w14:paraId="2F3CA781" w14:textId="77777777" w:rsidR="002A6EC2" w:rsidRDefault="002A6EC2" w:rsidP="00502A46">
            <w:pPr>
              <w:contextualSpacing/>
              <w:rPr>
                <w:b/>
                <w:bCs/>
              </w:rPr>
            </w:pPr>
          </w:p>
        </w:tc>
      </w:tr>
      <w:tr w:rsidR="002A6EC2" w14:paraId="0F2D4EEC" w14:textId="77777777" w:rsidTr="00554A4A">
        <w:tc>
          <w:tcPr>
            <w:tcW w:w="9242" w:type="dxa"/>
            <w:gridSpan w:val="3"/>
          </w:tcPr>
          <w:p w14:paraId="3334E476" w14:textId="6564476B" w:rsidR="002A6EC2" w:rsidRDefault="00F60E0B" w:rsidP="00502A46">
            <w:pPr>
              <w:contextualSpacing/>
            </w:pPr>
            <w:r>
              <w:rPr>
                <w:b/>
                <w:bCs/>
              </w:rPr>
              <w:t>[</w:t>
            </w:r>
            <w:r w:rsidR="00CA72DD">
              <w:rPr>
                <w:b/>
                <w:bCs/>
              </w:rPr>
              <w:t xml:space="preserve"> 3</w:t>
            </w:r>
            <w:r w:rsidR="002A6EC2">
              <w:rPr>
                <w:b/>
                <w:bCs/>
              </w:rPr>
              <w:t>] Penyusunan Algoritma dan Kode Program</w:t>
            </w:r>
          </w:p>
        </w:tc>
      </w:tr>
      <w:tr w:rsidR="002A6EC2" w14:paraId="12AE585F" w14:textId="77777777" w:rsidTr="00554A4A">
        <w:tc>
          <w:tcPr>
            <w:tcW w:w="9242" w:type="dxa"/>
            <w:gridSpan w:val="3"/>
          </w:tcPr>
          <w:p w14:paraId="58397538" w14:textId="7118E4BD" w:rsidR="002A6EC2" w:rsidRDefault="002A6EC2" w:rsidP="00502A46"/>
          <w:p w14:paraId="2F52DC1B" w14:textId="33746D9A" w:rsidR="002A6EC2" w:rsidRDefault="002A6EC2" w:rsidP="00502A46">
            <w:pPr>
              <w:ind w:left="360"/>
            </w:pPr>
            <w:r>
              <w:t>1)</w:t>
            </w:r>
            <w:r w:rsidR="00153FE3">
              <w:t xml:space="preserve"> </w:t>
            </w:r>
            <w:r>
              <w:t>Algoritma</w:t>
            </w:r>
          </w:p>
          <w:p w14:paraId="0CADD6B1" w14:textId="05AF00B0" w:rsidR="002A6EC2" w:rsidRDefault="00153FE3" w:rsidP="00153FE3">
            <w:pPr>
              <w:ind w:left="360"/>
            </w:pPr>
            <w:r>
              <w:t xml:space="preserve">     a) deklarasi variabel</w:t>
            </w:r>
          </w:p>
          <w:p w14:paraId="5AA64C4D" w14:textId="6F3987A3" w:rsidR="00153FE3" w:rsidRDefault="00153FE3" w:rsidP="00153FE3">
            <w:pPr>
              <w:ind w:left="360"/>
            </w:pPr>
            <w:r>
              <w:t xml:space="preserve">          - Deklerasikan dua variabel bertipe long yaitu a dan b dan inisialisasikan dengan nilai 55555 </w:t>
            </w:r>
            <w:r>
              <w:lastRenderedPageBreak/>
              <w:t>dan 444444</w:t>
            </w:r>
          </w:p>
          <w:p w14:paraId="0D1558F3" w14:textId="26F0026C" w:rsidR="00153FE3" w:rsidRDefault="00153FE3" w:rsidP="00153FE3">
            <w:pPr>
              <w:ind w:left="360"/>
            </w:pPr>
            <w:r>
              <w:t xml:space="preserve">     b) penjumlahan</w:t>
            </w:r>
          </w:p>
          <w:p w14:paraId="6099A45A" w14:textId="3E056FD7" w:rsidR="00153FE3" w:rsidRDefault="00153FE3" w:rsidP="00153FE3">
            <w:pPr>
              <w:ind w:left="360"/>
            </w:pPr>
            <w:r>
              <w:t xml:space="preserve">         -Buat variabel bertipe long untuk menyimpan hasil penjumlahan dari a dan b</w:t>
            </w:r>
          </w:p>
          <w:p w14:paraId="71A0546B" w14:textId="4A1C4800" w:rsidR="00153FE3" w:rsidRDefault="00153FE3" w:rsidP="00153FE3">
            <w:pPr>
              <w:ind w:left="360"/>
            </w:pPr>
            <w:r>
              <w:t xml:space="preserve">     c)tampilkan hasil</w:t>
            </w:r>
          </w:p>
          <w:p w14:paraId="3A02F926" w14:textId="388036AA" w:rsidR="00153FE3" w:rsidRDefault="00153FE3" w:rsidP="00153FE3">
            <w:pPr>
              <w:ind w:left="360"/>
            </w:pPr>
            <w:r>
              <w:t xml:space="preserve">         -outputkan hasil penjumlahan.</w:t>
            </w:r>
          </w:p>
          <w:p w14:paraId="3317CD88" w14:textId="77777777" w:rsidR="00153FE3" w:rsidRDefault="00153FE3" w:rsidP="00153FE3"/>
          <w:p w14:paraId="0411F5FB" w14:textId="01482D4F" w:rsidR="002A6EC2" w:rsidRDefault="002A6EC2" w:rsidP="00153FE3">
            <w:pPr>
              <w:pStyle w:val="ListParagraph"/>
              <w:numPr>
                <w:ilvl w:val="0"/>
                <w:numId w:val="6"/>
              </w:numPr>
              <w:spacing w:after="0" w:line="240" w:lineRule="auto"/>
            </w:pPr>
            <w:r>
              <w:t>Tuliskan kode program dan luaran</w:t>
            </w:r>
          </w:p>
          <w:p w14:paraId="40166212" w14:textId="25AEEAD0" w:rsidR="002A6EC2" w:rsidRDefault="002A6EC2" w:rsidP="00502A46">
            <w:pPr>
              <w:pStyle w:val="ListParagraph"/>
              <w:spacing w:after="0" w:line="240" w:lineRule="auto"/>
            </w:pPr>
          </w:p>
          <w:p w14:paraId="35BD15BF" w14:textId="77777777" w:rsidR="002A6EC2" w:rsidRDefault="002A6EC2" w:rsidP="00502A46"/>
          <w:p w14:paraId="31F8059F" w14:textId="4272EF6D" w:rsidR="002A6EC2" w:rsidRDefault="00153FE3" w:rsidP="00502A46">
            <w:r>
              <w:rPr>
                <w:noProof/>
              </w:rPr>
              <w:drawing>
                <wp:inline distT="0" distB="0" distL="0" distR="0" wp14:anchorId="4E57F579" wp14:editId="1F710ABC">
                  <wp:extent cx="5731510" cy="3101340"/>
                  <wp:effectExtent l="0" t="0" r="254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 coding.PNG"/>
                          <pic:cNvPicPr/>
                        </pic:nvPicPr>
                        <pic:blipFill>
                          <a:blip r:embed="rId10">
                            <a:extLst>
                              <a:ext uri="{28A0092B-C50C-407E-A947-70E740481C1C}">
                                <a14:useLocalDpi xmlns:a14="http://schemas.microsoft.com/office/drawing/2010/main" val="0"/>
                              </a:ext>
                            </a:extLst>
                          </a:blip>
                          <a:stretch>
                            <a:fillRect/>
                          </a:stretch>
                        </pic:blipFill>
                        <pic:spPr>
                          <a:xfrm>
                            <a:off x="0" y="0"/>
                            <a:ext cx="5731510" cy="3101340"/>
                          </a:xfrm>
                          <a:prstGeom prst="rect">
                            <a:avLst/>
                          </a:prstGeom>
                        </pic:spPr>
                      </pic:pic>
                    </a:graphicData>
                  </a:graphic>
                </wp:inline>
              </w:drawing>
            </w:r>
          </w:p>
          <w:p w14:paraId="12FC784F" w14:textId="77777777" w:rsidR="002A6EC2" w:rsidRDefault="002A6EC2" w:rsidP="00502A46"/>
          <w:p w14:paraId="7AA0367A" w14:textId="77777777" w:rsidR="002A6EC2" w:rsidRDefault="002A6EC2" w:rsidP="00502A46"/>
          <w:p w14:paraId="6F56E6F8" w14:textId="58532342" w:rsidR="002A6EC2" w:rsidRDefault="002A6EC2" w:rsidP="00145EDC">
            <w:pPr>
              <w:pStyle w:val="ListParagraph"/>
              <w:numPr>
                <w:ilvl w:val="0"/>
                <w:numId w:val="41"/>
              </w:numPr>
              <w:spacing w:after="0" w:line="240" w:lineRule="auto"/>
            </w:pPr>
            <w:r>
              <w:t>Beri komentar pada kode</w:t>
            </w:r>
          </w:p>
          <w:p w14:paraId="165425BF" w14:textId="435C0F89" w:rsidR="00915820" w:rsidRDefault="00CA72DD" w:rsidP="00915820">
            <w:pPr>
              <w:pStyle w:val="ListParagraph"/>
              <w:spacing w:after="0" w:line="240" w:lineRule="auto"/>
              <w:ind w:left="1080"/>
            </w:pPr>
            <w:r>
              <w:t>Komentar pada kode java untuk mendekrasikan variabel long bisa ditulis untuk menjelaskan maksud dan tujuan kode tersebut.Menjelaskan bahwa dua variabel long sedang dideklerasikan dan diinisialisasi dengan nilai tertentu.Ini membantu pembaca kode untuk memahami apa yang dilakukan kode tersebut tanpa harus menganalisis setiap detailnya.</w:t>
            </w:r>
          </w:p>
          <w:p w14:paraId="3DCCE338" w14:textId="309D8A02" w:rsidR="00915820" w:rsidRDefault="00915820" w:rsidP="00145EDC">
            <w:pPr>
              <w:pStyle w:val="ListParagraph"/>
              <w:numPr>
                <w:ilvl w:val="0"/>
                <w:numId w:val="41"/>
              </w:numPr>
              <w:spacing w:after="0" w:line="240" w:lineRule="auto"/>
            </w:pPr>
            <w:r>
              <w:t>Uraikan luaran yang dihasilkan</w:t>
            </w:r>
          </w:p>
          <w:p w14:paraId="24371B23" w14:textId="4DB4646B" w:rsidR="00915820" w:rsidRDefault="00915820" w:rsidP="00915820">
            <w:pPr>
              <w:pStyle w:val="ListParagraph"/>
              <w:spacing w:after="0" w:line="240" w:lineRule="auto"/>
              <w:ind w:left="1080"/>
            </w:pPr>
            <w:proofErr w:type="gramStart"/>
            <w:r>
              <w:t>a</w:t>
            </w:r>
            <w:proofErr w:type="gramEnd"/>
            <w:r>
              <w:t xml:space="preserve"> dan b berisi angka yang telah ditentukan dan dapat digunakan dalam perhitungan atau logika program lebih lanjut.Variabel long dalam java menyimpan nilai bilangan bulat sehingga mampu menampung angka yang cukup besar.</w:t>
            </w:r>
          </w:p>
          <w:p w14:paraId="21C6E9F6" w14:textId="1EA0E6EE" w:rsidR="002A6EC2" w:rsidRDefault="002A6EC2" w:rsidP="00CA72DD">
            <w:pPr>
              <w:pStyle w:val="ListParagraph"/>
              <w:spacing w:after="0" w:line="240" w:lineRule="auto"/>
              <w:ind w:left="1169"/>
            </w:pPr>
          </w:p>
          <w:p w14:paraId="670A56BC" w14:textId="77777777" w:rsidR="002A6EC2" w:rsidRDefault="002A6EC2" w:rsidP="00502A46">
            <w:pPr>
              <w:contextualSpacing/>
              <w:rPr>
                <w:b/>
                <w:bCs/>
              </w:rPr>
            </w:pPr>
          </w:p>
        </w:tc>
      </w:tr>
      <w:tr w:rsidR="002A6EC2" w14:paraId="7C5691D4" w14:textId="77777777" w:rsidTr="00554A4A">
        <w:tc>
          <w:tcPr>
            <w:tcW w:w="9242" w:type="dxa"/>
            <w:gridSpan w:val="3"/>
          </w:tcPr>
          <w:p w14:paraId="4580E178" w14:textId="7822E5BA" w:rsidR="002A6EC2" w:rsidRDefault="00F60E0B" w:rsidP="00502A46">
            <w:pPr>
              <w:contextualSpacing/>
            </w:pPr>
            <w:r>
              <w:rPr>
                <w:b/>
                <w:bCs/>
              </w:rPr>
              <w:lastRenderedPageBreak/>
              <w:t>[3</w:t>
            </w:r>
            <w:r w:rsidR="002A6EC2" w:rsidRPr="00C04942">
              <w:rPr>
                <w:b/>
                <w:bCs/>
              </w:rPr>
              <w:t xml:space="preserve">] </w:t>
            </w:r>
            <w:r w:rsidR="002A6EC2">
              <w:rPr>
                <w:b/>
                <w:bCs/>
              </w:rPr>
              <w:t>Kesimpulan</w:t>
            </w:r>
          </w:p>
        </w:tc>
      </w:tr>
      <w:tr w:rsidR="002A6EC2" w14:paraId="55F4C2B2" w14:textId="77777777" w:rsidTr="00554A4A">
        <w:tc>
          <w:tcPr>
            <w:tcW w:w="9242" w:type="dxa"/>
            <w:gridSpan w:val="3"/>
          </w:tcPr>
          <w:p w14:paraId="20257F08" w14:textId="7F35D3A2" w:rsidR="002A6EC2" w:rsidRDefault="002A6EC2" w:rsidP="00502A46">
            <w:pPr>
              <w:pStyle w:val="ListParagraph"/>
              <w:spacing w:after="0" w:line="240" w:lineRule="auto"/>
            </w:pPr>
            <w:r>
              <w:t>1)Analisa</w:t>
            </w:r>
          </w:p>
          <w:p w14:paraId="59872A0D" w14:textId="77777777" w:rsidR="002A6EC2" w:rsidRDefault="002A6EC2" w:rsidP="00502A46">
            <w:pPr>
              <w:pStyle w:val="ListParagraph"/>
              <w:spacing w:after="0" w:line="240" w:lineRule="auto"/>
            </w:pPr>
            <w:proofErr w:type="gramStart"/>
            <w:r>
              <w:t>a</w:t>
            </w:r>
            <w:proofErr w:type="gramEnd"/>
            <w:r>
              <w:t>).</w:t>
            </w:r>
            <w:r w:rsidRPr="00C04942">
              <w:t xml:space="preserve">Susunlah kesimpulan berdasarkan </w:t>
            </w:r>
            <w:r>
              <w:t xml:space="preserve">permasalahan, algoritma, </w:t>
            </w:r>
            <w:r w:rsidRPr="00C04942">
              <w:t xml:space="preserve">dan </w:t>
            </w:r>
            <w:r>
              <w:t>kode p</w:t>
            </w:r>
            <w:r w:rsidRPr="00C04942">
              <w:t>rogram</w:t>
            </w:r>
            <w:r>
              <w:t>!</w:t>
            </w:r>
          </w:p>
          <w:p w14:paraId="31650DE3" w14:textId="77777777" w:rsidR="002A6EC2" w:rsidRDefault="002A6EC2" w:rsidP="00502A46">
            <w:pPr>
              <w:pStyle w:val="ListParagraph"/>
              <w:spacing w:after="0" w:line="240" w:lineRule="auto"/>
            </w:pPr>
            <w:r>
              <w:t>b)</w:t>
            </w:r>
            <w:proofErr w:type="gramStart"/>
            <w:r>
              <w:t xml:space="preserve">.  </w:t>
            </w:r>
            <w:r w:rsidRPr="00C04942">
              <w:t>Apakah</w:t>
            </w:r>
            <w:proofErr w:type="gramEnd"/>
            <w:r w:rsidRPr="00C04942">
              <w:t xml:space="preserve"> dasar </w:t>
            </w:r>
            <w:r>
              <w:t xml:space="preserve">alasan </w:t>
            </w:r>
            <w:r w:rsidRPr="00C04942">
              <w:t>pengambilan keputusan Anda</w:t>
            </w:r>
            <w:r>
              <w:t xml:space="preserve"> </w:t>
            </w:r>
            <w:r w:rsidRPr="00C04942">
              <w:t>untuk kasus ini?</w:t>
            </w:r>
          </w:p>
          <w:p w14:paraId="0CD29D27" w14:textId="06F93481" w:rsidR="002A6EC2" w:rsidRDefault="00915820" w:rsidP="00915820">
            <w:r>
              <w:t xml:space="preserve">              Deklarasi </w:t>
            </w:r>
            <w:r w:rsidR="00BF4538">
              <w:t>variab</w:t>
            </w:r>
            <w:r>
              <w:t>e</w:t>
            </w:r>
            <w:r w:rsidR="00BF4538">
              <w:t>l</w:t>
            </w:r>
            <w:r>
              <w:t xml:space="preserve">, variabel a dan b masing masing diinisialisasi dengan nilai 55555 dan 44444 serta tipe data, menggunakan tipe data long adalah keputusan yang tepat jika nilai nilai ini lebih besar dari kapasitas </w:t>
            </w:r>
            <w:r w:rsidR="00BF4538">
              <w:t>tipe data int atau jika ada kemungkinan nilai akan melampui batas tipe data int.</w:t>
            </w:r>
          </w:p>
          <w:p w14:paraId="540DCE43" w14:textId="1004EBB8" w:rsidR="00BF4538" w:rsidRDefault="00BF4538" w:rsidP="00915820">
            <w:r>
              <w:t>Alasan pengambilan keputusan ukuran dan rentang nilai, kebutuhan memori dan kesesuaian dengan konteks,dengan demikian keputusan untuk menggunakan long dan menetapkan nilai 55555 dan 4444 didasarkan pada kebutuhan untuk menangani angka dalam rentang yang lebih luas dan menghindari kemungkinan overflow jika nilai nilai bertambah besar.</w:t>
            </w:r>
          </w:p>
          <w:p w14:paraId="06E392ED" w14:textId="77777777" w:rsidR="002A6EC2" w:rsidRDefault="002A6EC2" w:rsidP="00502A46">
            <w:pPr>
              <w:pStyle w:val="ListParagraph"/>
              <w:spacing w:after="0" w:line="240" w:lineRule="auto"/>
              <w:ind w:left="1169"/>
            </w:pPr>
          </w:p>
          <w:p w14:paraId="63883296" w14:textId="77777777" w:rsidR="002A6EC2" w:rsidRDefault="002A6EC2" w:rsidP="00502A46">
            <w:pPr>
              <w:pStyle w:val="ListParagraph"/>
              <w:spacing w:after="0" w:line="240" w:lineRule="auto"/>
              <w:ind w:left="1169"/>
            </w:pPr>
          </w:p>
          <w:p w14:paraId="7B098FF0" w14:textId="0C47776D" w:rsidR="002A6EC2" w:rsidRDefault="00145EDC" w:rsidP="00145EDC">
            <w:r>
              <w:t>[3] Refleksi</w:t>
            </w:r>
          </w:p>
          <w:p w14:paraId="2CBD3623" w14:textId="47315FA8" w:rsidR="00145EDC" w:rsidRDefault="00145EDC" w:rsidP="00145EDC">
            <w:r>
              <w:t>Pengalaman</w:t>
            </w:r>
            <w:r w:rsidR="008E4103">
              <w:t xml:space="preserve"> melatih kesabaran dan ketahanan untuk terus mencoba dan memperbaiki kesalahan adalah keterampilan penting yang dikembangkan selama proses ini</w:t>
            </w:r>
          </w:p>
          <w:p w14:paraId="2D452255" w14:textId="08827955" w:rsidR="00145EDC" w:rsidRDefault="008E4103" w:rsidP="00145EDC">
            <w:r>
              <w:t>Tantangannya adalah sulit memahami tipe data tersebut</w:t>
            </w:r>
          </w:p>
          <w:p w14:paraId="69B5D193" w14:textId="1B60F076" w:rsidR="00145EDC" w:rsidRDefault="00145EDC" w:rsidP="00145EDC">
            <w:r>
              <w:t>Ringkasan singkat soal</w:t>
            </w:r>
            <w:r w:rsidR="008E4103">
              <w:t xml:space="preserve"> pemograman yang dilakuka menjadi keterampilan dalam hal komunikasi dan kolaborsi serta berbagi ide dalam proyek tersebut </w:t>
            </w:r>
          </w:p>
          <w:p w14:paraId="38E3D629" w14:textId="77777777" w:rsidR="002A6EC2" w:rsidRDefault="002A6EC2" w:rsidP="00502A46">
            <w:pPr>
              <w:pStyle w:val="ListParagraph"/>
              <w:spacing w:after="0" w:line="240" w:lineRule="auto"/>
              <w:ind w:left="1169"/>
            </w:pPr>
          </w:p>
          <w:p w14:paraId="179BB2FF" w14:textId="77777777" w:rsidR="002A6EC2" w:rsidRDefault="002A6EC2" w:rsidP="00502A46">
            <w:pPr>
              <w:pStyle w:val="ListParagraph"/>
              <w:spacing w:after="0" w:line="240" w:lineRule="auto"/>
              <w:ind w:left="1169"/>
            </w:pPr>
          </w:p>
          <w:p w14:paraId="4B2E9AC8" w14:textId="77777777" w:rsidR="002A6EC2" w:rsidRDefault="002A6EC2" w:rsidP="00502A46">
            <w:pPr>
              <w:pStyle w:val="ListParagraph"/>
              <w:spacing w:after="0" w:line="240" w:lineRule="auto"/>
            </w:pPr>
          </w:p>
        </w:tc>
      </w:tr>
      <w:tr w:rsidR="002A6EC2" w:rsidRPr="00D81CA3" w14:paraId="473BAA36" w14:textId="77777777" w:rsidTr="00554A4A">
        <w:tc>
          <w:tcPr>
            <w:tcW w:w="9242" w:type="dxa"/>
            <w:gridSpan w:val="3"/>
          </w:tcPr>
          <w:p w14:paraId="29DE10EA" w14:textId="77777777" w:rsidR="002A6EC2" w:rsidRPr="00D81CA3" w:rsidRDefault="002A6EC2" w:rsidP="00502A46">
            <w:pPr>
              <w:contextualSpacing/>
            </w:pPr>
          </w:p>
        </w:tc>
      </w:tr>
      <w:tr w:rsidR="00554A4A" w14:paraId="1A2776FD" w14:textId="77777777" w:rsidTr="00554A4A">
        <w:trPr>
          <w:trHeight w:val="394"/>
        </w:trPr>
        <w:tc>
          <w:tcPr>
            <w:tcW w:w="2958" w:type="dxa"/>
          </w:tcPr>
          <w:p w14:paraId="234B110A" w14:textId="77777777" w:rsidR="00554A4A" w:rsidRDefault="00554A4A" w:rsidP="00502A46">
            <w:pPr>
              <w:contextualSpacing/>
              <w:rPr>
                <w:b/>
                <w:bCs/>
              </w:rPr>
            </w:pPr>
            <w:r>
              <w:rPr>
                <w:b/>
                <w:bCs/>
              </w:rPr>
              <w:t>Nama &amp; NPM</w:t>
            </w:r>
          </w:p>
        </w:tc>
        <w:tc>
          <w:tcPr>
            <w:tcW w:w="2893" w:type="dxa"/>
          </w:tcPr>
          <w:p w14:paraId="11D96582" w14:textId="77777777" w:rsidR="00554A4A" w:rsidRDefault="00554A4A" w:rsidP="00502A46">
            <w:pPr>
              <w:contextualSpacing/>
              <w:rPr>
                <w:b/>
                <w:bCs/>
              </w:rPr>
            </w:pPr>
            <w:r>
              <w:rPr>
                <w:b/>
                <w:bCs/>
              </w:rPr>
              <w:t>Topik:</w:t>
            </w:r>
          </w:p>
        </w:tc>
        <w:tc>
          <w:tcPr>
            <w:tcW w:w="3391" w:type="dxa"/>
          </w:tcPr>
          <w:p w14:paraId="5C17DA88" w14:textId="77777777" w:rsidR="00554A4A" w:rsidRDefault="00554A4A" w:rsidP="00502A46">
            <w:pPr>
              <w:contextualSpacing/>
              <w:rPr>
                <w:b/>
                <w:bCs/>
              </w:rPr>
            </w:pPr>
            <w:r>
              <w:rPr>
                <w:b/>
                <w:bCs/>
              </w:rPr>
              <w:t>Tanggal:</w:t>
            </w:r>
          </w:p>
        </w:tc>
      </w:tr>
      <w:tr w:rsidR="00554A4A" w:rsidRPr="00BC6BE0" w14:paraId="7A1CC00E" w14:textId="77777777" w:rsidTr="00554A4A">
        <w:tc>
          <w:tcPr>
            <w:tcW w:w="2958" w:type="dxa"/>
          </w:tcPr>
          <w:p w14:paraId="770C8ABE" w14:textId="77777777" w:rsidR="00554A4A" w:rsidRDefault="00554A4A" w:rsidP="00502A46">
            <w:pPr>
              <w:contextualSpacing/>
              <w:rPr>
                <w:b/>
                <w:bCs/>
              </w:rPr>
            </w:pPr>
            <w:r>
              <w:rPr>
                <w:b/>
                <w:bCs/>
              </w:rPr>
              <w:t>Yeni Kuaherawati</w:t>
            </w:r>
          </w:p>
          <w:p w14:paraId="37339C20" w14:textId="77777777" w:rsidR="00554A4A" w:rsidRDefault="00554A4A" w:rsidP="00502A46">
            <w:pPr>
              <w:contextualSpacing/>
              <w:rPr>
                <w:b/>
                <w:bCs/>
              </w:rPr>
            </w:pPr>
            <w:r>
              <w:rPr>
                <w:b/>
                <w:bCs/>
              </w:rPr>
              <w:t>G1F024013</w:t>
            </w:r>
          </w:p>
        </w:tc>
        <w:tc>
          <w:tcPr>
            <w:tcW w:w="2893" w:type="dxa"/>
          </w:tcPr>
          <w:p w14:paraId="51F95044" w14:textId="77777777" w:rsidR="00554A4A" w:rsidRDefault="00554A4A" w:rsidP="00502A46">
            <w:pPr>
              <w:spacing w:line="480" w:lineRule="auto"/>
              <w:contextualSpacing/>
              <w:rPr>
                <w:b/>
                <w:bCs/>
              </w:rPr>
            </w:pPr>
            <w:r>
              <w:rPr>
                <w:b/>
                <w:bCs/>
              </w:rPr>
              <w:t>Pengenalan java dan tipe data</w:t>
            </w:r>
          </w:p>
        </w:tc>
        <w:tc>
          <w:tcPr>
            <w:tcW w:w="3391" w:type="dxa"/>
          </w:tcPr>
          <w:p w14:paraId="648915F8" w14:textId="77777777" w:rsidR="00554A4A" w:rsidRPr="00BC6BE0" w:rsidRDefault="00554A4A" w:rsidP="00145EDC">
            <w:pPr>
              <w:pStyle w:val="ListParagraph"/>
              <w:numPr>
                <w:ilvl w:val="0"/>
                <w:numId w:val="37"/>
              </w:numPr>
              <w:spacing w:after="0" w:line="240" w:lineRule="auto"/>
              <w:rPr>
                <w:b/>
                <w:bCs/>
              </w:rPr>
            </w:pPr>
            <w:r>
              <w:rPr>
                <w:b/>
                <w:bCs/>
              </w:rPr>
              <w:t>A</w:t>
            </w:r>
            <w:r w:rsidRPr="00BC6BE0">
              <w:rPr>
                <w:b/>
                <w:bCs/>
              </w:rPr>
              <w:t>gustus 2024</w:t>
            </w:r>
          </w:p>
        </w:tc>
      </w:tr>
      <w:tr w:rsidR="00554A4A" w14:paraId="04F93BF3" w14:textId="77777777" w:rsidTr="00554A4A">
        <w:tc>
          <w:tcPr>
            <w:tcW w:w="9242" w:type="dxa"/>
            <w:gridSpan w:val="3"/>
          </w:tcPr>
          <w:p w14:paraId="3C00C7AE" w14:textId="1BF3BB95" w:rsidR="00554A4A" w:rsidRDefault="00554A4A" w:rsidP="00502A46">
            <w:pPr>
              <w:contextualSpacing/>
              <w:rPr>
                <w:b/>
                <w:bCs/>
              </w:rPr>
            </w:pPr>
            <w:r>
              <w:rPr>
                <w:b/>
                <w:bCs/>
              </w:rPr>
              <w:t>[</w:t>
            </w:r>
            <w:r>
              <w:rPr>
                <w:b/>
                <w:bCs/>
              </w:rPr>
              <w:t xml:space="preserve"> 4</w:t>
            </w:r>
            <w:r>
              <w:rPr>
                <w:b/>
                <w:bCs/>
              </w:rPr>
              <w:t>] Identifikasi Masalah</w:t>
            </w:r>
          </w:p>
        </w:tc>
      </w:tr>
      <w:tr w:rsidR="00554A4A" w:rsidRPr="0016745A" w14:paraId="0176FB01" w14:textId="77777777" w:rsidTr="00554A4A">
        <w:trPr>
          <w:trHeight w:val="1454"/>
        </w:trPr>
        <w:tc>
          <w:tcPr>
            <w:tcW w:w="9242" w:type="dxa"/>
            <w:gridSpan w:val="3"/>
          </w:tcPr>
          <w:p w14:paraId="687D95AB" w14:textId="11C607AB" w:rsidR="00554A4A" w:rsidRDefault="00554A4A" w:rsidP="00145EDC">
            <w:pPr>
              <w:pStyle w:val="ListParagraph"/>
              <w:numPr>
                <w:ilvl w:val="0"/>
                <w:numId w:val="42"/>
              </w:numPr>
              <w:spacing w:after="0" w:line="240" w:lineRule="auto"/>
            </w:pPr>
            <w:r>
              <w:t>Evaluasi penyebab kesalahan terjadi dan perbaiki agar program dapat berjalan!</w:t>
            </w:r>
          </w:p>
          <w:p w14:paraId="34E3AA65" w14:textId="4AE73D36" w:rsidR="00554A4A" w:rsidRDefault="00554A4A" w:rsidP="00502A46">
            <w:pPr>
              <w:pStyle w:val="ListParagraph"/>
              <w:spacing w:after="0" w:line="240" w:lineRule="auto"/>
            </w:pPr>
            <w:r>
              <w:t>Dalam pemrograman, konversi tipe data sering kali menyebabkan kesalahan jika tidak dilakukan dengan benar seperti tipe data tidak kompatibel, overflow dan underflow, format tidak valid, kehilangan presisi</w:t>
            </w:r>
            <w:r w:rsidR="00237EED">
              <w:t>, dan null atau nilai tidak didefinisikan.Cara memperbaiki kesalahan tersebut adalah validasi input, gunakan penanganan kesalahan dan pilih tipe data yang tepat</w:t>
            </w:r>
          </w:p>
          <w:p w14:paraId="1D0CC666" w14:textId="77777777" w:rsidR="00554A4A" w:rsidRDefault="00554A4A" w:rsidP="00502A46">
            <w:pPr>
              <w:pStyle w:val="ListParagraph"/>
              <w:spacing w:after="0" w:line="240" w:lineRule="auto"/>
            </w:pPr>
          </w:p>
          <w:p w14:paraId="0E240B81" w14:textId="77777777" w:rsidR="00554A4A" w:rsidRDefault="00554A4A" w:rsidP="00502A46">
            <w:pPr>
              <w:pStyle w:val="ListParagraph"/>
              <w:spacing w:after="0" w:line="240" w:lineRule="auto"/>
            </w:pPr>
          </w:p>
          <w:p w14:paraId="17D9FC2D" w14:textId="77777777" w:rsidR="00554A4A" w:rsidRDefault="00554A4A" w:rsidP="00502A46">
            <w:pPr>
              <w:pStyle w:val="ListParagraph"/>
              <w:spacing w:after="0" w:line="240" w:lineRule="auto"/>
            </w:pPr>
          </w:p>
          <w:p w14:paraId="20AC198D" w14:textId="77777777" w:rsidR="00554A4A" w:rsidRDefault="00554A4A" w:rsidP="00502A46">
            <w:pPr>
              <w:pStyle w:val="ListParagraph"/>
              <w:spacing w:after="0" w:line="240" w:lineRule="auto"/>
            </w:pPr>
          </w:p>
          <w:p w14:paraId="055CE97A" w14:textId="77777777" w:rsidR="00554A4A" w:rsidRDefault="00554A4A" w:rsidP="00502A46">
            <w:pPr>
              <w:pStyle w:val="ListParagraph"/>
              <w:spacing w:after="0" w:line="240" w:lineRule="auto"/>
            </w:pPr>
          </w:p>
          <w:p w14:paraId="5875AA16" w14:textId="77777777" w:rsidR="00554A4A" w:rsidRDefault="00554A4A" w:rsidP="00502A46">
            <w:pPr>
              <w:pStyle w:val="ListParagraph"/>
              <w:spacing w:after="0" w:line="240" w:lineRule="auto"/>
            </w:pPr>
          </w:p>
          <w:p w14:paraId="350AF3BF" w14:textId="77777777" w:rsidR="00554A4A" w:rsidRDefault="00554A4A" w:rsidP="00502A46">
            <w:pPr>
              <w:pStyle w:val="ListParagraph"/>
              <w:spacing w:after="0" w:line="240" w:lineRule="auto"/>
            </w:pPr>
          </w:p>
          <w:p w14:paraId="0035B37E" w14:textId="77777777" w:rsidR="00554A4A" w:rsidRDefault="00554A4A" w:rsidP="00502A46">
            <w:pPr>
              <w:pStyle w:val="ListParagraph"/>
              <w:spacing w:after="0" w:line="240" w:lineRule="auto"/>
            </w:pPr>
          </w:p>
          <w:p w14:paraId="273398BB" w14:textId="77777777" w:rsidR="00554A4A" w:rsidRPr="0016745A" w:rsidRDefault="00554A4A" w:rsidP="00502A46"/>
        </w:tc>
      </w:tr>
      <w:tr w:rsidR="00554A4A" w14:paraId="1C26767E" w14:textId="77777777" w:rsidTr="00554A4A">
        <w:tc>
          <w:tcPr>
            <w:tcW w:w="9242" w:type="dxa"/>
            <w:gridSpan w:val="3"/>
          </w:tcPr>
          <w:p w14:paraId="4C8818A6" w14:textId="15E3A0FD" w:rsidR="00554A4A" w:rsidRDefault="00554A4A" w:rsidP="00502A46">
            <w:pPr>
              <w:contextualSpacing/>
              <w:rPr>
                <w:b/>
                <w:bCs/>
              </w:rPr>
            </w:pPr>
            <w:r>
              <w:rPr>
                <w:b/>
                <w:bCs/>
              </w:rPr>
              <w:t>[</w:t>
            </w:r>
            <w:r>
              <w:rPr>
                <w:b/>
                <w:bCs/>
              </w:rPr>
              <w:t>4</w:t>
            </w:r>
            <w:r>
              <w:rPr>
                <w:b/>
                <w:bCs/>
              </w:rPr>
              <w:t>] Analisis dan Argumentasi</w:t>
            </w:r>
          </w:p>
        </w:tc>
      </w:tr>
      <w:tr w:rsidR="00554A4A" w14:paraId="0038AD4B" w14:textId="77777777" w:rsidTr="00554A4A">
        <w:tc>
          <w:tcPr>
            <w:tcW w:w="9242" w:type="dxa"/>
            <w:gridSpan w:val="3"/>
          </w:tcPr>
          <w:p w14:paraId="0A9C8B14" w14:textId="0C913107" w:rsidR="00554A4A" w:rsidRDefault="00554A4A" w:rsidP="00145EDC">
            <w:pPr>
              <w:pStyle w:val="ListParagraph"/>
              <w:numPr>
                <w:ilvl w:val="0"/>
                <w:numId w:val="43"/>
              </w:numPr>
              <w:spacing w:after="0" w:line="240" w:lineRule="auto"/>
            </w:pPr>
            <w:r>
              <w:t xml:space="preserve">Saya mengusulkan permasalahan ini dapat diatasi dengan </w:t>
            </w:r>
            <w:r w:rsidR="00237EED">
              <w:t>periksa data sebelum melakukan konversi untuk memastikan bahwa data tersebut sesuai dengan format yang dihadapkan dan gunakan mekanisme penanganan kesalahan untuk mengatasi situasi dimana konversi mungkin gagal</w:t>
            </w:r>
            <w:r>
              <w:t xml:space="preserve">.    </w:t>
            </w:r>
          </w:p>
          <w:p w14:paraId="329046CC" w14:textId="0723336A" w:rsidR="00554A4A" w:rsidRDefault="00554A4A" w:rsidP="00145EDC">
            <w:pPr>
              <w:pStyle w:val="ListParagraph"/>
              <w:numPr>
                <w:ilvl w:val="0"/>
                <w:numId w:val="43"/>
              </w:numPr>
              <w:spacing w:after="0" w:line="240" w:lineRule="auto"/>
            </w:pPr>
            <w:r>
              <w:t>Alasan solusi ini karena</w:t>
            </w:r>
            <w:r w:rsidR="00237EED">
              <w:t xml:space="preserve"> </w:t>
            </w:r>
            <w:r w:rsidR="00E93A8A">
              <w:t>meningkatkan stabilitas aplikasi dengan memastikan bahwa konversi hanya dilakukan pada nilai yang valid.</w:t>
            </w:r>
          </w:p>
          <w:p w14:paraId="63F8D35A" w14:textId="07C08CB7" w:rsidR="00554A4A" w:rsidRDefault="00554A4A" w:rsidP="00145EDC">
            <w:pPr>
              <w:pStyle w:val="ListParagraph"/>
              <w:numPr>
                <w:ilvl w:val="0"/>
                <w:numId w:val="43"/>
              </w:numPr>
              <w:spacing w:after="0" w:line="240" w:lineRule="auto"/>
            </w:pPr>
            <w:r>
              <w:t>Perbaikan kode pro</w:t>
            </w:r>
            <w:r w:rsidR="00E93A8A">
              <w:t>gram, dengan validasi input sebelum konversi dan tangani kesalahan, gunakan pengecekan sebelum konversi dan mengonversi string yang tidak valid ke angka.</w:t>
            </w:r>
            <w:r>
              <w:t xml:space="preserve">         </w:t>
            </w:r>
          </w:p>
          <w:p w14:paraId="5BD11C54" w14:textId="77777777" w:rsidR="00554A4A" w:rsidRDefault="00554A4A" w:rsidP="00502A46">
            <w:pPr>
              <w:contextualSpacing/>
              <w:rPr>
                <w:b/>
                <w:bCs/>
              </w:rPr>
            </w:pPr>
          </w:p>
        </w:tc>
      </w:tr>
      <w:tr w:rsidR="00554A4A" w14:paraId="16C4FA9E" w14:textId="77777777" w:rsidTr="00554A4A">
        <w:tc>
          <w:tcPr>
            <w:tcW w:w="9242" w:type="dxa"/>
            <w:gridSpan w:val="3"/>
          </w:tcPr>
          <w:p w14:paraId="195CC381" w14:textId="44461A1A" w:rsidR="00554A4A" w:rsidRDefault="00554A4A" w:rsidP="00502A46">
            <w:pPr>
              <w:contextualSpacing/>
            </w:pPr>
            <w:r>
              <w:rPr>
                <w:b/>
                <w:bCs/>
              </w:rPr>
              <w:t>[</w:t>
            </w:r>
            <w:r>
              <w:rPr>
                <w:b/>
                <w:bCs/>
              </w:rPr>
              <w:t xml:space="preserve"> 4</w:t>
            </w:r>
            <w:r>
              <w:rPr>
                <w:b/>
                <w:bCs/>
              </w:rPr>
              <w:t>] Penyusunan Algoritma dan Kode Program</w:t>
            </w:r>
          </w:p>
        </w:tc>
      </w:tr>
      <w:tr w:rsidR="00554A4A" w14:paraId="74C6D264" w14:textId="77777777" w:rsidTr="00554A4A">
        <w:tc>
          <w:tcPr>
            <w:tcW w:w="9242" w:type="dxa"/>
            <w:gridSpan w:val="3"/>
          </w:tcPr>
          <w:p w14:paraId="1DCF3D93" w14:textId="5FC26FF3" w:rsidR="00554A4A" w:rsidRDefault="00554A4A" w:rsidP="00502A46"/>
          <w:p w14:paraId="3279E296" w14:textId="77777777" w:rsidR="00554A4A" w:rsidRDefault="00554A4A" w:rsidP="00502A46">
            <w:pPr>
              <w:ind w:left="360"/>
            </w:pPr>
            <w:r>
              <w:t>1) Algoritma</w:t>
            </w:r>
          </w:p>
          <w:p w14:paraId="134AF620" w14:textId="2738B380" w:rsidR="00442731" w:rsidRDefault="00554A4A" w:rsidP="00442731">
            <w:pPr>
              <w:ind w:left="360"/>
            </w:pPr>
            <w:r>
              <w:t xml:space="preserve">     a) </w:t>
            </w:r>
            <w:r w:rsidR="00442731">
              <w:t>Mulai</w:t>
            </w:r>
          </w:p>
          <w:p w14:paraId="454B0513" w14:textId="29F4B5F3" w:rsidR="00442731" w:rsidRDefault="00442731" w:rsidP="00442731">
            <w:pPr>
              <w:ind w:left="360"/>
            </w:pPr>
            <w:r>
              <w:t xml:space="preserve">     b) Buat kelas dengan nama ‘tgsyeni’</w:t>
            </w:r>
          </w:p>
          <w:p w14:paraId="2BF4FB14" w14:textId="2019FE14" w:rsidR="00442731" w:rsidRDefault="00442731" w:rsidP="00442731">
            <w:pPr>
              <w:ind w:left="360"/>
            </w:pPr>
            <w:r>
              <w:t xml:space="preserve">     c) Konversikan tipe data integer ke short</w:t>
            </w:r>
          </w:p>
          <w:p w14:paraId="20350D93" w14:textId="5B039FAE" w:rsidR="00442731" w:rsidRDefault="00442731" w:rsidP="00442731">
            <w:pPr>
              <w:ind w:left="360"/>
            </w:pPr>
            <w:r>
              <w:t xml:space="preserve">     d) tekan run untuk mengetahui benar atau salah </w:t>
            </w:r>
          </w:p>
          <w:p w14:paraId="3511B466" w14:textId="71C13186" w:rsidR="00442731" w:rsidRDefault="00442731" w:rsidP="00442731">
            <w:pPr>
              <w:ind w:left="360"/>
            </w:pPr>
            <w:r>
              <w:t xml:space="preserve">     e) cetak </w:t>
            </w:r>
            <w:r w:rsidR="00E43A37">
              <w:t>baris ‘System.out.println’ untuk memastikan tipe datanya tidak terjadi kesalahan</w:t>
            </w:r>
          </w:p>
          <w:p w14:paraId="1B95E016" w14:textId="1FA69CD9" w:rsidR="00E43A37" w:rsidRDefault="00E43A37" w:rsidP="00442731">
            <w:pPr>
              <w:ind w:left="360"/>
            </w:pPr>
            <w:r>
              <w:t xml:space="preserve">     f) akhiri program</w:t>
            </w:r>
          </w:p>
          <w:p w14:paraId="4B594561" w14:textId="77777777" w:rsidR="00145EDC" w:rsidRDefault="00145EDC" w:rsidP="00442731">
            <w:pPr>
              <w:ind w:left="360"/>
            </w:pPr>
          </w:p>
          <w:p w14:paraId="0BB35C26" w14:textId="647AE934" w:rsidR="00554A4A" w:rsidRDefault="00E43A37" w:rsidP="00E43A37">
            <w:pPr>
              <w:pStyle w:val="ListParagraph"/>
              <w:numPr>
                <w:ilvl w:val="0"/>
                <w:numId w:val="12"/>
              </w:numPr>
              <w:spacing w:after="0" w:line="240" w:lineRule="auto"/>
            </w:pPr>
            <w:r>
              <w:t>Tuliskan kode program dan luaran</w:t>
            </w:r>
          </w:p>
          <w:p w14:paraId="7AE2E3C9" w14:textId="77777777" w:rsidR="00554A4A" w:rsidRDefault="00554A4A" w:rsidP="00502A46">
            <w:pPr>
              <w:pStyle w:val="ListParagraph"/>
              <w:spacing w:after="0" w:line="240" w:lineRule="auto"/>
            </w:pPr>
          </w:p>
          <w:p w14:paraId="162E3863" w14:textId="24FE11E6" w:rsidR="00554A4A" w:rsidRDefault="00E43A37" w:rsidP="00502A46">
            <w:r>
              <w:rPr>
                <w:noProof/>
                <w:lang w:val="en-US"/>
              </w:rPr>
              <w:drawing>
                <wp:inline distT="0" distB="0" distL="0" distR="0" wp14:anchorId="60161FDA" wp14:editId="67DD0462">
                  <wp:extent cx="5731510" cy="471360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 coding.PNG"/>
                          <pic:cNvPicPr/>
                        </pic:nvPicPr>
                        <pic:blipFill>
                          <a:blip r:embed="rId11">
                            <a:extLst>
                              <a:ext uri="{28A0092B-C50C-407E-A947-70E740481C1C}">
                                <a14:useLocalDpi xmlns:a14="http://schemas.microsoft.com/office/drawing/2010/main" val="0"/>
                              </a:ext>
                            </a:extLst>
                          </a:blip>
                          <a:stretch>
                            <a:fillRect/>
                          </a:stretch>
                        </pic:blipFill>
                        <pic:spPr>
                          <a:xfrm>
                            <a:off x="0" y="0"/>
                            <a:ext cx="5731510" cy="4713605"/>
                          </a:xfrm>
                          <a:prstGeom prst="rect">
                            <a:avLst/>
                          </a:prstGeom>
                        </pic:spPr>
                      </pic:pic>
                    </a:graphicData>
                  </a:graphic>
                </wp:inline>
              </w:drawing>
            </w:r>
          </w:p>
          <w:p w14:paraId="0635DCA6" w14:textId="2A7461B5" w:rsidR="00554A4A" w:rsidRDefault="00554A4A" w:rsidP="00A62FF0">
            <w:pPr>
              <w:pStyle w:val="ListParagraph"/>
              <w:numPr>
                <w:ilvl w:val="0"/>
                <w:numId w:val="44"/>
              </w:numPr>
              <w:spacing w:after="0" w:line="240" w:lineRule="auto"/>
            </w:pPr>
            <w:r>
              <w:t>Beri komentar pada kode</w:t>
            </w:r>
          </w:p>
          <w:p w14:paraId="5B5E8600" w14:textId="7AB32ACA" w:rsidR="00554A4A" w:rsidRDefault="00E43A37" w:rsidP="00502A46">
            <w:pPr>
              <w:pStyle w:val="ListParagraph"/>
              <w:spacing w:after="0" w:line="240" w:lineRule="auto"/>
              <w:ind w:left="1080"/>
            </w:pPr>
            <w:r>
              <w:t>Tipe data</w:t>
            </w:r>
            <w:r w:rsidR="00E64A3B">
              <w:t xml:space="preserve"> konversi dalam pemrograman adalah proses mengubah nilai dari satu tipe data ke tipe data lainnya.Kode yang terkait dengan konversi tipe data sering kali memerlukan komentar untuk </w:t>
            </w:r>
            <w:proofErr w:type="gramStart"/>
            <w:r w:rsidR="00E64A3B">
              <w:t>menjelaskan  mengapa</w:t>
            </w:r>
            <w:proofErr w:type="gramEnd"/>
            <w:r w:rsidR="00E64A3B">
              <w:t xml:space="preserve"> dan bagimana konversi tersebut dilakukan.</w:t>
            </w:r>
          </w:p>
          <w:p w14:paraId="54478298" w14:textId="257C1478" w:rsidR="00554A4A" w:rsidRDefault="00554A4A" w:rsidP="00A62FF0">
            <w:pPr>
              <w:pStyle w:val="ListParagraph"/>
              <w:numPr>
                <w:ilvl w:val="0"/>
                <w:numId w:val="44"/>
              </w:numPr>
              <w:spacing w:after="0" w:line="240" w:lineRule="auto"/>
            </w:pPr>
            <w:r>
              <w:t>Uraikan luaran yang dihasilkan</w:t>
            </w:r>
          </w:p>
          <w:p w14:paraId="5AF29A2B" w14:textId="0B66F595" w:rsidR="00E64A3B" w:rsidRDefault="00E64A3B" w:rsidP="00E64A3B">
            <w:pPr>
              <w:pStyle w:val="ListParagraph"/>
              <w:spacing w:after="0" w:line="240" w:lineRule="auto"/>
              <w:ind w:left="1080"/>
            </w:pPr>
            <w:r>
              <w:t>String yang akan dikonversi ke integer benar benar valid dan sesuai dengan format numerik yang diharapakan.Misalnya “abc”tidak dapat dikonversi menjadi integer dan akan menghasilkan kesalahan dan konversi dapat menyebabkan masalah jika nilai melebihi batas kapasitas tipe data target, terutama dalam bahasa dengan tipe data terukur.Dalam semua bahasa pemrograman ini, konversi tipe data merupakan alat yang sangat berguna untuk mengelola dan memanipulasi data dalam format yang diinginkan.</w:t>
            </w:r>
          </w:p>
          <w:p w14:paraId="366FFB56" w14:textId="77777777" w:rsidR="00554A4A" w:rsidRDefault="00554A4A" w:rsidP="00502A46">
            <w:pPr>
              <w:pStyle w:val="ListParagraph"/>
              <w:spacing w:after="0" w:line="240" w:lineRule="auto"/>
              <w:ind w:left="1169"/>
            </w:pPr>
          </w:p>
          <w:p w14:paraId="0109EC9C" w14:textId="77777777" w:rsidR="00554A4A" w:rsidRDefault="00554A4A" w:rsidP="00502A46">
            <w:pPr>
              <w:contextualSpacing/>
              <w:rPr>
                <w:b/>
                <w:bCs/>
              </w:rPr>
            </w:pPr>
          </w:p>
        </w:tc>
      </w:tr>
      <w:tr w:rsidR="00554A4A" w14:paraId="44347CF8" w14:textId="77777777" w:rsidTr="00554A4A">
        <w:tc>
          <w:tcPr>
            <w:tcW w:w="9242" w:type="dxa"/>
            <w:gridSpan w:val="3"/>
          </w:tcPr>
          <w:p w14:paraId="0A824F9A" w14:textId="7B88A0A6" w:rsidR="00554A4A" w:rsidRDefault="00554A4A" w:rsidP="00502A46">
            <w:pPr>
              <w:contextualSpacing/>
            </w:pPr>
            <w:r>
              <w:rPr>
                <w:b/>
                <w:bCs/>
              </w:rPr>
              <w:lastRenderedPageBreak/>
              <w:t>[4</w:t>
            </w:r>
            <w:r w:rsidRPr="00C04942">
              <w:rPr>
                <w:b/>
                <w:bCs/>
              </w:rPr>
              <w:t xml:space="preserve">] </w:t>
            </w:r>
            <w:r>
              <w:rPr>
                <w:b/>
                <w:bCs/>
              </w:rPr>
              <w:t>Kesimpulan</w:t>
            </w:r>
          </w:p>
        </w:tc>
      </w:tr>
      <w:tr w:rsidR="00554A4A" w14:paraId="48EEA762" w14:textId="77777777" w:rsidTr="00554A4A">
        <w:tc>
          <w:tcPr>
            <w:tcW w:w="9242" w:type="dxa"/>
            <w:gridSpan w:val="3"/>
          </w:tcPr>
          <w:p w14:paraId="2CAB0E83" w14:textId="4F911D94" w:rsidR="00554A4A" w:rsidRDefault="00554A4A" w:rsidP="00502A46">
            <w:pPr>
              <w:pStyle w:val="ListParagraph"/>
              <w:spacing w:after="0" w:line="240" w:lineRule="auto"/>
            </w:pPr>
            <w:r>
              <w:t>1)Analisa</w:t>
            </w:r>
          </w:p>
          <w:p w14:paraId="395877F4" w14:textId="77777777" w:rsidR="00554A4A" w:rsidRDefault="00554A4A" w:rsidP="00502A46">
            <w:pPr>
              <w:pStyle w:val="ListParagraph"/>
              <w:spacing w:after="0" w:line="240" w:lineRule="auto"/>
            </w:pPr>
            <w:proofErr w:type="gramStart"/>
            <w:r>
              <w:t>a</w:t>
            </w:r>
            <w:proofErr w:type="gramEnd"/>
            <w:r>
              <w:t>).</w:t>
            </w:r>
            <w:r w:rsidRPr="00C04942">
              <w:t xml:space="preserve">Susunlah kesimpulan berdasarkan </w:t>
            </w:r>
            <w:r>
              <w:t xml:space="preserve">permasalahan, algoritma, </w:t>
            </w:r>
            <w:r w:rsidRPr="00C04942">
              <w:t xml:space="preserve">dan </w:t>
            </w:r>
            <w:r>
              <w:t>kode p</w:t>
            </w:r>
            <w:r w:rsidRPr="00C04942">
              <w:t>rogram</w:t>
            </w:r>
            <w:r>
              <w:t>!</w:t>
            </w:r>
          </w:p>
          <w:p w14:paraId="11FEA69B" w14:textId="77777777" w:rsidR="00554A4A" w:rsidRDefault="00554A4A" w:rsidP="00502A46">
            <w:pPr>
              <w:pStyle w:val="ListParagraph"/>
              <w:spacing w:after="0" w:line="240" w:lineRule="auto"/>
            </w:pPr>
            <w:r>
              <w:t>b)</w:t>
            </w:r>
            <w:proofErr w:type="gramStart"/>
            <w:r>
              <w:t xml:space="preserve">.  </w:t>
            </w:r>
            <w:r w:rsidRPr="00C04942">
              <w:t>Apakah</w:t>
            </w:r>
            <w:proofErr w:type="gramEnd"/>
            <w:r w:rsidRPr="00C04942">
              <w:t xml:space="preserve"> dasar </w:t>
            </w:r>
            <w:r>
              <w:t xml:space="preserve">alasan </w:t>
            </w:r>
            <w:r w:rsidRPr="00C04942">
              <w:t>pengambilan keputusan Anda</w:t>
            </w:r>
            <w:r>
              <w:t xml:space="preserve"> </w:t>
            </w:r>
            <w:r w:rsidRPr="00C04942">
              <w:t>untuk kasus ini?</w:t>
            </w:r>
          </w:p>
          <w:p w14:paraId="4AD57DCF" w14:textId="707C8EEC" w:rsidR="00554A4A" w:rsidRDefault="00554A4A" w:rsidP="00502A46">
            <w:r>
              <w:t xml:space="preserve">            </w:t>
            </w:r>
            <w:r w:rsidR="007E0519">
              <w:t>Permasalahan umum dalam tipe data konvers yaitu seperti kehilangan data, kesalahan konversi, keterbatasan rentang dan performa.Secara keseluruhan, tipe data konversi adalah aspek penting dalam pemrograman yang memungkinkan fleksibilitas dan interoperabilitas antara berbagai jenis data.Pemahaman yang baik tentang bagaimana dan kapan melakukan konversi tipe data membantu dalam menghasilkan kode yang efesien.Alasan pengambilan keputusan dalam tipe data konversi</w:t>
            </w:r>
            <w:r w:rsidR="009069F4">
              <w:t xml:space="preserve"> adalah validasi dan keamanan </w:t>
            </w:r>
            <w:proofErr w:type="gramStart"/>
            <w:r w:rsidR="009069F4">
              <w:t xml:space="preserve">data </w:t>
            </w:r>
            <w:r w:rsidR="007E0519">
              <w:t>.</w:t>
            </w:r>
            <w:proofErr w:type="gramEnd"/>
          </w:p>
          <w:p w14:paraId="034EA2FA" w14:textId="77777777" w:rsidR="00A62FF0" w:rsidRDefault="00A62FF0" w:rsidP="00502A46"/>
          <w:p w14:paraId="1BFFF0AE" w14:textId="77777777" w:rsidR="00A62FF0" w:rsidRDefault="00A62FF0" w:rsidP="00502A46"/>
          <w:p w14:paraId="7ACEF9CE" w14:textId="7ABD36ED" w:rsidR="00A62FF0" w:rsidRDefault="00A62FF0" w:rsidP="00502A46">
            <w:r>
              <w:t>[4] Refleksi</w:t>
            </w:r>
          </w:p>
          <w:p w14:paraId="44C0F5CA" w14:textId="70F59530" w:rsidR="00A62FF0" w:rsidRDefault="00A62FF0" w:rsidP="00502A46">
            <w:r>
              <w:t>Pengalaman</w:t>
            </w:r>
            <w:r w:rsidR="008E4103">
              <w:t xml:space="preserve"> melakukan proyek nyata dan latihan sangat membantu dalam memperdalam pemahaman</w:t>
            </w:r>
          </w:p>
          <w:p w14:paraId="19793660" w14:textId="59922890" w:rsidR="00A62FF0" w:rsidRDefault="00A62FF0" w:rsidP="00502A46">
            <w:r>
              <w:t>Tantangan</w:t>
            </w:r>
            <w:r w:rsidR="008E4103">
              <w:t xml:space="preserve"> masalah yang dipecahkan mengasah kemampuan berpikir kritis dan analitis</w:t>
            </w:r>
          </w:p>
          <w:p w14:paraId="2FFE7311" w14:textId="278258B6" w:rsidR="00A62FF0" w:rsidRDefault="00A62FF0" w:rsidP="00502A46">
            <w:r>
              <w:t>Ringkasan singkat soal</w:t>
            </w:r>
            <w:r w:rsidR="008E4103">
              <w:t xml:space="preserve"> mengkonversi tipe data yang sesuai</w:t>
            </w:r>
            <w:bookmarkStart w:id="0" w:name="_GoBack"/>
            <w:bookmarkEnd w:id="0"/>
            <w:r w:rsidR="008E4103">
              <w:t xml:space="preserve"> </w:t>
            </w:r>
          </w:p>
          <w:p w14:paraId="47F12CF1" w14:textId="77777777" w:rsidR="00A62FF0" w:rsidRDefault="00A62FF0" w:rsidP="00502A46"/>
          <w:p w14:paraId="7B48420A" w14:textId="77777777" w:rsidR="00554A4A" w:rsidRDefault="00554A4A" w:rsidP="00502A46">
            <w:pPr>
              <w:pStyle w:val="ListParagraph"/>
              <w:spacing w:after="0" w:line="240" w:lineRule="auto"/>
              <w:ind w:left="1169"/>
            </w:pPr>
          </w:p>
          <w:p w14:paraId="1E1A83A7" w14:textId="77777777" w:rsidR="00554A4A" w:rsidRDefault="00554A4A" w:rsidP="00502A46">
            <w:pPr>
              <w:pStyle w:val="ListParagraph"/>
              <w:spacing w:after="0" w:line="240" w:lineRule="auto"/>
              <w:ind w:left="1169"/>
            </w:pPr>
          </w:p>
          <w:p w14:paraId="7A39679E" w14:textId="77777777" w:rsidR="00554A4A" w:rsidRDefault="00554A4A" w:rsidP="00502A46">
            <w:pPr>
              <w:pStyle w:val="ListParagraph"/>
              <w:spacing w:after="0" w:line="240" w:lineRule="auto"/>
            </w:pPr>
          </w:p>
          <w:p w14:paraId="07492352" w14:textId="77777777" w:rsidR="00554A4A" w:rsidRDefault="00554A4A" w:rsidP="00502A46">
            <w:pPr>
              <w:pStyle w:val="ListParagraph"/>
              <w:spacing w:after="0" w:line="240" w:lineRule="auto"/>
              <w:ind w:left="1169"/>
            </w:pPr>
          </w:p>
          <w:p w14:paraId="1BDCAB47" w14:textId="77777777" w:rsidR="00554A4A" w:rsidRDefault="00554A4A" w:rsidP="00502A46">
            <w:pPr>
              <w:pStyle w:val="ListParagraph"/>
              <w:spacing w:after="0" w:line="240" w:lineRule="auto"/>
              <w:ind w:left="1169"/>
            </w:pPr>
          </w:p>
          <w:p w14:paraId="7BA375E4" w14:textId="77777777" w:rsidR="00554A4A" w:rsidRDefault="00554A4A" w:rsidP="00502A46">
            <w:pPr>
              <w:pStyle w:val="ListParagraph"/>
              <w:spacing w:after="0" w:line="240" w:lineRule="auto"/>
            </w:pPr>
          </w:p>
        </w:tc>
      </w:tr>
    </w:tbl>
    <w:p w14:paraId="19F46B2A" w14:textId="77777777" w:rsidR="00C711EB" w:rsidRDefault="00C711EB" w:rsidP="00C711EB">
      <w:pPr>
        <w:spacing w:after="0"/>
        <w:contextualSpacing/>
      </w:pPr>
      <w:r>
        <w:lastRenderedPageBreak/>
        <w:br w:type="page"/>
      </w:r>
    </w:p>
    <w:p w14:paraId="4B2442A4" w14:textId="77777777" w:rsidR="00C711EB" w:rsidRPr="00284265" w:rsidRDefault="00C711EB" w:rsidP="00010605">
      <w:pPr>
        <w:contextualSpacing/>
        <w:rPr>
          <w:color w:val="FF0000"/>
        </w:rPr>
      </w:pPr>
    </w:p>
    <w:sectPr w:rsidR="00C711EB" w:rsidRPr="00284265" w:rsidSect="005D2BF9">
      <w:pgSz w:w="11906" w:h="16838"/>
      <w:pgMar w:top="1440" w:right="1440" w:bottom="851"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378D465" w14:textId="77777777" w:rsidR="00C26315" w:rsidRDefault="00C26315" w:rsidP="00C711EB">
      <w:pPr>
        <w:spacing w:after="0" w:line="240" w:lineRule="auto"/>
      </w:pPr>
      <w:r>
        <w:separator/>
      </w:r>
    </w:p>
  </w:endnote>
  <w:endnote w:type="continuationSeparator" w:id="0">
    <w:p w14:paraId="4178C83B" w14:textId="77777777" w:rsidR="00C26315" w:rsidRDefault="00C26315" w:rsidP="00C711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EC4814C" w14:textId="77777777" w:rsidR="00C26315" w:rsidRDefault="00C26315" w:rsidP="00C711EB">
      <w:pPr>
        <w:spacing w:after="0" w:line="240" w:lineRule="auto"/>
      </w:pPr>
      <w:r>
        <w:separator/>
      </w:r>
    </w:p>
  </w:footnote>
  <w:footnote w:type="continuationSeparator" w:id="0">
    <w:p w14:paraId="5788F3A0" w14:textId="77777777" w:rsidR="00C26315" w:rsidRDefault="00C26315" w:rsidP="00C711E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0F4F55"/>
    <w:multiLevelType w:val="hybridMultilevel"/>
    <w:tmpl w:val="8FE6CC4E"/>
    <w:lvl w:ilvl="0" w:tplc="F5405F7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nsid w:val="01652C16"/>
    <w:multiLevelType w:val="hybridMultilevel"/>
    <w:tmpl w:val="085AE3E6"/>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nsid w:val="028F4EA3"/>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nsid w:val="029E0D2A"/>
    <w:multiLevelType w:val="hybridMultilevel"/>
    <w:tmpl w:val="DF3490C8"/>
    <w:lvl w:ilvl="0" w:tplc="78945456">
      <w:start w:val="2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3A05127"/>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nsid w:val="03A509D9"/>
    <w:multiLevelType w:val="hybridMultilevel"/>
    <w:tmpl w:val="4BCAF8B4"/>
    <w:lvl w:ilvl="0" w:tplc="6444FA98">
      <w:start w:val="1"/>
      <w:numFmt w:val="decimal"/>
      <w:lvlText w:val="%1)"/>
      <w:lvlJc w:val="left"/>
      <w:pPr>
        <w:ind w:left="855" w:hanging="360"/>
      </w:pPr>
      <w:rPr>
        <w:rFonts w:hint="default"/>
      </w:rPr>
    </w:lvl>
    <w:lvl w:ilvl="1" w:tplc="04090019" w:tentative="1">
      <w:start w:val="1"/>
      <w:numFmt w:val="lowerLetter"/>
      <w:lvlText w:val="%2."/>
      <w:lvlJc w:val="left"/>
      <w:pPr>
        <w:ind w:left="1575" w:hanging="360"/>
      </w:pPr>
    </w:lvl>
    <w:lvl w:ilvl="2" w:tplc="0409001B" w:tentative="1">
      <w:start w:val="1"/>
      <w:numFmt w:val="lowerRoman"/>
      <w:lvlText w:val="%3."/>
      <w:lvlJc w:val="right"/>
      <w:pPr>
        <w:ind w:left="2295" w:hanging="180"/>
      </w:pPr>
    </w:lvl>
    <w:lvl w:ilvl="3" w:tplc="0409000F" w:tentative="1">
      <w:start w:val="1"/>
      <w:numFmt w:val="decimal"/>
      <w:lvlText w:val="%4."/>
      <w:lvlJc w:val="left"/>
      <w:pPr>
        <w:ind w:left="3015" w:hanging="360"/>
      </w:pPr>
    </w:lvl>
    <w:lvl w:ilvl="4" w:tplc="04090019" w:tentative="1">
      <w:start w:val="1"/>
      <w:numFmt w:val="lowerLetter"/>
      <w:lvlText w:val="%5."/>
      <w:lvlJc w:val="left"/>
      <w:pPr>
        <w:ind w:left="3735" w:hanging="360"/>
      </w:pPr>
    </w:lvl>
    <w:lvl w:ilvl="5" w:tplc="0409001B" w:tentative="1">
      <w:start w:val="1"/>
      <w:numFmt w:val="lowerRoman"/>
      <w:lvlText w:val="%6."/>
      <w:lvlJc w:val="right"/>
      <w:pPr>
        <w:ind w:left="4455" w:hanging="180"/>
      </w:pPr>
    </w:lvl>
    <w:lvl w:ilvl="6" w:tplc="0409000F" w:tentative="1">
      <w:start w:val="1"/>
      <w:numFmt w:val="decimal"/>
      <w:lvlText w:val="%7."/>
      <w:lvlJc w:val="left"/>
      <w:pPr>
        <w:ind w:left="5175" w:hanging="360"/>
      </w:pPr>
    </w:lvl>
    <w:lvl w:ilvl="7" w:tplc="04090019" w:tentative="1">
      <w:start w:val="1"/>
      <w:numFmt w:val="lowerLetter"/>
      <w:lvlText w:val="%8."/>
      <w:lvlJc w:val="left"/>
      <w:pPr>
        <w:ind w:left="5895" w:hanging="360"/>
      </w:pPr>
    </w:lvl>
    <w:lvl w:ilvl="8" w:tplc="0409001B" w:tentative="1">
      <w:start w:val="1"/>
      <w:numFmt w:val="lowerRoman"/>
      <w:lvlText w:val="%9."/>
      <w:lvlJc w:val="right"/>
      <w:pPr>
        <w:ind w:left="6615" w:hanging="180"/>
      </w:pPr>
    </w:lvl>
  </w:abstractNum>
  <w:abstractNum w:abstractNumId="6">
    <w:nsid w:val="05583C02"/>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057C079F"/>
    <w:multiLevelType w:val="hybridMultilevel"/>
    <w:tmpl w:val="172E8310"/>
    <w:lvl w:ilvl="0" w:tplc="4B0A0D4A">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nsid w:val="07266C7E"/>
    <w:multiLevelType w:val="hybridMultilevel"/>
    <w:tmpl w:val="301066CA"/>
    <w:lvl w:ilvl="0" w:tplc="BF8A9D1A">
      <w:start w:val="1"/>
      <w:numFmt w:val="decimal"/>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075877EF"/>
    <w:multiLevelType w:val="hybridMultilevel"/>
    <w:tmpl w:val="51D8399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nsid w:val="087C2D17"/>
    <w:multiLevelType w:val="hybridMultilevel"/>
    <w:tmpl w:val="C35A0B7A"/>
    <w:lvl w:ilvl="0" w:tplc="91E8134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19394738"/>
    <w:multiLevelType w:val="hybridMultilevel"/>
    <w:tmpl w:val="EA4889A0"/>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nsid w:val="1B6D61C3"/>
    <w:multiLevelType w:val="hybridMultilevel"/>
    <w:tmpl w:val="F59ACA1C"/>
    <w:lvl w:ilvl="0" w:tplc="FF807708">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nsid w:val="23BE6DA7"/>
    <w:multiLevelType w:val="hybridMultilevel"/>
    <w:tmpl w:val="9C0AD11E"/>
    <w:lvl w:ilvl="0" w:tplc="6298E5C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25015944"/>
    <w:multiLevelType w:val="hybridMultilevel"/>
    <w:tmpl w:val="484265A0"/>
    <w:lvl w:ilvl="0" w:tplc="F56CCB3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nsid w:val="29527209"/>
    <w:multiLevelType w:val="hybridMultilevel"/>
    <w:tmpl w:val="B7909130"/>
    <w:lvl w:ilvl="0" w:tplc="4E2C517E">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6">
    <w:nsid w:val="2AF35CE3"/>
    <w:multiLevelType w:val="hybridMultilevel"/>
    <w:tmpl w:val="776CC4C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nsid w:val="2D8451B7"/>
    <w:multiLevelType w:val="hybridMultilevel"/>
    <w:tmpl w:val="5EF669AA"/>
    <w:lvl w:ilvl="0" w:tplc="F7DAFF5E">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8">
    <w:nsid w:val="313E498E"/>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nsid w:val="357F11FC"/>
    <w:multiLevelType w:val="hybridMultilevel"/>
    <w:tmpl w:val="9A72AD4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nsid w:val="39121726"/>
    <w:multiLevelType w:val="hybridMultilevel"/>
    <w:tmpl w:val="F0940A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46D3ED7"/>
    <w:multiLevelType w:val="hybridMultilevel"/>
    <w:tmpl w:val="C4963C44"/>
    <w:lvl w:ilvl="0" w:tplc="BC0EE46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nsid w:val="44CC0AE0"/>
    <w:multiLevelType w:val="hybridMultilevel"/>
    <w:tmpl w:val="9A72AD4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nsid w:val="4CC5632E"/>
    <w:multiLevelType w:val="hybridMultilevel"/>
    <w:tmpl w:val="773CB1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DD40706"/>
    <w:multiLevelType w:val="hybridMultilevel"/>
    <w:tmpl w:val="FD80DA38"/>
    <w:lvl w:ilvl="0" w:tplc="F560FCC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nsid w:val="4DE62AA4"/>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nsid w:val="4F4E2447"/>
    <w:multiLevelType w:val="hybridMultilevel"/>
    <w:tmpl w:val="4D28689C"/>
    <w:lvl w:ilvl="0" w:tplc="935A8636">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7">
    <w:nsid w:val="4FF701A0"/>
    <w:multiLevelType w:val="hybridMultilevel"/>
    <w:tmpl w:val="AFCE22D6"/>
    <w:lvl w:ilvl="0" w:tplc="CDD4DF5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nsid w:val="51ED37D0"/>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nsid w:val="520128C5"/>
    <w:multiLevelType w:val="hybridMultilevel"/>
    <w:tmpl w:val="66543AF8"/>
    <w:lvl w:ilvl="0" w:tplc="C33EDD46">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0">
    <w:nsid w:val="53AB1002"/>
    <w:multiLevelType w:val="hybridMultilevel"/>
    <w:tmpl w:val="23E2F2D0"/>
    <w:lvl w:ilvl="0" w:tplc="1FE4D364">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nsid w:val="564136C5"/>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nsid w:val="5D467E0C"/>
    <w:multiLevelType w:val="hybridMultilevel"/>
    <w:tmpl w:val="EA4889A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nsid w:val="60887E53"/>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nsid w:val="62ED68BD"/>
    <w:multiLevelType w:val="hybridMultilevel"/>
    <w:tmpl w:val="526206DC"/>
    <w:lvl w:ilvl="0" w:tplc="AA726B42">
      <w:start w:val="1"/>
      <w:numFmt w:val="decimal"/>
      <w:lvlText w:val="%1)"/>
      <w:lvlJc w:val="left"/>
      <w:pPr>
        <w:ind w:left="855" w:hanging="360"/>
      </w:pPr>
      <w:rPr>
        <w:rFonts w:hint="default"/>
      </w:rPr>
    </w:lvl>
    <w:lvl w:ilvl="1" w:tplc="04090019" w:tentative="1">
      <w:start w:val="1"/>
      <w:numFmt w:val="lowerLetter"/>
      <w:lvlText w:val="%2."/>
      <w:lvlJc w:val="left"/>
      <w:pPr>
        <w:ind w:left="1575" w:hanging="360"/>
      </w:pPr>
    </w:lvl>
    <w:lvl w:ilvl="2" w:tplc="0409001B" w:tentative="1">
      <w:start w:val="1"/>
      <w:numFmt w:val="lowerRoman"/>
      <w:lvlText w:val="%3."/>
      <w:lvlJc w:val="right"/>
      <w:pPr>
        <w:ind w:left="2295" w:hanging="180"/>
      </w:pPr>
    </w:lvl>
    <w:lvl w:ilvl="3" w:tplc="0409000F" w:tentative="1">
      <w:start w:val="1"/>
      <w:numFmt w:val="decimal"/>
      <w:lvlText w:val="%4."/>
      <w:lvlJc w:val="left"/>
      <w:pPr>
        <w:ind w:left="3015" w:hanging="360"/>
      </w:pPr>
    </w:lvl>
    <w:lvl w:ilvl="4" w:tplc="04090019" w:tentative="1">
      <w:start w:val="1"/>
      <w:numFmt w:val="lowerLetter"/>
      <w:lvlText w:val="%5."/>
      <w:lvlJc w:val="left"/>
      <w:pPr>
        <w:ind w:left="3735" w:hanging="360"/>
      </w:pPr>
    </w:lvl>
    <w:lvl w:ilvl="5" w:tplc="0409001B" w:tentative="1">
      <w:start w:val="1"/>
      <w:numFmt w:val="lowerRoman"/>
      <w:lvlText w:val="%6."/>
      <w:lvlJc w:val="right"/>
      <w:pPr>
        <w:ind w:left="4455" w:hanging="180"/>
      </w:pPr>
    </w:lvl>
    <w:lvl w:ilvl="6" w:tplc="0409000F" w:tentative="1">
      <w:start w:val="1"/>
      <w:numFmt w:val="decimal"/>
      <w:lvlText w:val="%7."/>
      <w:lvlJc w:val="left"/>
      <w:pPr>
        <w:ind w:left="5175" w:hanging="360"/>
      </w:pPr>
    </w:lvl>
    <w:lvl w:ilvl="7" w:tplc="04090019" w:tentative="1">
      <w:start w:val="1"/>
      <w:numFmt w:val="lowerLetter"/>
      <w:lvlText w:val="%8."/>
      <w:lvlJc w:val="left"/>
      <w:pPr>
        <w:ind w:left="5895" w:hanging="360"/>
      </w:pPr>
    </w:lvl>
    <w:lvl w:ilvl="8" w:tplc="0409001B" w:tentative="1">
      <w:start w:val="1"/>
      <w:numFmt w:val="lowerRoman"/>
      <w:lvlText w:val="%9."/>
      <w:lvlJc w:val="right"/>
      <w:pPr>
        <w:ind w:left="6615" w:hanging="180"/>
      </w:pPr>
    </w:lvl>
  </w:abstractNum>
  <w:abstractNum w:abstractNumId="35">
    <w:nsid w:val="640C75FF"/>
    <w:multiLevelType w:val="hybridMultilevel"/>
    <w:tmpl w:val="10145444"/>
    <w:lvl w:ilvl="0" w:tplc="8754428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nsid w:val="6904170D"/>
    <w:multiLevelType w:val="hybridMultilevel"/>
    <w:tmpl w:val="CB90036E"/>
    <w:lvl w:ilvl="0" w:tplc="9DC89162">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7">
    <w:nsid w:val="706400ED"/>
    <w:multiLevelType w:val="hybridMultilevel"/>
    <w:tmpl w:val="5BF419C0"/>
    <w:lvl w:ilvl="0" w:tplc="9CB68748">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8">
    <w:nsid w:val="717F74BF"/>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nsid w:val="751F08F4"/>
    <w:multiLevelType w:val="hybridMultilevel"/>
    <w:tmpl w:val="16E24596"/>
    <w:lvl w:ilvl="0" w:tplc="62723B8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nsid w:val="78CC053D"/>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nsid w:val="7BA65464"/>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nsid w:val="7C6E5A21"/>
    <w:multiLevelType w:val="hybridMultilevel"/>
    <w:tmpl w:val="50DEB33A"/>
    <w:lvl w:ilvl="0" w:tplc="E8C8CDE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3">
    <w:nsid w:val="7CF100E7"/>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36"/>
  </w:num>
  <w:num w:numId="2">
    <w:abstractNumId w:val="7"/>
  </w:num>
  <w:num w:numId="3">
    <w:abstractNumId w:val="42"/>
  </w:num>
  <w:num w:numId="4">
    <w:abstractNumId w:val="0"/>
  </w:num>
  <w:num w:numId="5">
    <w:abstractNumId w:val="11"/>
  </w:num>
  <w:num w:numId="6">
    <w:abstractNumId w:val="1"/>
  </w:num>
  <w:num w:numId="7">
    <w:abstractNumId w:val="19"/>
  </w:num>
  <w:num w:numId="8">
    <w:abstractNumId w:val="25"/>
  </w:num>
  <w:num w:numId="9">
    <w:abstractNumId w:val="22"/>
  </w:num>
  <w:num w:numId="10">
    <w:abstractNumId w:val="9"/>
  </w:num>
  <w:num w:numId="11">
    <w:abstractNumId w:val="16"/>
  </w:num>
  <w:num w:numId="12">
    <w:abstractNumId w:val="18"/>
  </w:num>
  <w:num w:numId="13">
    <w:abstractNumId w:val="6"/>
  </w:num>
  <w:num w:numId="14">
    <w:abstractNumId w:val="43"/>
  </w:num>
  <w:num w:numId="15">
    <w:abstractNumId w:val="4"/>
  </w:num>
  <w:num w:numId="16">
    <w:abstractNumId w:val="12"/>
  </w:num>
  <w:num w:numId="17">
    <w:abstractNumId w:val="31"/>
  </w:num>
  <w:num w:numId="18">
    <w:abstractNumId w:val="37"/>
  </w:num>
  <w:num w:numId="19">
    <w:abstractNumId w:val="41"/>
  </w:num>
  <w:num w:numId="20">
    <w:abstractNumId w:val="30"/>
  </w:num>
  <w:num w:numId="21">
    <w:abstractNumId w:val="28"/>
  </w:num>
  <w:num w:numId="22">
    <w:abstractNumId w:val="14"/>
  </w:num>
  <w:num w:numId="23">
    <w:abstractNumId w:val="2"/>
  </w:num>
  <w:num w:numId="24">
    <w:abstractNumId w:val="17"/>
  </w:num>
  <w:num w:numId="25">
    <w:abstractNumId w:val="32"/>
  </w:num>
  <w:num w:numId="26">
    <w:abstractNumId w:val="33"/>
  </w:num>
  <w:num w:numId="27">
    <w:abstractNumId w:val="38"/>
  </w:num>
  <w:num w:numId="28">
    <w:abstractNumId w:val="40"/>
  </w:num>
  <w:num w:numId="29">
    <w:abstractNumId w:val="3"/>
  </w:num>
  <w:num w:numId="30">
    <w:abstractNumId w:val="21"/>
  </w:num>
  <w:num w:numId="31">
    <w:abstractNumId w:val="35"/>
  </w:num>
  <w:num w:numId="32">
    <w:abstractNumId w:val="13"/>
  </w:num>
  <w:num w:numId="33">
    <w:abstractNumId w:val="23"/>
  </w:num>
  <w:num w:numId="34">
    <w:abstractNumId w:val="27"/>
  </w:num>
  <w:num w:numId="35">
    <w:abstractNumId w:val="8"/>
  </w:num>
  <w:num w:numId="36">
    <w:abstractNumId w:val="26"/>
  </w:num>
  <w:num w:numId="37">
    <w:abstractNumId w:val="29"/>
  </w:num>
  <w:num w:numId="38">
    <w:abstractNumId w:val="5"/>
  </w:num>
  <w:num w:numId="39">
    <w:abstractNumId w:val="15"/>
  </w:num>
  <w:num w:numId="40">
    <w:abstractNumId w:val="34"/>
  </w:num>
  <w:num w:numId="41">
    <w:abstractNumId w:val="10"/>
  </w:num>
  <w:num w:numId="42">
    <w:abstractNumId w:val="39"/>
  </w:num>
  <w:num w:numId="43">
    <w:abstractNumId w:val="20"/>
  </w:num>
  <w:num w:numId="44">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LU0NTGwMDA2tDQ0tDBV0lEKTi0uzszPAykwqgUAqcM70SwAAAA="/>
  </w:docVars>
  <w:rsids>
    <w:rsidRoot w:val="00452228"/>
    <w:rsid w:val="000047AC"/>
    <w:rsid w:val="00010605"/>
    <w:rsid w:val="0001571C"/>
    <w:rsid w:val="00016F07"/>
    <w:rsid w:val="00047BE9"/>
    <w:rsid w:val="00071FBE"/>
    <w:rsid w:val="000D4310"/>
    <w:rsid w:val="00124722"/>
    <w:rsid w:val="00145EDC"/>
    <w:rsid w:val="00153FE3"/>
    <w:rsid w:val="00165B40"/>
    <w:rsid w:val="0016745A"/>
    <w:rsid w:val="00237EED"/>
    <w:rsid w:val="00284265"/>
    <w:rsid w:val="00297B9C"/>
    <w:rsid w:val="002A6EC2"/>
    <w:rsid w:val="002D26D7"/>
    <w:rsid w:val="002D7236"/>
    <w:rsid w:val="00323454"/>
    <w:rsid w:val="003300ED"/>
    <w:rsid w:val="00416BD7"/>
    <w:rsid w:val="00421771"/>
    <w:rsid w:val="00442731"/>
    <w:rsid w:val="00452228"/>
    <w:rsid w:val="004D5DBB"/>
    <w:rsid w:val="004F2BB9"/>
    <w:rsid w:val="00510A7F"/>
    <w:rsid w:val="005235EF"/>
    <w:rsid w:val="00536C35"/>
    <w:rsid w:val="00543001"/>
    <w:rsid w:val="00554A4A"/>
    <w:rsid w:val="00593FF6"/>
    <w:rsid w:val="00594CB9"/>
    <w:rsid w:val="005B5F6E"/>
    <w:rsid w:val="005D2BF9"/>
    <w:rsid w:val="00615825"/>
    <w:rsid w:val="00647BDE"/>
    <w:rsid w:val="0067163E"/>
    <w:rsid w:val="006D4A7F"/>
    <w:rsid w:val="0070681B"/>
    <w:rsid w:val="007252D9"/>
    <w:rsid w:val="00741D1C"/>
    <w:rsid w:val="00790A59"/>
    <w:rsid w:val="007A06E2"/>
    <w:rsid w:val="007E0519"/>
    <w:rsid w:val="007F6B6A"/>
    <w:rsid w:val="00841340"/>
    <w:rsid w:val="008635C7"/>
    <w:rsid w:val="00864368"/>
    <w:rsid w:val="008924FB"/>
    <w:rsid w:val="008C1C5C"/>
    <w:rsid w:val="008E4103"/>
    <w:rsid w:val="008E4B03"/>
    <w:rsid w:val="009069F4"/>
    <w:rsid w:val="00915820"/>
    <w:rsid w:val="00956672"/>
    <w:rsid w:val="00A62FF0"/>
    <w:rsid w:val="00A713BA"/>
    <w:rsid w:val="00AD29C3"/>
    <w:rsid w:val="00B171EF"/>
    <w:rsid w:val="00BC4E25"/>
    <w:rsid w:val="00BC6BE0"/>
    <w:rsid w:val="00BC70BA"/>
    <w:rsid w:val="00BF4538"/>
    <w:rsid w:val="00BF4E64"/>
    <w:rsid w:val="00C0472B"/>
    <w:rsid w:val="00C04942"/>
    <w:rsid w:val="00C26315"/>
    <w:rsid w:val="00C711EB"/>
    <w:rsid w:val="00C875B2"/>
    <w:rsid w:val="00C939D3"/>
    <w:rsid w:val="00C94097"/>
    <w:rsid w:val="00C96E35"/>
    <w:rsid w:val="00CA72DD"/>
    <w:rsid w:val="00CC0873"/>
    <w:rsid w:val="00D02800"/>
    <w:rsid w:val="00D81CA3"/>
    <w:rsid w:val="00DB06A4"/>
    <w:rsid w:val="00DD54C1"/>
    <w:rsid w:val="00E34062"/>
    <w:rsid w:val="00E43A37"/>
    <w:rsid w:val="00E456CE"/>
    <w:rsid w:val="00E64A3B"/>
    <w:rsid w:val="00E93A8A"/>
    <w:rsid w:val="00EC2E68"/>
    <w:rsid w:val="00F568AA"/>
    <w:rsid w:val="00F60E0B"/>
    <w:rsid w:val="00F77E04"/>
    <w:rsid w:val="00FC6DFC"/>
    <w:rsid w:val="00FE1736"/>
    <w:rsid w:val="00FE1AAA"/>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083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522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228"/>
    <w:pPr>
      <w:spacing w:after="200" w:line="276" w:lineRule="auto"/>
      <w:ind w:left="720"/>
      <w:contextualSpacing/>
    </w:pPr>
    <w:rPr>
      <w:lang w:val="en-US"/>
    </w:rPr>
  </w:style>
  <w:style w:type="table" w:styleId="TableGrid">
    <w:name w:val="Table Grid"/>
    <w:basedOn w:val="TableNormal"/>
    <w:uiPriority w:val="39"/>
    <w:rsid w:val="0045222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C96E3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96E35"/>
    <w:rPr>
      <w:rFonts w:ascii="Tahoma" w:hAnsi="Tahoma" w:cs="Tahoma"/>
      <w:sz w:val="16"/>
      <w:szCs w:val="16"/>
    </w:rPr>
  </w:style>
  <w:style w:type="paragraph" w:styleId="Header">
    <w:name w:val="header"/>
    <w:basedOn w:val="Normal"/>
    <w:link w:val="HeaderChar"/>
    <w:uiPriority w:val="99"/>
    <w:unhideWhenUsed/>
    <w:rsid w:val="00C711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11EB"/>
  </w:style>
  <w:style w:type="paragraph" w:styleId="Footer">
    <w:name w:val="footer"/>
    <w:basedOn w:val="Normal"/>
    <w:link w:val="FooterChar"/>
    <w:uiPriority w:val="99"/>
    <w:unhideWhenUsed/>
    <w:rsid w:val="00C711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11E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522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228"/>
    <w:pPr>
      <w:spacing w:after="200" w:line="276" w:lineRule="auto"/>
      <w:ind w:left="720"/>
      <w:contextualSpacing/>
    </w:pPr>
    <w:rPr>
      <w:lang w:val="en-US"/>
    </w:rPr>
  </w:style>
  <w:style w:type="table" w:styleId="TableGrid">
    <w:name w:val="Table Grid"/>
    <w:basedOn w:val="TableNormal"/>
    <w:uiPriority w:val="39"/>
    <w:rsid w:val="0045222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C96E3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96E35"/>
    <w:rPr>
      <w:rFonts w:ascii="Tahoma" w:hAnsi="Tahoma" w:cs="Tahoma"/>
      <w:sz w:val="16"/>
      <w:szCs w:val="16"/>
    </w:rPr>
  </w:style>
  <w:style w:type="paragraph" w:styleId="Header">
    <w:name w:val="header"/>
    <w:basedOn w:val="Normal"/>
    <w:link w:val="HeaderChar"/>
    <w:uiPriority w:val="99"/>
    <w:unhideWhenUsed/>
    <w:rsid w:val="00C711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11EB"/>
  </w:style>
  <w:style w:type="paragraph" w:styleId="Footer">
    <w:name w:val="footer"/>
    <w:basedOn w:val="Normal"/>
    <w:link w:val="FooterChar"/>
    <w:uiPriority w:val="99"/>
    <w:unhideWhenUsed/>
    <w:rsid w:val="00C711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11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0</Pages>
  <Words>2048</Words>
  <Characters>11675</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dina Putri Purwandari</dc:creator>
  <cp:lastModifiedBy>Asus</cp:lastModifiedBy>
  <cp:revision>2</cp:revision>
  <dcterms:created xsi:type="dcterms:W3CDTF">2024-08-30T13:51:00Z</dcterms:created>
  <dcterms:modified xsi:type="dcterms:W3CDTF">2024-08-30T13:51:00Z</dcterms:modified>
</cp:coreProperties>
</file>